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3109C" w14:textId="77777777" w:rsidR="004879F1" w:rsidRPr="008A04FA" w:rsidRDefault="004879F1" w:rsidP="004879F1">
      <w:pPr>
        <w:widowControl/>
        <w:adjustRightInd w:val="0"/>
        <w:snapToGrid w:val="0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附件一</w:t>
      </w:r>
    </w:p>
    <w:p w14:paraId="6E711453" w14:textId="77777777" w:rsidR="004879F1" w:rsidRPr="008A04FA" w:rsidRDefault="004879F1" w:rsidP="004879F1">
      <w:pPr>
        <w:widowControl/>
        <w:adjustRightInd w:val="0"/>
        <w:snapToGrid w:val="0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  <w:t>長庚大學管理學院「大專校院學生雙語化學習計畫」</w:t>
      </w:r>
    </w:p>
    <w:p w14:paraId="0325A453" w14:textId="77777777" w:rsidR="004879F1" w:rsidRPr="008A04FA" w:rsidRDefault="004879F1" w:rsidP="004879F1">
      <w:pPr>
        <w:spacing w:line="276" w:lineRule="auto"/>
        <w:jc w:val="center"/>
        <w:rPr>
          <w:rFonts w:ascii="Times New Roman" w:eastAsia="標楷體" w:hAnsi="Times New Roman" w:cs="Times New Roman"/>
          <w:color w:val="000000" w:themeColor="text1"/>
        </w:rPr>
      </w:pP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學生英文學習推動小組申請書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1224"/>
        <w:gridCol w:w="1648"/>
        <w:gridCol w:w="1776"/>
        <w:gridCol w:w="1700"/>
        <w:gridCol w:w="1863"/>
        <w:gridCol w:w="1481"/>
      </w:tblGrid>
      <w:tr w:rsidR="004879F1" w:rsidRPr="008A04FA" w14:paraId="1AD7E987" w14:textId="77777777" w:rsidTr="003B5A6B">
        <w:trPr>
          <w:trHeight w:val="77"/>
        </w:trPr>
        <w:tc>
          <w:tcPr>
            <w:tcW w:w="1482" w:type="pct"/>
            <w:gridSpan w:val="2"/>
            <w:vMerge w:val="restart"/>
            <w:tcBorders>
              <w:top w:val="single" w:sz="24" w:space="0" w:color="auto"/>
              <w:left w:val="single" w:sz="24" w:space="0" w:color="auto"/>
            </w:tcBorders>
            <w:shd w:val="clear" w:color="auto" w:fill="E7E6E6" w:themeFill="background2"/>
            <w:vAlign w:val="center"/>
          </w:tcPr>
          <w:p w14:paraId="561DB47B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輔導老師</w:t>
            </w:r>
          </w:p>
          <w:p w14:paraId="4CA1B298" w14:textId="4496AD9E" w:rsidR="004879F1" w:rsidRPr="00C03F8B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C03F8B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 w:val="20"/>
                <w:szCs w:val="20"/>
              </w:rPr>
              <w:t>(</w:t>
            </w:r>
            <w:r w:rsidR="00C03F8B" w:rsidRPr="00C03F8B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 w:val="20"/>
                <w:szCs w:val="20"/>
              </w:rPr>
              <w:t>語文中心</w:t>
            </w:r>
            <w:r w:rsidR="00C03F8B" w:rsidRPr="00C03F8B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 w:val="20"/>
                <w:szCs w:val="20"/>
              </w:rPr>
              <w:t>教師</w:t>
            </w:r>
            <w:r w:rsidR="00C03F8B" w:rsidRPr="00C03F8B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 w:val="20"/>
                <w:szCs w:val="20"/>
              </w:rPr>
              <w:t>或具備教授</w:t>
            </w:r>
            <w:r w:rsidR="00C03F8B" w:rsidRPr="00C03F8B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 w:val="20"/>
                <w:szCs w:val="20"/>
              </w:rPr>
              <w:t>EMI</w:t>
            </w:r>
            <w:r w:rsidR="00C03F8B" w:rsidRPr="00C03F8B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 w:val="20"/>
                <w:szCs w:val="20"/>
              </w:rPr>
              <w:t>課程資格的</w:t>
            </w:r>
            <w:r w:rsidR="00C03F8B" w:rsidRPr="00C03F8B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 w:val="20"/>
                <w:szCs w:val="20"/>
              </w:rPr>
              <w:t>各院</w:t>
            </w:r>
            <w:r w:rsidR="00C03F8B" w:rsidRPr="00C03F8B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 w:val="20"/>
                <w:szCs w:val="20"/>
              </w:rPr>
              <w:t>專任教師</w:t>
            </w:r>
            <w:r w:rsidR="00C03F8B" w:rsidRPr="00C03F8B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518" w:type="pct"/>
            <w:gridSpan w:val="4"/>
            <w:tcBorders>
              <w:top w:val="single" w:sz="24" w:space="0" w:color="auto"/>
              <w:right w:val="single" w:sz="24" w:space="0" w:color="auto"/>
            </w:tcBorders>
            <w:shd w:val="clear" w:color="auto" w:fill="E7E6E6" w:themeFill="background2"/>
            <w:vAlign w:val="center"/>
          </w:tcPr>
          <w:p w14:paraId="724D4EE0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姓名</w:t>
            </w:r>
          </w:p>
        </w:tc>
      </w:tr>
      <w:tr w:rsidR="004879F1" w:rsidRPr="008A04FA" w14:paraId="1C52F0A8" w14:textId="77777777" w:rsidTr="003B5A6B">
        <w:trPr>
          <w:trHeight w:val="1000"/>
        </w:trPr>
        <w:tc>
          <w:tcPr>
            <w:tcW w:w="1482" w:type="pct"/>
            <w:gridSpan w:val="2"/>
            <w:vMerge/>
            <w:tcBorders>
              <w:left w:val="single" w:sz="24" w:space="0" w:color="auto"/>
              <w:bottom w:val="single" w:sz="24" w:space="0" w:color="auto"/>
            </w:tcBorders>
            <w:shd w:val="clear" w:color="auto" w:fill="E7E6E6" w:themeFill="background2"/>
            <w:vAlign w:val="center"/>
          </w:tcPr>
          <w:p w14:paraId="6826A726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3518" w:type="pct"/>
            <w:gridSpan w:val="4"/>
            <w:tcBorders>
              <w:bottom w:val="single" w:sz="24" w:space="0" w:color="auto"/>
              <w:right w:val="single" w:sz="24" w:space="0" w:color="auto"/>
            </w:tcBorders>
            <w:vAlign w:val="center"/>
          </w:tcPr>
          <w:p w14:paraId="2DE7451B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4879F1" w:rsidRPr="008A04FA" w14:paraId="3AF5992D" w14:textId="77777777" w:rsidTr="003B5A6B">
        <w:trPr>
          <w:trHeight w:val="111"/>
        </w:trPr>
        <w:tc>
          <w:tcPr>
            <w:tcW w:w="632" w:type="pct"/>
            <w:tcBorders>
              <w:top w:val="single" w:sz="24" w:space="0" w:color="auto"/>
            </w:tcBorders>
            <w:shd w:val="clear" w:color="auto" w:fill="E7E6E6" w:themeFill="background2"/>
            <w:vAlign w:val="center"/>
          </w:tcPr>
          <w:p w14:paraId="34E71A53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小組成員</w:t>
            </w:r>
          </w:p>
        </w:tc>
        <w:tc>
          <w:tcPr>
            <w:tcW w:w="850" w:type="pct"/>
            <w:tcBorders>
              <w:top w:val="single" w:sz="24" w:space="0" w:color="auto"/>
            </w:tcBorders>
            <w:shd w:val="clear" w:color="auto" w:fill="E7E6E6" w:themeFill="background2"/>
            <w:vAlign w:val="center"/>
          </w:tcPr>
          <w:p w14:paraId="20E9ABF5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姓名</w:t>
            </w:r>
          </w:p>
        </w:tc>
        <w:tc>
          <w:tcPr>
            <w:tcW w:w="916" w:type="pct"/>
            <w:tcBorders>
              <w:top w:val="single" w:sz="24" w:space="0" w:color="auto"/>
            </w:tcBorders>
            <w:shd w:val="clear" w:color="auto" w:fill="E7E6E6" w:themeFill="background2"/>
            <w:vAlign w:val="center"/>
          </w:tcPr>
          <w:p w14:paraId="3F76AC9F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學號</w:t>
            </w:r>
          </w:p>
        </w:tc>
        <w:tc>
          <w:tcPr>
            <w:tcW w:w="877" w:type="pct"/>
            <w:tcBorders>
              <w:top w:val="single" w:sz="24" w:space="0" w:color="auto"/>
            </w:tcBorders>
            <w:shd w:val="clear" w:color="auto" w:fill="E7E6E6" w:themeFill="background2"/>
            <w:vAlign w:val="center"/>
          </w:tcPr>
          <w:p w14:paraId="46C928B4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標楷體" w:eastAsia="標楷體" w:hAnsi="標楷體" w:hint="eastAsia"/>
                <w:b/>
                <w:bCs/>
                <w:color w:val="000000" w:themeColor="text1"/>
                <w:szCs w:val="24"/>
              </w:rPr>
              <w:t>系所/年級</w:t>
            </w:r>
          </w:p>
        </w:tc>
        <w:tc>
          <w:tcPr>
            <w:tcW w:w="961" w:type="pct"/>
            <w:tcBorders>
              <w:top w:val="single" w:sz="24" w:space="0" w:color="auto"/>
            </w:tcBorders>
            <w:shd w:val="clear" w:color="auto" w:fill="E7E6E6" w:themeFill="background2"/>
            <w:vAlign w:val="center"/>
          </w:tcPr>
          <w:p w14:paraId="2E2B4C2C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標楷體" w:eastAsia="標楷體" w:hAnsi="標楷體" w:hint="eastAsia"/>
                <w:b/>
                <w:bCs/>
                <w:color w:val="000000" w:themeColor="text1"/>
                <w:szCs w:val="24"/>
              </w:rPr>
              <w:t>e</w:t>
            </w:r>
            <w:r w:rsidRPr="008A04FA">
              <w:rPr>
                <w:rFonts w:ascii="標楷體" w:eastAsia="標楷體" w:hAnsi="標楷體"/>
                <w:b/>
                <w:bCs/>
                <w:color w:val="000000" w:themeColor="text1"/>
                <w:szCs w:val="24"/>
              </w:rPr>
              <w:t>-mail</w:t>
            </w:r>
          </w:p>
        </w:tc>
        <w:tc>
          <w:tcPr>
            <w:tcW w:w="764" w:type="pct"/>
            <w:tcBorders>
              <w:top w:val="single" w:sz="24" w:space="0" w:color="auto"/>
            </w:tcBorders>
            <w:shd w:val="clear" w:color="auto" w:fill="E7E6E6" w:themeFill="background2"/>
            <w:vAlign w:val="center"/>
          </w:tcPr>
          <w:p w14:paraId="4E15F219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連絡電話</w:t>
            </w:r>
          </w:p>
        </w:tc>
      </w:tr>
      <w:tr w:rsidR="004879F1" w:rsidRPr="008A04FA" w14:paraId="57EC0BAB" w14:textId="77777777" w:rsidTr="003B5A6B">
        <w:trPr>
          <w:trHeight w:val="675"/>
        </w:trPr>
        <w:tc>
          <w:tcPr>
            <w:tcW w:w="632" w:type="pct"/>
            <w:shd w:val="clear" w:color="auto" w:fill="E7E6E6" w:themeFill="background2"/>
            <w:vAlign w:val="center"/>
          </w:tcPr>
          <w:p w14:paraId="7B0222FE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組長</w:t>
            </w:r>
          </w:p>
        </w:tc>
        <w:tc>
          <w:tcPr>
            <w:tcW w:w="850" w:type="pct"/>
            <w:vAlign w:val="center"/>
          </w:tcPr>
          <w:p w14:paraId="1C056DB3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916" w:type="pct"/>
            <w:vAlign w:val="center"/>
          </w:tcPr>
          <w:p w14:paraId="174E3695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877" w:type="pct"/>
            <w:vAlign w:val="center"/>
          </w:tcPr>
          <w:p w14:paraId="2E90C1B4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961" w:type="pct"/>
            <w:vAlign w:val="center"/>
          </w:tcPr>
          <w:p w14:paraId="0263EC7D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764" w:type="pct"/>
            <w:vAlign w:val="center"/>
          </w:tcPr>
          <w:p w14:paraId="4E741F92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</w:tr>
      <w:tr w:rsidR="004879F1" w:rsidRPr="008A04FA" w14:paraId="6A4B2921" w14:textId="77777777" w:rsidTr="003B5A6B">
        <w:trPr>
          <w:trHeight w:val="675"/>
        </w:trPr>
        <w:tc>
          <w:tcPr>
            <w:tcW w:w="632" w:type="pct"/>
            <w:vAlign w:val="center"/>
          </w:tcPr>
          <w:p w14:paraId="1588719F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成員</w:t>
            </w:r>
          </w:p>
        </w:tc>
        <w:tc>
          <w:tcPr>
            <w:tcW w:w="850" w:type="pct"/>
            <w:vAlign w:val="center"/>
          </w:tcPr>
          <w:p w14:paraId="2E7B93B7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916" w:type="pct"/>
            <w:vAlign w:val="center"/>
          </w:tcPr>
          <w:p w14:paraId="55DE9ABC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877" w:type="pct"/>
            <w:vAlign w:val="center"/>
          </w:tcPr>
          <w:p w14:paraId="57E31488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961" w:type="pct"/>
            <w:vAlign w:val="center"/>
          </w:tcPr>
          <w:p w14:paraId="3D97975F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764" w:type="pct"/>
            <w:vAlign w:val="center"/>
          </w:tcPr>
          <w:p w14:paraId="7B96FBEA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</w:tc>
      </w:tr>
      <w:tr w:rsidR="004879F1" w:rsidRPr="008A04FA" w14:paraId="3825CFAD" w14:textId="77777777" w:rsidTr="003B5A6B">
        <w:trPr>
          <w:trHeight w:val="675"/>
        </w:trPr>
        <w:tc>
          <w:tcPr>
            <w:tcW w:w="632" w:type="pct"/>
            <w:vAlign w:val="center"/>
          </w:tcPr>
          <w:p w14:paraId="6075D132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成員</w:t>
            </w:r>
          </w:p>
        </w:tc>
        <w:tc>
          <w:tcPr>
            <w:tcW w:w="850" w:type="pct"/>
            <w:vAlign w:val="center"/>
          </w:tcPr>
          <w:p w14:paraId="22E74ED2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916" w:type="pct"/>
            <w:vAlign w:val="center"/>
          </w:tcPr>
          <w:p w14:paraId="1EC79819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877" w:type="pct"/>
            <w:vAlign w:val="center"/>
          </w:tcPr>
          <w:p w14:paraId="6A22A755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961" w:type="pct"/>
            <w:vAlign w:val="center"/>
          </w:tcPr>
          <w:p w14:paraId="4E7A672E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764" w:type="pct"/>
            <w:vAlign w:val="center"/>
          </w:tcPr>
          <w:p w14:paraId="48D540DA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4879F1" w:rsidRPr="008A04FA" w14:paraId="3509094D" w14:textId="77777777" w:rsidTr="003B5A6B">
        <w:trPr>
          <w:trHeight w:val="675"/>
        </w:trPr>
        <w:tc>
          <w:tcPr>
            <w:tcW w:w="632" w:type="pct"/>
            <w:vAlign w:val="center"/>
          </w:tcPr>
          <w:p w14:paraId="1D9CE994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成員</w:t>
            </w:r>
          </w:p>
        </w:tc>
        <w:tc>
          <w:tcPr>
            <w:tcW w:w="850" w:type="pct"/>
            <w:vAlign w:val="center"/>
          </w:tcPr>
          <w:p w14:paraId="27B9A26B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916" w:type="pct"/>
            <w:vAlign w:val="center"/>
          </w:tcPr>
          <w:p w14:paraId="17989992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877" w:type="pct"/>
            <w:vAlign w:val="center"/>
          </w:tcPr>
          <w:p w14:paraId="54484071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961" w:type="pct"/>
            <w:vAlign w:val="center"/>
          </w:tcPr>
          <w:p w14:paraId="72DD170C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764" w:type="pct"/>
            <w:vAlign w:val="center"/>
          </w:tcPr>
          <w:p w14:paraId="26CA2C0F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4879F1" w:rsidRPr="008A04FA" w14:paraId="04BB18AD" w14:textId="77777777" w:rsidTr="003B5A6B">
        <w:trPr>
          <w:trHeight w:val="675"/>
        </w:trPr>
        <w:tc>
          <w:tcPr>
            <w:tcW w:w="632" w:type="pct"/>
            <w:vAlign w:val="center"/>
          </w:tcPr>
          <w:p w14:paraId="36B69E3F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成員</w:t>
            </w:r>
          </w:p>
        </w:tc>
        <w:tc>
          <w:tcPr>
            <w:tcW w:w="850" w:type="pct"/>
            <w:vAlign w:val="center"/>
          </w:tcPr>
          <w:p w14:paraId="16E1B779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916" w:type="pct"/>
            <w:vAlign w:val="center"/>
          </w:tcPr>
          <w:p w14:paraId="6C48559A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877" w:type="pct"/>
            <w:vAlign w:val="center"/>
          </w:tcPr>
          <w:p w14:paraId="2E08DB13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961" w:type="pct"/>
            <w:vAlign w:val="center"/>
          </w:tcPr>
          <w:p w14:paraId="24C9318F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764" w:type="pct"/>
            <w:vAlign w:val="center"/>
          </w:tcPr>
          <w:p w14:paraId="557F03A1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4879F1" w:rsidRPr="008A04FA" w14:paraId="584017FB" w14:textId="77777777" w:rsidTr="003B5A6B">
        <w:trPr>
          <w:trHeight w:val="850"/>
        </w:trPr>
        <w:tc>
          <w:tcPr>
            <w:tcW w:w="5000" w:type="pct"/>
            <w:gridSpan w:val="6"/>
            <w:vAlign w:val="center"/>
          </w:tcPr>
          <w:p w14:paraId="18AE4884" w14:textId="77777777" w:rsidR="004879F1" w:rsidRPr="008A04FA" w:rsidRDefault="004879F1" w:rsidP="003B5A6B">
            <w:pPr>
              <w:widowControl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  <w:p w14:paraId="7120B51C" w14:textId="77777777" w:rsidR="004879F1" w:rsidRPr="008A04FA" w:rsidRDefault="004879F1" w:rsidP="003B5A6B">
            <w:pPr>
              <w:widowControl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本次申請成立英文學習推動小組任期：</w:t>
            </w:r>
          </w:p>
          <w:p w14:paraId="0ED0E61D" w14:textId="77777777" w:rsidR="004879F1" w:rsidRPr="008A04FA" w:rsidRDefault="004879F1" w:rsidP="003B5A6B">
            <w:pPr>
              <w:widowControl/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     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上學期：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年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月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日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-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年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月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日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(9</w:t>
            </w: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/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1-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隔年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1</w:t>
            </w: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/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31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區間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</w:p>
          <w:p w14:paraId="7F18B295" w14:textId="77777777" w:rsidR="004879F1" w:rsidRDefault="004879F1" w:rsidP="003B5A6B">
            <w:pPr>
              <w:widowControl/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     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下學期：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年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月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日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-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＿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年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月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日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(2</w:t>
            </w: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/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1-6</w:t>
            </w: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/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15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區間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</w:p>
          <w:p w14:paraId="71880C57" w14:textId="77777777" w:rsidR="004879F1" w:rsidRPr="008A04FA" w:rsidRDefault="004879F1" w:rsidP="003B5A6B">
            <w:pPr>
              <w:widowControl/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</w:t>
            </w:r>
            <w:r>
              <w:rPr>
                <w:rFonts w:ascii="Times New Roman" w:eastAsia="標楷體" w:hAnsi="Times New Roman" w:cs="Times New Roman"/>
                <w:color w:val="000000" w:themeColor="text1"/>
              </w:rPr>
              <w:t xml:space="preserve">     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sym w:font="Wingdings 2" w:char="F0A3"/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其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他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：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年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月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日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-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年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月</w:t>
            </w:r>
            <w:proofErr w:type="gramStart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＿</w:t>
            </w:r>
            <w:proofErr w:type="gramEnd"/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__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日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(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須含跨學期間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</w:p>
          <w:p w14:paraId="0B4E5C85" w14:textId="77777777" w:rsidR="004879F1" w:rsidRPr="001F2579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4879F1" w:rsidRPr="008A04FA" w14:paraId="4BE6AD78" w14:textId="77777777" w:rsidTr="003B5A6B">
        <w:trPr>
          <w:trHeight w:val="1283"/>
        </w:trPr>
        <w:tc>
          <w:tcPr>
            <w:tcW w:w="5000" w:type="pct"/>
            <w:gridSpan w:val="6"/>
            <w:vAlign w:val="center"/>
          </w:tcPr>
          <w:p w14:paraId="2DE4E4D5" w14:textId="77777777" w:rsidR="004879F1" w:rsidRPr="008A04FA" w:rsidRDefault="004879F1" w:rsidP="003B5A6B">
            <w:pPr>
              <w:widowControl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檢附文件</w:t>
            </w: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:</w:t>
            </w:r>
          </w:p>
          <w:p w14:paraId="412B8164" w14:textId="77777777" w:rsidR="004879F1" w:rsidRPr="008A04FA" w:rsidRDefault="004879F1" w:rsidP="003B5A6B">
            <w:pPr>
              <w:widowControl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 </w:t>
            </w: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申請書</w:t>
            </w:r>
          </w:p>
          <w:p w14:paraId="3D0FB424" w14:textId="77777777" w:rsidR="004879F1" w:rsidRPr="008A04FA" w:rsidRDefault="004879F1" w:rsidP="003B5A6B">
            <w:pPr>
              <w:widowControl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 </w:t>
            </w: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計畫書</w:t>
            </w:r>
          </w:p>
          <w:p w14:paraId="1E7EA89D" w14:textId="77777777" w:rsidR="004879F1" w:rsidRPr="008A04FA" w:rsidRDefault="004879F1" w:rsidP="003B5A6B">
            <w:pPr>
              <w:widowControl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7C175936" w14:textId="77777777" w:rsidR="004879F1" w:rsidRPr="008A04FA" w:rsidRDefault="004879F1" w:rsidP="003B5A6B">
            <w:pPr>
              <w:widowControl/>
              <w:spacing w:line="360" w:lineRule="auto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小組成員簽名：</w:t>
            </w:r>
          </w:p>
          <w:p w14:paraId="26C66614" w14:textId="77777777" w:rsidR="004879F1" w:rsidRPr="008A04FA" w:rsidRDefault="004879F1" w:rsidP="003B5A6B">
            <w:pPr>
              <w:widowControl/>
              <w:spacing w:line="360" w:lineRule="auto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</w:p>
          <w:p w14:paraId="2446D1AD" w14:textId="77777777" w:rsidR="004879F1" w:rsidRPr="008A04FA" w:rsidRDefault="004879F1" w:rsidP="003B5A6B">
            <w:pPr>
              <w:widowControl/>
              <w:spacing w:line="360" w:lineRule="auto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申請日期：</w:t>
            </w:r>
          </w:p>
        </w:tc>
      </w:tr>
      <w:tr w:rsidR="004879F1" w:rsidRPr="008A04FA" w14:paraId="42EABFE0" w14:textId="77777777" w:rsidTr="003B5A6B">
        <w:trPr>
          <w:trHeight w:val="1474"/>
        </w:trPr>
        <w:tc>
          <w:tcPr>
            <w:tcW w:w="1482" w:type="pct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E7E6E6" w:themeFill="background2"/>
            <w:vAlign w:val="center"/>
          </w:tcPr>
          <w:p w14:paraId="6B99A357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審核結果</w:t>
            </w:r>
          </w:p>
          <w:p w14:paraId="001C3D24" w14:textId="77777777" w:rsidR="004879F1" w:rsidRPr="008A04FA" w:rsidRDefault="004879F1" w:rsidP="003B5A6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(</w:t>
            </w: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由本院填寫</w:t>
            </w:r>
            <w:r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)</w:t>
            </w:r>
          </w:p>
        </w:tc>
        <w:tc>
          <w:tcPr>
            <w:tcW w:w="3518" w:type="pct"/>
            <w:gridSpan w:val="4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56623D5B" w14:textId="77777777" w:rsidR="004879F1" w:rsidRPr="008A04FA" w:rsidRDefault="004879F1" w:rsidP="003B5A6B">
            <w:pPr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t>通過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t xml:space="preserve">      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t>不通過</w:t>
            </w:r>
          </w:p>
          <w:p w14:paraId="11D8BD81" w14:textId="77777777" w:rsidR="004879F1" w:rsidRPr="008A04FA" w:rsidRDefault="004879F1" w:rsidP="003B5A6B">
            <w:pPr>
              <w:spacing w:line="276" w:lineRule="auto"/>
              <w:ind w:right="112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t xml:space="preserve">                   </w:t>
            </w:r>
          </w:p>
        </w:tc>
      </w:tr>
    </w:tbl>
    <w:p w14:paraId="42CFCF30" w14:textId="77777777" w:rsidR="004879F1" w:rsidRPr="008A04FA" w:rsidRDefault="004879F1" w:rsidP="004879F1">
      <w:pPr>
        <w:widowControl/>
        <w:adjustRightInd w:val="0"/>
        <w:snapToGrid w:val="0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sectPr w:rsidR="004879F1" w:rsidRPr="008A04FA" w:rsidSect="004879F1">
          <w:pgSz w:w="11906" w:h="16838"/>
          <w:pgMar w:top="1021" w:right="1077" w:bottom="1021" w:left="1077" w:header="851" w:footer="680" w:gutter="0"/>
          <w:cols w:space="425"/>
          <w:docGrid w:type="lines" w:linePitch="360"/>
        </w:sectPr>
      </w:pPr>
    </w:p>
    <w:p w14:paraId="721D86F6" w14:textId="1CA12B27" w:rsidR="007D134E" w:rsidRPr="008A04FA" w:rsidRDefault="007D134E" w:rsidP="007D134E">
      <w:pPr>
        <w:widowControl/>
        <w:adjustRightInd w:val="0"/>
        <w:snapToGrid w:val="0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8A04FA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lastRenderedPageBreak/>
        <w:t>附件二</w:t>
      </w:r>
    </w:p>
    <w:p w14:paraId="1DD3834E" w14:textId="681EDA32" w:rsidR="00156BC2" w:rsidRPr="008A04FA" w:rsidRDefault="00156BC2" w:rsidP="00BA7BAC">
      <w:pPr>
        <w:widowControl/>
        <w:adjustRightInd w:val="0"/>
        <w:snapToGrid w:val="0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  <w:t>長庚大學管理學院「大專校院學生雙語化學習計畫」</w:t>
      </w:r>
    </w:p>
    <w:p w14:paraId="467BA6FF" w14:textId="638F6016" w:rsidR="00B3081A" w:rsidRPr="008A04FA" w:rsidRDefault="00C14FA9" w:rsidP="00B3081A">
      <w:pPr>
        <w:spacing w:line="276" w:lineRule="auto"/>
        <w:jc w:val="center"/>
        <w:rPr>
          <w:rFonts w:ascii="Times New Roman" w:eastAsia="標楷體" w:hAnsi="Times New Roman" w:cs="Times New Roman"/>
          <w:b/>
          <w:bCs/>
          <w:color w:val="000000" w:themeColor="text1"/>
          <w:kern w:val="0"/>
          <w:sz w:val="30"/>
          <w:szCs w:val="30"/>
        </w:rPr>
      </w:pPr>
      <w:r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學生英文學習推動小組</w:t>
      </w:r>
      <w:r w:rsidR="00034BCC" w:rsidRPr="008A04FA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 w:val="30"/>
          <w:szCs w:val="30"/>
        </w:rPr>
        <w:t>計劃書</w:t>
      </w:r>
    </w:p>
    <w:tbl>
      <w:tblPr>
        <w:tblStyle w:val="a7"/>
        <w:tblW w:w="9870" w:type="dxa"/>
        <w:jc w:val="center"/>
        <w:tblLook w:val="04A0" w:firstRow="1" w:lastRow="0" w:firstColumn="1" w:lastColumn="0" w:noHBand="0" w:noVBand="1"/>
      </w:tblPr>
      <w:tblGrid>
        <w:gridCol w:w="846"/>
        <w:gridCol w:w="1701"/>
        <w:gridCol w:w="1228"/>
        <w:gridCol w:w="473"/>
        <w:gridCol w:w="802"/>
        <w:gridCol w:w="4814"/>
        <w:gridCol w:w="6"/>
      </w:tblGrid>
      <w:tr w:rsidR="008A04FA" w:rsidRPr="008A04FA" w14:paraId="3499486B" w14:textId="77777777" w:rsidTr="005821C7">
        <w:trPr>
          <w:trHeight w:val="690"/>
          <w:jc w:val="center"/>
        </w:trPr>
        <w:tc>
          <w:tcPr>
            <w:tcW w:w="2547" w:type="dxa"/>
            <w:gridSpan w:val="2"/>
            <w:vAlign w:val="center"/>
          </w:tcPr>
          <w:p w14:paraId="10C2521E" w14:textId="76B35B74" w:rsidR="00C14FA9" w:rsidRPr="008A04FA" w:rsidRDefault="00C14FA9" w:rsidP="00B53B6C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組長</w:t>
            </w:r>
          </w:p>
        </w:tc>
        <w:tc>
          <w:tcPr>
            <w:tcW w:w="1228" w:type="dxa"/>
            <w:vAlign w:val="center"/>
          </w:tcPr>
          <w:p w14:paraId="09D4F556" w14:textId="77777777" w:rsidR="00C14FA9" w:rsidRPr="008A04FA" w:rsidRDefault="00C14FA9" w:rsidP="00B53B6C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49D48CB4" w14:textId="6D1D6AC2" w:rsidR="00C14FA9" w:rsidRPr="008A04FA" w:rsidRDefault="00C14FA9" w:rsidP="00B53B6C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zCs w:val="24"/>
              </w:rPr>
              <w:t>組員</w:t>
            </w:r>
          </w:p>
        </w:tc>
        <w:tc>
          <w:tcPr>
            <w:tcW w:w="4820" w:type="dxa"/>
            <w:gridSpan w:val="2"/>
            <w:vAlign w:val="center"/>
          </w:tcPr>
          <w:p w14:paraId="25B1E48A" w14:textId="5CBB9842" w:rsidR="00C14FA9" w:rsidRPr="008A04FA" w:rsidRDefault="00C14FA9" w:rsidP="00B53B6C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8A04FA" w:rsidRPr="008A04FA" w14:paraId="3C8423A7" w14:textId="77777777" w:rsidTr="00360AE3">
        <w:trPr>
          <w:gridAfter w:val="1"/>
          <w:wAfter w:w="6" w:type="dxa"/>
          <w:trHeight w:val="277"/>
          <w:jc w:val="center"/>
        </w:trPr>
        <w:tc>
          <w:tcPr>
            <w:tcW w:w="9864" w:type="dxa"/>
            <w:gridSpan w:val="6"/>
            <w:shd w:val="clear" w:color="auto" w:fill="DEEAF6" w:themeFill="accent1" w:themeFillTint="33"/>
            <w:vAlign w:val="center"/>
          </w:tcPr>
          <w:p w14:paraId="63C5F63B" w14:textId="4E7A5E77" w:rsidR="00D53ACA" w:rsidRPr="008A04FA" w:rsidRDefault="00D53ACA" w:rsidP="00BA7BAC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一、學習計劃目標：</w:t>
            </w:r>
          </w:p>
        </w:tc>
      </w:tr>
      <w:tr w:rsidR="008A04FA" w:rsidRPr="008A04FA" w14:paraId="07DA35CE" w14:textId="77777777" w:rsidTr="00360AE3">
        <w:trPr>
          <w:gridAfter w:val="1"/>
          <w:wAfter w:w="6" w:type="dxa"/>
          <w:trHeight w:val="1552"/>
          <w:jc w:val="center"/>
        </w:trPr>
        <w:tc>
          <w:tcPr>
            <w:tcW w:w="9864" w:type="dxa"/>
            <w:gridSpan w:val="6"/>
            <w:shd w:val="clear" w:color="auto" w:fill="auto"/>
          </w:tcPr>
          <w:p w14:paraId="1A108C11" w14:textId="56107A05" w:rsidR="00FC1C18" w:rsidRPr="00ED360A" w:rsidRDefault="00FC1C18" w:rsidP="00D96CC3">
            <w:pPr>
              <w:pStyle w:val="a5"/>
              <w:numPr>
                <w:ilvl w:val="0"/>
                <w:numId w:val="19"/>
              </w:numPr>
              <w:spacing w:line="276" w:lineRule="auto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8A04FA" w:rsidRPr="008A04FA" w14:paraId="6507C856" w14:textId="77777777" w:rsidTr="00360AE3">
        <w:trPr>
          <w:gridAfter w:val="1"/>
          <w:wAfter w:w="6" w:type="dxa"/>
          <w:trHeight w:val="277"/>
          <w:jc w:val="center"/>
        </w:trPr>
        <w:tc>
          <w:tcPr>
            <w:tcW w:w="9864" w:type="dxa"/>
            <w:gridSpan w:val="6"/>
            <w:shd w:val="clear" w:color="auto" w:fill="DEEAF6" w:themeFill="accent1" w:themeFillTint="33"/>
            <w:vAlign w:val="center"/>
          </w:tcPr>
          <w:p w14:paraId="1832843D" w14:textId="22085939" w:rsidR="00B3081A" w:rsidRPr="008A04FA" w:rsidRDefault="00D53ACA" w:rsidP="00BA7BAC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A04FA">
              <w:rPr>
                <w:rFonts w:ascii="Times New Roman" w:eastAsia="標楷體" w:hAnsi="Times New Roman" w:cs="Times New Roman"/>
                <w:color w:val="000000" w:themeColor="text1"/>
              </w:rPr>
              <w:t>二</w:t>
            </w:r>
            <w:r w:rsidR="00D32D60" w:rsidRPr="008A04FA">
              <w:rPr>
                <w:rFonts w:ascii="Times New Roman" w:eastAsia="標楷體" w:hAnsi="Times New Roman" w:cs="Times New Roman"/>
                <w:color w:val="000000" w:themeColor="text1"/>
              </w:rPr>
              <w:t>、</w:t>
            </w:r>
            <w:r w:rsidR="00F90A80" w:rsidRPr="008A04FA">
              <w:rPr>
                <w:rFonts w:ascii="Times New Roman" w:eastAsia="標楷體" w:hAnsi="Times New Roman" w:cs="Times New Roman" w:hint="eastAsia"/>
                <w:color w:val="000000" w:themeColor="text1"/>
              </w:rPr>
              <w:t>學習計畫與績效指標</w:t>
            </w:r>
          </w:p>
        </w:tc>
      </w:tr>
      <w:tr w:rsidR="008A04FA" w:rsidRPr="008A04FA" w14:paraId="110A789C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56E4C7A2" w14:textId="4021DD29" w:rsidR="00036588" w:rsidRPr="008A04FA" w:rsidRDefault="00D53ACA" w:rsidP="00036588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一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="00036588"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 w:rsidR="001316AC"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</w:t>
            </w:r>
            <w:r w:rsidR="001316AC" w:rsidRPr="008A04FA">
              <w:rPr>
                <w:rFonts w:ascii="標楷體" w:eastAsia="標楷體" w:hAnsi="標楷體" w:cs="Times New Roman"/>
                <w:color w:val="000000" w:themeColor="text1"/>
              </w:rPr>
              <w:t>-</w:t>
            </w:r>
            <w:r w:rsidR="001316AC"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 </w:t>
            </w:r>
            <w:r w:rsidR="00036588"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585D7286" w14:textId="77777777" w:rsidR="00D53ACA" w:rsidRDefault="00D53ACA" w:rsidP="00AE3A40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  <w:p w14:paraId="4BC41B08" w14:textId="77777777" w:rsidR="001316AC" w:rsidRDefault="001316AC" w:rsidP="00AE3A40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  <w:p w14:paraId="1E4325B6" w14:textId="0FAB8EE8" w:rsidR="001316AC" w:rsidRPr="00ED360A" w:rsidRDefault="001316AC" w:rsidP="00AE3A40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</w:tr>
      <w:tr w:rsidR="00CB31AA" w:rsidRPr="008A04FA" w14:paraId="32AEA67D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56FEA34D" w14:textId="55B5917D" w:rsidR="00CB31AA" w:rsidRPr="008A04FA" w:rsidRDefault="001316AC" w:rsidP="00CB31A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二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-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 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449A690E" w14:textId="77777777" w:rsidR="00CB31AA" w:rsidRDefault="00CB31AA" w:rsidP="001316AC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  <w:p w14:paraId="748BCFC5" w14:textId="43960690" w:rsidR="001316AC" w:rsidRPr="001316AC" w:rsidRDefault="001316AC" w:rsidP="001316AC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</w:tr>
      <w:tr w:rsidR="007F276A" w:rsidRPr="008A04FA" w14:paraId="23D9B804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0F88A983" w14:textId="4CE9EAC7" w:rsidR="007F276A" w:rsidRPr="008A04FA" w:rsidRDefault="001316AC" w:rsidP="007F27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三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-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 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47F2E6C9" w14:textId="77777777" w:rsidR="007F276A" w:rsidRDefault="007F276A" w:rsidP="001316AC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  <w:p w14:paraId="384E0319" w14:textId="6BDC6FFC" w:rsidR="001316AC" w:rsidRPr="001316AC" w:rsidRDefault="001316AC" w:rsidP="001316AC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</w:tr>
      <w:tr w:rsidR="007F276A" w:rsidRPr="008A04FA" w14:paraId="0E93E130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44F0E7E2" w14:textId="11FF037E" w:rsidR="007F276A" w:rsidRPr="008A04FA" w:rsidRDefault="001316AC" w:rsidP="007F27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四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-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 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31D49A58" w14:textId="77777777" w:rsidR="007F276A" w:rsidRDefault="007F276A" w:rsidP="001316AC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  <w:p w14:paraId="1569955E" w14:textId="597C3140" w:rsidR="001316AC" w:rsidRPr="001316AC" w:rsidRDefault="001316AC" w:rsidP="001316AC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</w:tr>
      <w:tr w:rsidR="005E616A" w:rsidRPr="008A04FA" w14:paraId="70AE572D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5597FB00" w14:textId="3204F71B" w:rsidR="005E616A" w:rsidRPr="008A04FA" w:rsidRDefault="001316AC" w:rsidP="005E61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五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-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 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77227B9F" w14:textId="77777777" w:rsidR="005E616A" w:rsidRDefault="005E616A" w:rsidP="005E616A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  <w:p w14:paraId="62E7C646" w14:textId="4CC5FAD3" w:rsidR="001316AC" w:rsidRPr="000B7F1E" w:rsidRDefault="001316AC" w:rsidP="005E616A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</w:tr>
      <w:tr w:rsidR="005E616A" w:rsidRPr="008A04FA" w14:paraId="17D33E5B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39F48161" w14:textId="10FDEBB7" w:rsidR="005E616A" w:rsidRPr="008A04FA" w:rsidRDefault="001316AC" w:rsidP="005E61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六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-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 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590B148A" w14:textId="77777777" w:rsidR="005E616A" w:rsidRDefault="005E616A" w:rsidP="001316AC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  <w:p w14:paraId="7304BCFE" w14:textId="62344206" w:rsidR="001316AC" w:rsidRPr="001316AC" w:rsidRDefault="001316AC" w:rsidP="001316AC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</w:tr>
      <w:tr w:rsidR="005E616A" w:rsidRPr="008A04FA" w14:paraId="1E8BD25D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70A11C91" w14:textId="43C652DC" w:rsidR="005E616A" w:rsidRPr="008A04FA" w:rsidRDefault="001316AC" w:rsidP="005E61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七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-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 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1C27BDE2" w14:textId="77777777" w:rsidR="005E616A" w:rsidRDefault="005E616A" w:rsidP="001316AC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4C84D27D" w14:textId="38FA647A" w:rsidR="001316AC" w:rsidRPr="001316AC" w:rsidRDefault="001316AC" w:rsidP="001316AC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5E616A" w:rsidRPr="008A04FA" w14:paraId="7FCCB50C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177F409F" w14:textId="1E01C28D" w:rsidR="005E616A" w:rsidRPr="008A04FA" w:rsidRDefault="001316AC" w:rsidP="005E61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八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-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 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2A8A78FA" w14:textId="77777777" w:rsidR="005E616A" w:rsidRDefault="005E616A" w:rsidP="001316AC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  <w:p w14:paraId="4EE9F0EE" w14:textId="7154D9F4" w:rsidR="001316AC" w:rsidRPr="001316AC" w:rsidRDefault="001316AC" w:rsidP="001316AC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</w:tr>
      <w:tr w:rsidR="007F276A" w:rsidRPr="008A04FA" w14:paraId="1A7B0B36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0568233C" w14:textId="689CD68D" w:rsidR="007F276A" w:rsidRPr="008A04FA" w:rsidRDefault="001316AC" w:rsidP="007F27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九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-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 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2AA3393D" w14:textId="77777777" w:rsidR="007F276A" w:rsidRDefault="007F276A" w:rsidP="001316AC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  <w:p w14:paraId="1B187999" w14:textId="77777777" w:rsidR="001316AC" w:rsidRDefault="001316AC" w:rsidP="001316AC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  <w:p w14:paraId="23DE193D" w14:textId="13FF5992" w:rsidR="001316AC" w:rsidRPr="001316AC" w:rsidRDefault="001316AC" w:rsidP="001316AC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</w:tr>
      <w:tr w:rsidR="007F276A" w:rsidRPr="008A04FA" w14:paraId="536C0596" w14:textId="77777777" w:rsidTr="005821C7">
        <w:trPr>
          <w:gridAfter w:val="1"/>
          <w:wAfter w:w="6" w:type="dxa"/>
          <w:trHeight w:val="567"/>
          <w:jc w:val="center"/>
        </w:trPr>
        <w:tc>
          <w:tcPr>
            <w:tcW w:w="2547" w:type="dxa"/>
            <w:gridSpan w:val="2"/>
            <w:shd w:val="clear" w:color="auto" w:fill="auto"/>
            <w:vAlign w:val="center"/>
          </w:tcPr>
          <w:p w14:paraId="6D3BB475" w14:textId="7771AA92" w:rsidR="007F276A" w:rsidRPr="008A04FA" w:rsidRDefault="001316AC" w:rsidP="007F276A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第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十</w:t>
            </w:r>
            <w:proofErr w:type="gramStart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週</w:t>
            </w:r>
            <w:proofErr w:type="gramEnd"/>
            <w:r w:rsidRPr="008A04FA">
              <w:rPr>
                <w:rFonts w:ascii="標楷體" w:eastAsia="標楷體" w:hAnsi="標楷體" w:cs="Times New Roman" w:hint="eastAsia"/>
                <w:color w:val="000000" w:themeColor="text1"/>
              </w:rPr>
              <w:t>(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-</w:t>
            </w:r>
            <w:r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    </w:t>
            </w:r>
            <w:r w:rsidRPr="008A04FA">
              <w:rPr>
                <w:rFonts w:ascii="標楷體" w:eastAsia="標楷體" w:hAnsi="標楷體" w:cs="Times New Roman"/>
                <w:color w:val="000000" w:themeColor="text1"/>
              </w:rPr>
              <w:t>)</w:t>
            </w:r>
          </w:p>
        </w:tc>
        <w:tc>
          <w:tcPr>
            <w:tcW w:w="7317" w:type="dxa"/>
            <w:gridSpan w:val="4"/>
            <w:shd w:val="clear" w:color="auto" w:fill="auto"/>
            <w:vAlign w:val="center"/>
          </w:tcPr>
          <w:p w14:paraId="2C6A472A" w14:textId="77777777" w:rsidR="007F276A" w:rsidRDefault="007F276A" w:rsidP="001316AC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  <w:p w14:paraId="620A913F" w14:textId="77777777" w:rsidR="001316AC" w:rsidRPr="001316AC" w:rsidRDefault="001316AC" w:rsidP="001316AC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  <w:p w14:paraId="5DE2733E" w14:textId="382E9658" w:rsidR="001316AC" w:rsidRPr="001316AC" w:rsidRDefault="001316AC" w:rsidP="001316AC">
            <w:pPr>
              <w:spacing w:line="276" w:lineRule="auto"/>
              <w:jc w:val="both"/>
              <w:rPr>
                <w:rFonts w:ascii="標楷體" w:eastAsia="標楷體" w:hAnsi="標楷體" w:cs="Times New Roman"/>
                <w:color w:val="000000" w:themeColor="text1"/>
              </w:rPr>
            </w:pPr>
          </w:p>
        </w:tc>
      </w:tr>
      <w:tr w:rsidR="007F276A" w:rsidRPr="008A04FA" w14:paraId="3A642681" w14:textId="2B6B676B" w:rsidTr="00360AE3">
        <w:trPr>
          <w:gridAfter w:val="1"/>
          <w:wAfter w:w="6" w:type="dxa"/>
          <w:trHeight w:val="454"/>
          <w:jc w:val="center"/>
        </w:trPr>
        <w:tc>
          <w:tcPr>
            <w:tcW w:w="4248" w:type="dxa"/>
            <w:gridSpan w:val="4"/>
            <w:tcBorders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1CE0463A" w14:textId="177CF7AD" w:rsidR="007F276A" w:rsidRPr="008A04FA" w:rsidRDefault="007F276A" w:rsidP="007F276A">
            <w:pPr>
              <w:pStyle w:val="Default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A04FA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lastRenderedPageBreak/>
              <w:t>組長與組員簽名</w:t>
            </w:r>
            <w:r w:rsidRPr="008A04FA">
              <w:rPr>
                <w:rFonts w:ascii="SimSun" w:eastAsia="SimSun" w:hAnsi="SimSun" w:cs="Times New Roman" w:hint="eastAsia"/>
                <w:color w:val="000000" w:themeColor="text1"/>
                <w:sz w:val="23"/>
                <w:szCs w:val="23"/>
              </w:rPr>
              <w:t>：</w:t>
            </w:r>
          </w:p>
        </w:tc>
        <w:tc>
          <w:tcPr>
            <w:tcW w:w="5616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526B3D9A" w14:textId="07BB9909" w:rsidR="007F276A" w:rsidRPr="00C03F8B" w:rsidRDefault="00C03F8B" w:rsidP="00C03F8B">
            <w:pPr>
              <w:spacing w:line="276" w:lineRule="auto"/>
              <w:jc w:val="center"/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輔導老師簽</w:t>
            </w:r>
            <w:r w:rsidR="007F276A" w:rsidRPr="008A04FA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</w:rPr>
              <w:t>核</w:t>
            </w:r>
          </w:p>
        </w:tc>
      </w:tr>
      <w:tr w:rsidR="007F276A" w:rsidRPr="008A04FA" w14:paraId="2D8AE663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05041B0D" w14:textId="14642D96" w:rsidR="007F276A" w:rsidRPr="008A04FA" w:rsidRDefault="007F276A" w:rsidP="007F276A">
            <w:pPr>
              <w:pStyle w:val="Default"/>
              <w:jc w:val="center"/>
              <w:rPr>
                <w:rFonts w:ascii="Times New Roman" w:eastAsia="SimSun" w:hAnsi="Times New Roman" w:cs="Times New Roman"/>
                <w:color w:val="000000" w:themeColor="text1"/>
                <w:sz w:val="23"/>
                <w:szCs w:val="23"/>
                <w:lang w:eastAsia="zh-CN"/>
              </w:rPr>
            </w:pPr>
            <w:r w:rsidRPr="008A04FA">
              <w:rPr>
                <w:rFonts w:ascii="Times New Roman" w:eastAsia="SimSun" w:hAnsi="Times New Roman" w:cs="Times New Roman" w:hint="eastAsia"/>
                <w:color w:val="000000" w:themeColor="text1"/>
                <w:sz w:val="23"/>
                <w:szCs w:val="23"/>
                <w:lang w:eastAsia="zh-CN"/>
              </w:rPr>
              <w:t>1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02517181" w14:textId="6235893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 w:val="restart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0C1CB31B" w14:textId="77777777" w:rsidR="007F276A" w:rsidRPr="008A04FA" w:rsidRDefault="007F276A" w:rsidP="007F276A">
            <w:pPr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通過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 xml:space="preserve">      </w:t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sym w:font="Wingdings 2" w:char="F0A3"/>
            </w:r>
            <w:r w:rsidRPr="008A04FA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不通過</w:t>
            </w:r>
          </w:p>
          <w:p w14:paraId="1C6C8DB0" w14:textId="7777777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2B13B170" w14:textId="5246A77A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hAnsi="Times New Roman" w:cs="Times New Roman" w:hint="eastAsia"/>
                <w:color w:val="000000" w:themeColor="text1"/>
              </w:rPr>
              <w:t>輔導老師</w:t>
            </w:r>
            <w:r w:rsidR="00C03F8B">
              <w:rPr>
                <w:rFonts w:ascii="Times New Roman" w:hAnsi="Times New Roman" w:cs="Times New Roman" w:hint="eastAsia"/>
                <w:color w:val="000000" w:themeColor="text1"/>
              </w:rPr>
              <w:t>簽名</w:t>
            </w:r>
            <w:r w:rsidRPr="008A04FA">
              <w:rPr>
                <w:rFonts w:ascii="Times New Roman" w:hAnsi="Times New Roman" w:cs="Times New Roman" w:hint="eastAsia"/>
                <w:color w:val="000000" w:themeColor="text1"/>
              </w:rPr>
              <w:t>：</w:t>
            </w:r>
          </w:p>
        </w:tc>
      </w:tr>
      <w:tr w:rsidR="007F276A" w:rsidRPr="008A04FA" w14:paraId="0BC82CF4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0CC9994A" w14:textId="3ADDE5E3" w:rsidR="007F276A" w:rsidRPr="008A04FA" w:rsidRDefault="007F276A" w:rsidP="007F276A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2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0DE061B3" w14:textId="7777777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33D84B29" w14:textId="7621E879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7F276A" w:rsidRPr="008A04FA" w14:paraId="2B60A103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58971061" w14:textId="6DC9064F" w:rsidR="007F276A" w:rsidRPr="008A04FA" w:rsidRDefault="007F276A" w:rsidP="007F276A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3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5F3228D3" w14:textId="7777777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3868E687" w14:textId="48AAE579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7F276A" w:rsidRPr="008A04FA" w14:paraId="03102F93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19B5B106" w14:textId="54040487" w:rsidR="007F276A" w:rsidRPr="008A04FA" w:rsidRDefault="007F276A" w:rsidP="007F276A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4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066413F7" w14:textId="7777777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434D2EFB" w14:textId="634C6FA6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7F276A" w:rsidRPr="008A04FA" w14:paraId="62ABFB40" w14:textId="77777777" w:rsidTr="00360AE3">
        <w:trPr>
          <w:gridAfter w:val="1"/>
          <w:wAfter w:w="6" w:type="dxa"/>
          <w:trHeight w:val="454"/>
          <w:jc w:val="center"/>
        </w:trPr>
        <w:tc>
          <w:tcPr>
            <w:tcW w:w="846" w:type="dxa"/>
            <w:vAlign w:val="center"/>
          </w:tcPr>
          <w:p w14:paraId="32EEDC39" w14:textId="392E8463" w:rsidR="007F276A" w:rsidRPr="008A04FA" w:rsidRDefault="007F276A" w:rsidP="007F276A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23"/>
                <w:szCs w:val="23"/>
              </w:rPr>
            </w:pPr>
            <w:r w:rsidRPr="008A04FA">
              <w:rPr>
                <w:rFonts w:ascii="Times New Roman" w:eastAsiaTheme="minorEastAsia" w:hAnsi="Times New Roman" w:cs="Times New Roman" w:hint="eastAsia"/>
                <w:color w:val="000000" w:themeColor="text1"/>
                <w:sz w:val="23"/>
                <w:szCs w:val="23"/>
              </w:rPr>
              <w:t>5</w:t>
            </w:r>
          </w:p>
        </w:tc>
        <w:tc>
          <w:tcPr>
            <w:tcW w:w="3402" w:type="dxa"/>
            <w:gridSpan w:val="3"/>
            <w:tcBorders>
              <w:right w:val="single" w:sz="24" w:space="0" w:color="auto"/>
            </w:tcBorders>
            <w:vAlign w:val="center"/>
          </w:tcPr>
          <w:p w14:paraId="5435DBD4" w14:textId="7777777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  <w:tc>
          <w:tcPr>
            <w:tcW w:w="5616" w:type="dxa"/>
            <w:gridSpan w:val="2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313F40F6" w14:textId="77777777" w:rsidR="007F276A" w:rsidRPr="008A04FA" w:rsidRDefault="007F276A" w:rsidP="007F276A">
            <w:pPr>
              <w:pStyle w:val="Default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</w:p>
        </w:tc>
      </w:tr>
      <w:tr w:rsidR="007F276A" w:rsidRPr="008A04FA" w14:paraId="0ECB922C" w14:textId="77777777" w:rsidTr="00360AE3">
        <w:trPr>
          <w:gridAfter w:val="1"/>
          <w:wAfter w:w="6" w:type="dxa"/>
          <w:trHeight w:val="252"/>
          <w:jc w:val="center"/>
        </w:trPr>
        <w:tc>
          <w:tcPr>
            <w:tcW w:w="9864" w:type="dxa"/>
            <w:gridSpan w:val="6"/>
            <w:vAlign w:val="center"/>
          </w:tcPr>
          <w:p w14:paraId="133C63C1" w14:textId="77777777" w:rsidR="007F276A" w:rsidRPr="008A04FA" w:rsidRDefault="007F276A" w:rsidP="007F276A">
            <w:pPr>
              <w:spacing w:line="276" w:lineRule="auto"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A04FA">
              <w:rPr>
                <w:rFonts w:ascii="標楷體" w:eastAsia="標楷體" w:hAnsi="標楷體" w:hint="eastAsia"/>
                <w:color w:val="000000" w:themeColor="text1"/>
                <w:spacing w:val="117"/>
                <w:kern w:val="0"/>
                <w:szCs w:val="24"/>
                <w:fitText w:val="8400" w:id="-1172578048"/>
              </w:rPr>
              <w:t xml:space="preserve">中華民國     年     月     </w:t>
            </w:r>
            <w:r w:rsidRPr="008A04FA">
              <w:rPr>
                <w:rFonts w:ascii="標楷體" w:eastAsia="標楷體" w:hAnsi="標楷體" w:hint="eastAsia"/>
                <w:color w:val="000000" w:themeColor="text1"/>
                <w:spacing w:val="3"/>
                <w:kern w:val="0"/>
                <w:szCs w:val="24"/>
                <w:fitText w:val="8400" w:id="-1172578048"/>
              </w:rPr>
              <w:t>日</w:t>
            </w:r>
          </w:p>
        </w:tc>
      </w:tr>
    </w:tbl>
    <w:p w14:paraId="1F616595" w14:textId="77777777" w:rsidR="00034BCC" w:rsidRPr="008A04FA" w:rsidRDefault="00034BCC" w:rsidP="00BA7BAC">
      <w:pPr>
        <w:spacing w:line="276" w:lineRule="auto"/>
        <w:rPr>
          <w:rFonts w:ascii="Times New Roman" w:eastAsia="標楷體" w:hAnsi="Times New Roman" w:cs="Times New Roman" w:hint="eastAsia"/>
          <w:color w:val="000000" w:themeColor="text1"/>
        </w:rPr>
        <w:sectPr w:rsidR="00034BCC" w:rsidRPr="008A04FA" w:rsidSect="00431DFC">
          <w:headerReference w:type="even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021" w:right="1077" w:bottom="1021" w:left="1077" w:header="851" w:footer="680" w:gutter="0"/>
          <w:cols w:space="425"/>
          <w:docGrid w:type="lines" w:linePitch="360"/>
        </w:sectPr>
      </w:pPr>
    </w:p>
    <w:p w14:paraId="7E18EAA0" w14:textId="5E5340B0" w:rsidR="0058370C" w:rsidRPr="001F193B" w:rsidRDefault="0058370C" w:rsidP="00C03F8B">
      <w:pPr>
        <w:widowControl/>
        <w:adjustRightInd w:val="0"/>
        <w:snapToGrid w:val="0"/>
        <w:rPr>
          <w:rFonts w:ascii="Times New Roman" w:eastAsia="標楷體" w:hAnsi="Times New Roman" w:cs="Times New Roman" w:hint="eastAsia"/>
          <w:color w:val="000000" w:themeColor="text1"/>
          <w:kern w:val="0"/>
          <w:sz w:val="32"/>
          <w:szCs w:val="32"/>
        </w:rPr>
      </w:pPr>
    </w:p>
    <w:sectPr w:rsidR="0058370C" w:rsidRPr="001F193B" w:rsidSect="00431DFC">
      <w:pgSz w:w="11906" w:h="16838"/>
      <w:pgMar w:top="1021" w:right="1077" w:bottom="1021" w:left="1077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2895C" w14:textId="77777777" w:rsidR="005539F4" w:rsidRDefault="005539F4" w:rsidP="007603D5">
      <w:r>
        <w:separator/>
      </w:r>
    </w:p>
    <w:p w14:paraId="6A9C58AC" w14:textId="77777777" w:rsidR="005539F4" w:rsidRDefault="005539F4"/>
  </w:endnote>
  <w:endnote w:type="continuationSeparator" w:id="0">
    <w:p w14:paraId="0362D73A" w14:textId="77777777" w:rsidR="005539F4" w:rsidRDefault="005539F4" w:rsidP="007603D5">
      <w:r>
        <w:continuationSeparator/>
      </w:r>
    </w:p>
    <w:p w14:paraId="01E772BD" w14:textId="77777777" w:rsidR="005539F4" w:rsidRDefault="005539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_HKSCS"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593819825"/>
      <w:docPartObj>
        <w:docPartGallery w:val="Page Numbers (Bottom of Page)"/>
        <w:docPartUnique/>
      </w:docPartObj>
    </w:sdtPr>
    <w:sdtContent>
      <w:p w14:paraId="4971B54F" w14:textId="228A38F7" w:rsidR="00903C70" w:rsidRDefault="00903C70" w:rsidP="001F5E5A">
        <w:pPr>
          <w:pStyle w:val="aa"/>
          <w:framePr w:wrap="none" w:vAnchor="text" w:hAnchor="margin" w:xAlign="right" w:y="1"/>
          <w:ind w:firstLine="400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 w:rsidR="00E533D9"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2A4572D0" w14:textId="77777777" w:rsidR="00903C70" w:rsidRDefault="00903C70" w:rsidP="001F5E5A">
    <w:pPr>
      <w:pStyle w:val="aa"/>
      <w:ind w:right="360" w:firstLine="400"/>
    </w:pPr>
  </w:p>
  <w:p w14:paraId="4F0D3C6B" w14:textId="77777777" w:rsidR="00903C70" w:rsidRDefault="00903C7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f9"/>
      </w:rPr>
      <w:id w:val="420691502"/>
      <w:docPartObj>
        <w:docPartGallery w:val="Page Numbers (Bottom of Page)"/>
        <w:docPartUnique/>
      </w:docPartObj>
    </w:sdtPr>
    <w:sdtContent>
      <w:p w14:paraId="5E1202D2" w14:textId="0B43A6A9" w:rsidR="001F5E5A" w:rsidRDefault="001F5E5A" w:rsidP="00337775">
        <w:pPr>
          <w:pStyle w:val="aa"/>
          <w:framePr w:wrap="none" w:vAnchor="text" w:hAnchor="margin" w:xAlign="right" w:y="1"/>
          <w:rPr>
            <w:rStyle w:val="affff9"/>
          </w:rPr>
        </w:pPr>
        <w:r>
          <w:rPr>
            <w:rStyle w:val="affff9"/>
          </w:rPr>
          <w:fldChar w:fldCharType="begin"/>
        </w:r>
        <w:r>
          <w:rPr>
            <w:rStyle w:val="affff9"/>
          </w:rPr>
          <w:instrText xml:space="preserve"> PAGE </w:instrText>
        </w:r>
        <w:r>
          <w:rPr>
            <w:rStyle w:val="affff9"/>
          </w:rPr>
          <w:fldChar w:fldCharType="separate"/>
        </w:r>
        <w:r>
          <w:rPr>
            <w:rStyle w:val="affff9"/>
            <w:noProof/>
          </w:rPr>
          <w:t>1</w:t>
        </w:r>
        <w:r>
          <w:rPr>
            <w:rStyle w:val="affff9"/>
          </w:rPr>
          <w:fldChar w:fldCharType="end"/>
        </w:r>
      </w:p>
    </w:sdtContent>
  </w:sdt>
  <w:p w14:paraId="305D2B2A" w14:textId="77777777" w:rsidR="00C30D12" w:rsidRPr="00C30D12" w:rsidRDefault="00C30D12" w:rsidP="00C30D12">
    <w:pPr>
      <w:pStyle w:val="Web"/>
      <w:ind w:right="360"/>
      <w:rPr>
        <w:rFonts w:ascii="Times New Roman" w:eastAsiaTheme="minorEastAsia" w:hAnsi="Times New Roman" w:cs="Times New Roman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68F6C" w14:textId="77777777" w:rsidR="00903C70" w:rsidRDefault="00903C70">
    <w:pPr>
      <w:pStyle w:val="aa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DB2CF" w14:textId="77777777" w:rsidR="005539F4" w:rsidRDefault="005539F4" w:rsidP="007603D5">
      <w:r>
        <w:separator/>
      </w:r>
    </w:p>
    <w:p w14:paraId="6F51A0F0" w14:textId="77777777" w:rsidR="005539F4" w:rsidRDefault="005539F4"/>
  </w:footnote>
  <w:footnote w:type="continuationSeparator" w:id="0">
    <w:p w14:paraId="493F3AAA" w14:textId="77777777" w:rsidR="005539F4" w:rsidRDefault="005539F4" w:rsidP="007603D5">
      <w:r>
        <w:continuationSeparator/>
      </w:r>
    </w:p>
    <w:p w14:paraId="19BA5D22" w14:textId="77777777" w:rsidR="005539F4" w:rsidRDefault="005539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24EE5" w14:textId="77777777" w:rsidR="00903C70" w:rsidRDefault="00903C70">
    <w:pPr>
      <w:pStyle w:val="a8"/>
      <w:ind w:firstLine="400"/>
    </w:pPr>
  </w:p>
  <w:p w14:paraId="687C1FC4" w14:textId="77777777" w:rsidR="00903C70" w:rsidRDefault="00903C7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DDB2D" w14:textId="77777777" w:rsidR="00903C70" w:rsidRDefault="00903C70">
    <w:pPr>
      <w:pStyle w:val="a8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2A6AF4"/>
    <w:lvl w:ilvl="0">
      <w:start w:val="1"/>
      <w:numFmt w:val="decimal"/>
      <w:pStyle w:val="5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8EB644C4"/>
    <w:lvl w:ilvl="0">
      <w:start w:val="1"/>
      <w:numFmt w:val="decimal"/>
      <w:pStyle w:val="4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4B764CEC"/>
    <w:lvl w:ilvl="0">
      <w:start w:val="1"/>
      <w:numFmt w:val="decimal"/>
      <w:pStyle w:val="3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FB582038"/>
    <w:lvl w:ilvl="0">
      <w:start w:val="1"/>
      <w:numFmt w:val="decimal"/>
      <w:pStyle w:val="2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91DC37DE"/>
    <w:lvl w:ilvl="0">
      <w:start w:val="1"/>
      <w:numFmt w:val="bullet"/>
      <w:pStyle w:val="50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80619A0"/>
    <w:lvl w:ilvl="0">
      <w:start w:val="1"/>
      <w:numFmt w:val="bullet"/>
      <w:pStyle w:val="40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BFEA956"/>
    <w:lvl w:ilvl="0">
      <w:start w:val="1"/>
      <w:numFmt w:val="bullet"/>
      <w:pStyle w:val="30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B1E0F3E"/>
    <w:lvl w:ilvl="0">
      <w:start w:val="1"/>
      <w:numFmt w:val="bullet"/>
      <w:pStyle w:val="20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C9EB078"/>
    <w:lvl w:ilvl="0">
      <w:start w:val="1"/>
      <w:numFmt w:val="decimal"/>
      <w:pStyle w:val="a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0FC08DD8"/>
    <w:lvl w:ilvl="0">
      <w:start w:val="1"/>
      <w:numFmt w:val="bullet"/>
      <w:pStyle w:val="a0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B7F3690"/>
    <w:multiLevelType w:val="hybridMultilevel"/>
    <w:tmpl w:val="A98E610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02B7681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5DE16BB"/>
    <w:multiLevelType w:val="multilevel"/>
    <w:tmpl w:val="888A920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>
      <w:start w:val="1"/>
      <w:numFmt w:val="upperLetter"/>
      <w:lvlText w:val="%2."/>
      <w:lvlJc w:val="left"/>
      <w:pPr>
        <w:tabs>
          <w:tab w:val="num" w:pos="1004"/>
        </w:tabs>
        <w:ind w:left="1004" w:hanging="720"/>
      </w:pPr>
      <w:rPr>
        <w:rFonts w:hint="eastAsia"/>
      </w:rPr>
    </w:lvl>
    <w:lvl w:ilvl="2">
      <w:start w:val="1"/>
      <w:numFmt w:val="upperLetter"/>
      <w:lvlText w:val="%3."/>
      <w:lvlJc w:val="left"/>
      <w:pPr>
        <w:tabs>
          <w:tab w:val="num" w:pos="1288"/>
        </w:tabs>
        <w:ind w:left="1288" w:hanging="720"/>
      </w:pPr>
      <w:rPr>
        <w:rFonts w:hint="eastAsia"/>
      </w:rPr>
    </w:lvl>
    <w:lvl w:ilvl="3">
      <w:start w:val="1"/>
      <w:numFmt w:val="upperLetter"/>
      <w:lvlText w:val="%4."/>
      <w:lvlJc w:val="left"/>
      <w:pPr>
        <w:tabs>
          <w:tab w:val="num" w:pos="1572"/>
        </w:tabs>
        <w:ind w:left="1572" w:hanging="72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num" w:pos="1856"/>
        </w:tabs>
        <w:ind w:left="1856" w:hanging="720"/>
      </w:pPr>
      <w:rPr>
        <w:rFonts w:hint="eastAsia"/>
      </w:rPr>
    </w:lvl>
    <w:lvl w:ilvl="5">
      <w:start w:val="1"/>
      <w:numFmt w:val="upperLetter"/>
      <w:lvlText w:val="%6."/>
      <w:lvlJc w:val="left"/>
      <w:pPr>
        <w:tabs>
          <w:tab w:val="num" w:pos="2140"/>
        </w:tabs>
        <w:ind w:left="2140" w:hanging="720"/>
      </w:pPr>
      <w:rPr>
        <w:rFonts w:hint="eastAsia"/>
      </w:rPr>
    </w:lvl>
    <w:lvl w:ilvl="6">
      <w:start w:val="1"/>
      <w:numFmt w:val="decimal"/>
      <w:pStyle w:val="51"/>
      <w:suff w:val="space"/>
      <w:lvlText w:val="(%7)"/>
      <w:lvlJc w:val="left"/>
      <w:pPr>
        <w:ind w:left="2424" w:hanging="720"/>
      </w:pPr>
      <w:rPr>
        <w:rFonts w:ascii="Times New Roman" w:hAnsi="Times New Roman" w:cs="Times New Roman" w:hint="default"/>
      </w:rPr>
    </w:lvl>
    <w:lvl w:ilvl="7">
      <w:start w:val="1"/>
      <w:numFmt w:val="upperLetter"/>
      <w:lvlText w:val="%8."/>
      <w:lvlJc w:val="left"/>
      <w:pPr>
        <w:tabs>
          <w:tab w:val="num" w:pos="2708"/>
        </w:tabs>
        <w:ind w:left="2708" w:hanging="720"/>
      </w:pPr>
      <w:rPr>
        <w:rFonts w:hint="eastAsia"/>
      </w:rPr>
    </w:lvl>
    <w:lvl w:ilvl="8">
      <w:start w:val="1"/>
      <w:numFmt w:val="upperLetter"/>
      <w:lvlText w:val="%9."/>
      <w:lvlJc w:val="left"/>
      <w:pPr>
        <w:tabs>
          <w:tab w:val="num" w:pos="2992"/>
        </w:tabs>
        <w:ind w:left="2992" w:hanging="720"/>
      </w:pPr>
      <w:rPr>
        <w:rFonts w:hint="eastAsia"/>
      </w:rPr>
    </w:lvl>
  </w:abstractNum>
  <w:abstractNum w:abstractNumId="13" w15:restartNumberingAfterBreak="0">
    <w:nsid w:val="198B2083"/>
    <w:multiLevelType w:val="hybridMultilevel"/>
    <w:tmpl w:val="6FEAEF2C"/>
    <w:lvl w:ilvl="0" w:tplc="208E34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E4D7169"/>
    <w:multiLevelType w:val="multilevel"/>
    <w:tmpl w:val="A2BA3322"/>
    <w:lvl w:ilvl="0">
      <w:start w:val="1"/>
      <w:numFmt w:val="ideographLegalTraditional"/>
      <w:pStyle w:val="T1"/>
      <w:suff w:val="nothing"/>
      <w:lvlText w:val="%1、"/>
      <w:lvlJc w:val="left"/>
      <w:pPr>
        <w:ind w:left="482" w:hanging="482"/>
      </w:pPr>
      <w:rPr>
        <w:rFonts w:hint="eastAsia"/>
        <w:b/>
      </w:rPr>
    </w:lvl>
    <w:lvl w:ilvl="1">
      <w:start w:val="1"/>
      <w:numFmt w:val="taiwaneseCountingThousand"/>
      <w:pStyle w:val="T2"/>
      <w:suff w:val="nothing"/>
      <w:lvlText w:val="%2、"/>
      <w:lvlJc w:val="left"/>
      <w:pPr>
        <w:ind w:left="9356" w:firstLine="0"/>
      </w:pPr>
      <w:rPr>
        <w:rFonts w:hint="eastAsia"/>
      </w:rPr>
    </w:lvl>
    <w:lvl w:ilvl="2">
      <w:start w:val="1"/>
      <w:numFmt w:val="taiwaneseCountingThousand"/>
      <w:pStyle w:val="T3"/>
      <w:suff w:val="space"/>
      <w:lvlText w:val="(%3)"/>
      <w:lvlJc w:val="right"/>
      <w:pPr>
        <w:ind w:left="596" w:hanging="29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T4"/>
      <w:lvlText w:val="%4."/>
      <w:lvlJc w:val="left"/>
      <w:pPr>
        <w:ind w:left="1334" w:hanging="482"/>
      </w:pPr>
      <w:rPr>
        <w:rFonts w:hint="eastAsia"/>
      </w:rPr>
    </w:lvl>
    <w:lvl w:ilvl="4">
      <w:start w:val="1"/>
      <w:numFmt w:val="decimal"/>
      <w:pStyle w:val="T5"/>
      <w:lvlText w:val="(%5)"/>
      <w:lvlJc w:val="left"/>
      <w:pPr>
        <w:ind w:left="1618" w:hanging="482"/>
      </w:pPr>
      <w:rPr>
        <w:rFonts w:ascii="Times New Roman" w:eastAsia="標楷體" w:hAnsi="Times New Roman" w:hint="default"/>
      </w:rPr>
    </w:lvl>
    <w:lvl w:ilvl="5">
      <w:start w:val="1"/>
      <w:numFmt w:val="lowerRoman"/>
      <w:lvlText w:val="%6."/>
      <w:lvlJc w:val="right"/>
      <w:pPr>
        <w:ind w:left="1902" w:hanging="48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186" w:hanging="482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2470" w:hanging="48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2754" w:hanging="482"/>
      </w:pPr>
      <w:rPr>
        <w:rFonts w:hint="eastAsia"/>
      </w:rPr>
    </w:lvl>
  </w:abstractNum>
  <w:abstractNum w:abstractNumId="15" w15:restartNumberingAfterBreak="0">
    <w:nsid w:val="35B648ED"/>
    <w:multiLevelType w:val="multilevel"/>
    <w:tmpl w:val="35B648ED"/>
    <w:lvl w:ilvl="0">
      <w:start w:val="1"/>
      <w:numFmt w:val="ideographLegalTraditional"/>
      <w:suff w:val="nothing"/>
      <w:lvlText w:val="%1、"/>
      <w:lvlJc w:val="left"/>
      <w:pPr>
        <w:ind w:left="482" w:hanging="482"/>
      </w:pPr>
    </w:lvl>
    <w:lvl w:ilvl="1">
      <w:start w:val="1"/>
      <w:numFmt w:val="taiwaneseCountingThousand"/>
      <w:suff w:val="nothing"/>
      <w:lvlText w:val="%2、"/>
      <w:lvlJc w:val="left"/>
      <w:pPr>
        <w:ind w:left="766" w:hanging="482"/>
      </w:pPr>
    </w:lvl>
    <w:lvl w:ilvl="2">
      <w:start w:val="1"/>
      <w:numFmt w:val="taiwaneseCountingThousand"/>
      <w:suff w:val="nothing"/>
      <w:lvlText w:val="(%3)"/>
      <w:lvlJc w:val="left"/>
      <w:pPr>
        <w:ind w:left="1050" w:hanging="482"/>
      </w:pPr>
    </w:lvl>
    <w:lvl w:ilvl="3">
      <w:start w:val="1"/>
      <w:numFmt w:val="decimal"/>
      <w:lvlText w:val="%4."/>
      <w:lvlJc w:val="left"/>
      <w:pPr>
        <w:ind w:left="1334" w:hanging="482"/>
      </w:pPr>
    </w:lvl>
    <w:lvl w:ilvl="4">
      <w:start w:val="1"/>
      <w:numFmt w:val="decimal"/>
      <w:lvlText w:val="(%5)"/>
      <w:lvlJc w:val="left"/>
      <w:pPr>
        <w:ind w:left="1618" w:hanging="482"/>
      </w:pPr>
    </w:lvl>
    <w:lvl w:ilvl="5">
      <w:start w:val="1"/>
      <w:numFmt w:val="upperLetter"/>
      <w:lvlText w:val="%6."/>
      <w:lvlJc w:val="left"/>
      <w:pPr>
        <w:ind w:left="1902" w:hanging="482"/>
      </w:pPr>
    </w:lvl>
    <w:lvl w:ilvl="6">
      <w:start w:val="1"/>
      <w:numFmt w:val="upperLetter"/>
      <w:suff w:val="nothing"/>
      <w:lvlText w:val="(%7)"/>
      <w:lvlJc w:val="left"/>
      <w:pPr>
        <w:ind w:left="2186" w:hanging="482"/>
      </w:pPr>
    </w:lvl>
    <w:lvl w:ilvl="7">
      <w:start w:val="1"/>
      <w:numFmt w:val="upperRoman"/>
      <w:pStyle w:val="8"/>
      <w:lvlText w:val="%8."/>
      <w:lvlJc w:val="left"/>
      <w:pPr>
        <w:ind w:left="2470" w:hanging="482"/>
      </w:pPr>
    </w:lvl>
    <w:lvl w:ilvl="8">
      <w:start w:val="1"/>
      <w:numFmt w:val="lowerRoman"/>
      <w:lvlText w:val="%9."/>
      <w:lvlJc w:val="right"/>
      <w:pPr>
        <w:ind w:left="2754" w:hanging="482"/>
      </w:pPr>
    </w:lvl>
  </w:abstractNum>
  <w:abstractNum w:abstractNumId="16" w15:restartNumberingAfterBreak="0">
    <w:nsid w:val="37922A55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A1F79AD"/>
    <w:multiLevelType w:val="hybridMultilevel"/>
    <w:tmpl w:val="730631C8"/>
    <w:lvl w:ilvl="0" w:tplc="135620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F513CE0"/>
    <w:multiLevelType w:val="hybridMultilevel"/>
    <w:tmpl w:val="89286650"/>
    <w:lvl w:ilvl="0" w:tplc="7772D462">
      <w:start w:val="1"/>
      <w:numFmt w:val="ideographLegalTraditional"/>
      <w:lvlText w:val="%1、"/>
      <w:lvlJc w:val="left"/>
      <w:pPr>
        <w:ind w:left="10678" w:hanging="340"/>
      </w:pPr>
      <w:rPr>
        <w:rFonts w:ascii="標楷體" w:eastAsia="標楷體" w:hAnsi="標楷體" w:cs="標楷體" w:hint="eastAsia"/>
      </w:rPr>
    </w:lvl>
    <w:lvl w:ilvl="1" w:tplc="04090019" w:tentative="1">
      <w:start w:val="1"/>
      <w:numFmt w:val="lowerLetter"/>
      <w:lvlText w:val="%2."/>
      <w:lvlJc w:val="left"/>
      <w:pPr>
        <w:ind w:left="10644" w:hanging="360"/>
      </w:pPr>
    </w:lvl>
    <w:lvl w:ilvl="2" w:tplc="0409001B" w:tentative="1">
      <w:start w:val="1"/>
      <w:numFmt w:val="lowerRoman"/>
      <w:lvlText w:val="%3."/>
      <w:lvlJc w:val="right"/>
      <w:pPr>
        <w:ind w:left="11364" w:hanging="180"/>
      </w:pPr>
    </w:lvl>
    <w:lvl w:ilvl="3" w:tplc="0409000F" w:tentative="1">
      <w:start w:val="1"/>
      <w:numFmt w:val="decimal"/>
      <w:lvlText w:val="%4."/>
      <w:lvlJc w:val="left"/>
      <w:pPr>
        <w:ind w:left="12084" w:hanging="360"/>
      </w:pPr>
    </w:lvl>
    <w:lvl w:ilvl="4" w:tplc="04090019" w:tentative="1">
      <w:start w:val="1"/>
      <w:numFmt w:val="lowerLetter"/>
      <w:lvlText w:val="%5."/>
      <w:lvlJc w:val="left"/>
      <w:pPr>
        <w:ind w:left="12804" w:hanging="360"/>
      </w:pPr>
    </w:lvl>
    <w:lvl w:ilvl="5" w:tplc="0409001B" w:tentative="1">
      <w:start w:val="1"/>
      <w:numFmt w:val="lowerRoman"/>
      <w:lvlText w:val="%6."/>
      <w:lvlJc w:val="right"/>
      <w:pPr>
        <w:ind w:left="13524" w:hanging="180"/>
      </w:pPr>
    </w:lvl>
    <w:lvl w:ilvl="6" w:tplc="0409000F" w:tentative="1">
      <w:start w:val="1"/>
      <w:numFmt w:val="decimal"/>
      <w:lvlText w:val="%7."/>
      <w:lvlJc w:val="left"/>
      <w:pPr>
        <w:ind w:left="14244" w:hanging="360"/>
      </w:pPr>
    </w:lvl>
    <w:lvl w:ilvl="7" w:tplc="04090019" w:tentative="1">
      <w:start w:val="1"/>
      <w:numFmt w:val="lowerLetter"/>
      <w:lvlText w:val="%8."/>
      <w:lvlJc w:val="left"/>
      <w:pPr>
        <w:ind w:left="14964" w:hanging="360"/>
      </w:pPr>
    </w:lvl>
    <w:lvl w:ilvl="8" w:tplc="0409001B" w:tentative="1">
      <w:start w:val="1"/>
      <w:numFmt w:val="lowerRoman"/>
      <w:lvlText w:val="%9."/>
      <w:lvlJc w:val="right"/>
      <w:pPr>
        <w:ind w:left="15684" w:hanging="180"/>
      </w:pPr>
    </w:lvl>
  </w:abstractNum>
  <w:abstractNum w:abstractNumId="19" w15:restartNumberingAfterBreak="0">
    <w:nsid w:val="4CFF24B1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0AD463D"/>
    <w:multiLevelType w:val="hybridMultilevel"/>
    <w:tmpl w:val="A23428E8"/>
    <w:lvl w:ilvl="0" w:tplc="B3E29AEA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2" w:hanging="360"/>
      </w:pPr>
    </w:lvl>
    <w:lvl w:ilvl="2" w:tplc="0409001B" w:tentative="1">
      <w:start w:val="1"/>
      <w:numFmt w:val="lowerRoman"/>
      <w:lvlText w:val="%3."/>
      <w:lvlJc w:val="right"/>
      <w:pPr>
        <w:ind w:left="2662" w:hanging="180"/>
      </w:pPr>
    </w:lvl>
    <w:lvl w:ilvl="3" w:tplc="0409000F" w:tentative="1">
      <w:start w:val="1"/>
      <w:numFmt w:val="decimal"/>
      <w:lvlText w:val="%4."/>
      <w:lvlJc w:val="left"/>
      <w:pPr>
        <w:ind w:left="3382" w:hanging="360"/>
      </w:pPr>
    </w:lvl>
    <w:lvl w:ilvl="4" w:tplc="04090019" w:tentative="1">
      <w:start w:val="1"/>
      <w:numFmt w:val="lowerLetter"/>
      <w:lvlText w:val="%5."/>
      <w:lvlJc w:val="left"/>
      <w:pPr>
        <w:ind w:left="4102" w:hanging="360"/>
      </w:pPr>
    </w:lvl>
    <w:lvl w:ilvl="5" w:tplc="0409001B" w:tentative="1">
      <w:start w:val="1"/>
      <w:numFmt w:val="lowerRoman"/>
      <w:lvlText w:val="%6."/>
      <w:lvlJc w:val="right"/>
      <w:pPr>
        <w:ind w:left="4822" w:hanging="180"/>
      </w:pPr>
    </w:lvl>
    <w:lvl w:ilvl="6" w:tplc="0409000F" w:tentative="1">
      <w:start w:val="1"/>
      <w:numFmt w:val="decimal"/>
      <w:lvlText w:val="%7."/>
      <w:lvlJc w:val="left"/>
      <w:pPr>
        <w:ind w:left="5542" w:hanging="360"/>
      </w:pPr>
    </w:lvl>
    <w:lvl w:ilvl="7" w:tplc="04090019" w:tentative="1">
      <w:start w:val="1"/>
      <w:numFmt w:val="lowerLetter"/>
      <w:lvlText w:val="%8."/>
      <w:lvlJc w:val="left"/>
      <w:pPr>
        <w:ind w:left="6262" w:hanging="360"/>
      </w:pPr>
    </w:lvl>
    <w:lvl w:ilvl="8" w:tplc="0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1" w15:restartNumberingAfterBreak="0">
    <w:nsid w:val="61EA0F05"/>
    <w:multiLevelType w:val="hybridMultilevel"/>
    <w:tmpl w:val="A23428E8"/>
    <w:lvl w:ilvl="0" w:tplc="FFFFFFFF">
      <w:start w:val="1"/>
      <w:numFmt w:val="taiwaneseCountingThousand"/>
      <w:lvlText w:val="%1."/>
      <w:lvlJc w:val="left"/>
      <w:pPr>
        <w:ind w:left="122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42" w:hanging="360"/>
      </w:pPr>
    </w:lvl>
    <w:lvl w:ilvl="2" w:tplc="FFFFFFFF" w:tentative="1">
      <w:start w:val="1"/>
      <w:numFmt w:val="lowerRoman"/>
      <w:lvlText w:val="%3."/>
      <w:lvlJc w:val="right"/>
      <w:pPr>
        <w:ind w:left="2662" w:hanging="180"/>
      </w:pPr>
    </w:lvl>
    <w:lvl w:ilvl="3" w:tplc="FFFFFFFF" w:tentative="1">
      <w:start w:val="1"/>
      <w:numFmt w:val="decimal"/>
      <w:lvlText w:val="%4."/>
      <w:lvlJc w:val="left"/>
      <w:pPr>
        <w:ind w:left="3382" w:hanging="360"/>
      </w:pPr>
    </w:lvl>
    <w:lvl w:ilvl="4" w:tplc="FFFFFFFF" w:tentative="1">
      <w:start w:val="1"/>
      <w:numFmt w:val="lowerLetter"/>
      <w:lvlText w:val="%5."/>
      <w:lvlJc w:val="left"/>
      <w:pPr>
        <w:ind w:left="4102" w:hanging="360"/>
      </w:pPr>
    </w:lvl>
    <w:lvl w:ilvl="5" w:tplc="FFFFFFFF" w:tentative="1">
      <w:start w:val="1"/>
      <w:numFmt w:val="lowerRoman"/>
      <w:lvlText w:val="%6."/>
      <w:lvlJc w:val="right"/>
      <w:pPr>
        <w:ind w:left="4822" w:hanging="180"/>
      </w:pPr>
    </w:lvl>
    <w:lvl w:ilvl="6" w:tplc="FFFFFFFF" w:tentative="1">
      <w:start w:val="1"/>
      <w:numFmt w:val="decimal"/>
      <w:lvlText w:val="%7."/>
      <w:lvlJc w:val="left"/>
      <w:pPr>
        <w:ind w:left="5542" w:hanging="360"/>
      </w:pPr>
    </w:lvl>
    <w:lvl w:ilvl="7" w:tplc="FFFFFFFF" w:tentative="1">
      <w:start w:val="1"/>
      <w:numFmt w:val="lowerLetter"/>
      <w:lvlText w:val="%8."/>
      <w:lvlJc w:val="left"/>
      <w:pPr>
        <w:ind w:left="6262" w:hanging="360"/>
      </w:pPr>
    </w:lvl>
    <w:lvl w:ilvl="8" w:tplc="FFFFFFFF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2" w15:restartNumberingAfterBreak="0">
    <w:nsid w:val="63FE5E66"/>
    <w:multiLevelType w:val="hybridMultilevel"/>
    <w:tmpl w:val="28CEC076"/>
    <w:lvl w:ilvl="0" w:tplc="CE5AD75A">
      <w:start w:val="1"/>
      <w:numFmt w:val="taiwaneseCountingThousand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4564D36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6B1414D"/>
    <w:multiLevelType w:val="hybridMultilevel"/>
    <w:tmpl w:val="F932A472"/>
    <w:lvl w:ilvl="0" w:tplc="A45A79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80D6139"/>
    <w:multiLevelType w:val="hybridMultilevel"/>
    <w:tmpl w:val="A98E6102"/>
    <w:lvl w:ilvl="0" w:tplc="C674CA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9B60D4E"/>
    <w:multiLevelType w:val="hybridMultilevel"/>
    <w:tmpl w:val="6A7239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AA61553"/>
    <w:multiLevelType w:val="hybridMultilevel"/>
    <w:tmpl w:val="730631C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BAD015F"/>
    <w:multiLevelType w:val="hybridMultilevel"/>
    <w:tmpl w:val="6A723978"/>
    <w:lvl w:ilvl="0" w:tplc="48847E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486018153">
    <w:abstractNumId w:val="12"/>
  </w:num>
  <w:num w:numId="2" w16cid:durableId="744883824">
    <w:abstractNumId w:val="15"/>
  </w:num>
  <w:num w:numId="3" w16cid:durableId="198206043">
    <w:abstractNumId w:val="8"/>
  </w:num>
  <w:num w:numId="4" w16cid:durableId="1716812324">
    <w:abstractNumId w:val="3"/>
  </w:num>
  <w:num w:numId="5" w16cid:durableId="1575116735">
    <w:abstractNumId w:val="2"/>
  </w:num>
  <w:num w:numId="6" w16cid:durableId="1004627443">
    <w:abstractNumId w:val="1"/>
  </w:num>
  <w:num w:numId="7" w16cid:durableId="287668662">
    <w:abstractNumId w:val="0"/>
  </w:num>
  <w:num w:numId="8" w16cid:durableId="880046944">
    <w:abstractNumId w:val="9"/>
  </w:num>
  <w:num w:numId="9" w16cid:durableId="77602840">
    <w:abstractNumId w:val="7"/>
  </w:num>
  <w:num w:numId="10" w16cid:durableId="2095007225">
    <w:abstractNumId w:val="6"/>
  </w:num>
  <w:num w:numId="11" w16cid:durableId="15430175">
    <w:abstractNumId w:val="5"/>
  </w:num>
  <w:num w:numId="12" w16cid:durableId="1082331650">
    <w:abstractNumId w:val="4"/>
  </w:num>
  <w:num w:numId="13" w16cid:durableId="250699081">
    <w:abstractNumId w:val="14"/>
  </w:num>
  <w:num w:numId="14" w16cid:durableId="1785659995">
    <w:abstractNumId w:val="14"/>
    <w:lvlOverride w:ilvl="0">
      <w:lvl w:ilvl="0">
        <w:start w:val="1"/>
        <w:numFmt w:val="ideographLegalTraditional"/>
        <w:pStyle w:val="T1"/>
        <w:suff w:val="nothing"/>
        <w:lvlText w:val="%1、"/>
        <w:lvlJc w:val="left"/>
        <w:pPr>
          <w:ind w:left="482" w:hanging="482"/>
        </w:pPr>
        <w:rPr>
          <w:rFonts w:hint="eastAsia"/>
          <w:b/>
        </w:rPr>
      </w:lvl>
    </w:lvlOverride>
    <w:lvlOverride w:ilvl="1">
      <w:lvl w:ilvl="1">
        <w:start w:val="1"/>
        <w:numFmt w:val="taiwaneseCountingThousand"/>
        <w:pStyle w:val="T2"/>
        <w:suff w:val="nothing"/>
        <w:lvlText w:val="%2、"/>
        <w:lvlJc w:val="left"/>
        <w:pPr>
          <w:ind w:left="9356" w:firstLine="0"/>
        </w:pPr>
        <w:rPr>
          <w:rFonts w:hint="eastAsia"/>
        </w:rPr>
      </w:lvl>
    </w:lvlOverride>
    <w:lvlOverride w:ilvl="2">
      <w:lvl w:ilvl="2">
        <w:start w:val="1"/>
        <w:numFmt w:val="taiwaneseCountingThousand"/>
        <w:pStyle w:val="T3"/>
        <w:suff w:val="space"/>
        <w:lvlText w:val="(%3)"/>
        <w:lvlJc w:val="right"/>
        <w:pPr>
          <w:ind w:left="596" w:hanging="29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T4"/>
        <w:lvlText w:val="%4."/>
        <w:lvlJc w:val="left"/>
        <w:pPr>
          <w:ind w:left="1334" w:hanging="482"/>
        </w:pPr>
        <w:rPr>
          <w:rFonts w:hint="eastAsia"/>
        </w:rPr>
      </w:lvl>
    </w:lvlOverride>
    <w:lvlOverride w:ilvl="4">
      <w:lvl w:ilvl="4">
        <w:start w:val="1"/>
        <w:numFmt w:val="decimal"/>
        <w:pStyle w:val="T5"/>
        <w:lvlText w:val="(%5)"/>
        <w:lvlJc w:val="left"/>
        <w:pPr>
          <w:ind w:left="1618" w:hanging="482"/>
        </w:pPr>
        <w:rPr>
          <w:rFonts w:ascii="Times New Roman" w:eastAsia="標楷體" w:hAnsi="Times New Roman"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1902" w:hanging="482"/>
        </w:pPr>
        <w:rPr>
          <w:rFonts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186" w:hanging="482"/>
        </w:pPr>
        <w:rPr>
          <w:rFonts w:hint="eastAsia"/>
        </w:rPr>
      </w:lvl>
    </w:lvlOverride>
    <w:lvlOverride w:ilvl="7">
      <w:lvl w:ilvl="7">
        <w:start w:val="1"/>
        <w:numFmt w:val="ideographTraditional"/>
        <w:lvlText w:val="%8、"/>
        <w:lvlJc w:val="left"/>
        <w:pPr>
          <w:ind w:left="2470" w:hanging="482"/>
        </w:pPr>
        <w:rPr>
          <w:rFonts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2754" w:hanging="482"/>
        </w:pPr>
        <w:rPr>
          <w:rFonts w:hint="eastAsia"/>
        </w:rPr>
      </w:lvl>
    </w:lvlOverride>
  </w:num>
  <w:num w:numId="15" w16cid:durableId="2048018743">
    <w:abstractNumId w:val="18"/>
  </w:num>
  <w:num w:numId="16" w16cid:durableId="1625306670">
    <w:abstractNumId w:val="20"/>
  </w:num>
  <w:num w:numId="17" w16cid:durableId="1442652112">
    <w:abstractNumId w:val="22"/>
  </w:num>
  <w:num w:numId="18" w16cid:durableId="1909994086">
    <w:abstractNumId w:val="21"/>
  </w:num>
  <w:num w:numId="19" w16cid:durableId="1235360393">
    <w:abstractNumId w:val="13"/>
  </w:num>
  <w:num w:numId="20" w16cid:durableId="739524511">
    <w:abstractNumId w:val="17"/>
  </w:num>
  <w:num w:numId="21" w16cid:durableId="1155221399">
    <w:abstractNumId w:val="27"/>
  </w:num>
  <w:num w:numId="22" w16cid:durableId="1927498645">
    <w:abstractNumId w:val="24"/>
  </w:num>
  <w:num w:numId="23" w16cid:durableId="1835340082">
    <w:abstractNumId w:val="25"/>
  </w:num>
  <w:num w:numId="24" w16cid:durableId="573516699">
    <w:abstractNumId w:val="28"/>
  </w:num>
  <w:num w:numId="25" w16cid:durableId="266237463">
    <w:abstractNumId w:val="26"/>
  </w:num>
  <w:num w:numId="26" w16cid:durableId="1454910409">
    <w:abstractNumId w:val="23"/>
  </w:num>
  <w:num w:numId="27" w16cid:durableId="1812559356">
    <w:abstractNumId w:val="10"/>
  </w:num>
  <w:num w:numId="28" w16cid:durableId="1653100199">
    <w:abstractNumId w:val="19"/>
  </w:num>
  <w:num w:numId="29" w16cid:durableId="252783235">
    <w:abstractNumId w:val="11"/>
  </w:num>
  <w:num w:numId="30" w16cid:durableId="896747640">
    <w:abstractNumId w:val="1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zE3NDQwNDMwMDFV0lEKTi0uzszPAykwNqoFAFopc2MtAAAA"/>
  </w:docVars>
  <w:rsids>
    <w:rsidRoot w:val="004F0801"/>
    <w:rsid w:val="000007C2"/>
    <w:rsid w:val="00003B07"/>
    <w:rsid w:val="00004F2B"/>
    <w:rsid w:val="00007A41"/>
    <w:rsid w:val="0001787D"/>
    <w:rsid w:val="000234B9"/>
    <w:rsid w:val="000251DA"/>
    <w:rsid w:val="000259C7"/>
    <w:rsid w:val="00025A99"/>
    <w:rsid w:val="00027818"/>
    <w:rsid w:val="000279C9"/>
    <w:rsid w:val="00031DE2"/>
    <w:rsid w:val="00033017"/>
    <w:rsid w:val="00033F25"/>
    <w:rsid w:val="000341DC"/>
    <w:rsid w:val="00034BCC"/>
    <w:rsid w:val="0003578D"/>
    <w:rsid w:val="00036588"/>
    <w:rsid w:val="00037DB3"/>
    <w:rsid w:val="0004036B"/>
    <w:rsid w:val="000407A3"/>
    <w:rsid w:val="00041CB2"/>
    <w:rsid w:val="00042A46"/>
    <w:rsid w:val="000433A1"/>
    <w:rsid w:val="00044736"/>
    <w:rsid w:val="00044C9D"/>
    <w:rsid w:val="00044E0C"/>
    <w:rsid w:val="000451C2"/>
    <w:rsid w:val="00045682"/>
    <w:rsid w:val="00045EF5"/>
    <w:rsid w:val="00046839"/>
    <w:rsid w:val="00047E39"/>
    <w:rsid w:val="00050503"/>
    <w:rsid w:val="000527FE"/>
    <w:rsid w:val="00054A97"/>
    <w:rsid w:val="000562B6"/>
    <w:rsid w:val="0005701E"/>
    <w:rsid w:val="000611B0"/>
    <w:rsid w:val="0006184C"/>
    <w:rsid w:val="00062A1F"/>
    <w:rsid w:val="00064A53"/>
    <w:rsid w:val="00067473"/>
    <w:rsid w:val="00072C34"/>
    <w:rsid w:val="0007484D"/>
    <w:rsid w:val="00074D09"/>
    <w:rsid w:val="000761EC"/>
    <w:rsid w:val="0007629D"/>
    <w:rsid w:val="00076E54"/>
    <w:rsid w:val="0007754F"/>
    <w:rsid w:val="0008181C"/>
    <w:rsid w:val="00081AA5"/>
    <w:rsid w:val="00084242"/>
    <w:rsid w:val="00084BC5"/>
    <w:rsid w:val="0008561D"/>
    <w:rsid w:val="000876EB"/>
    <w:rsid w:val="00087E8B"/>
    <w:rsid w:val="00090B04"/>
    <w:rsid w:val="00093B6A"/>
    <w:rsid w:val="00094ABA"/>
    <w:rsid w:val="000A48D5"/>
    <w:rsid w:val="000B11AB"/>
    <w:rsid w:val="000B13B8"/>
    <w:rsid w:val="000B3B8B"/>
    <w:rsid w:val="000B5323"/>
    <w:rsid w:val="000B7F1E"/>
    <w:rsid w:val="000C083E"/>
    <w:rsid w:val="000C432B"/>
    <w:rsid w:val="000D399A"/>
    <w:rsid w:val="000D40CA"/>
    <w:rsid w:val="000D5BDD"/>
    <w:rsid w:val="000D6BCA"/>
    <w:rsid w:val="000D7248"/>
    <w:rsid w:val="000E1D29"/>
    <w:rsid w:val="000E236E"/>
    <w:rsid w:val="000E272A"/>
    <w:rsid w:val="000E3709"/>
    <w:rsid w:val="000E4284"/>
    <w:rsid w:val="000E56A5"/>
    <w:rsid w:val="000E690B"/>
    <w:rsid w:val="000F0D5B"/>
    <w:rsid w:val="000F22E0"/>
    <w:rsid w:val="000F508D"/>
    <w:rsid w:val="000F58EF"/>
    <w:rsid w:val="000F7F33"/>
    <w:rsid w:val="00101340"/>
    <w:rsid w:val="00102FB5"/>
    <w:rsid w:val="001125DC"/>
    <w:rsid w:val="00114CE5"/>
    <w:rsid w:val="00115062"/>
    <w:rsid w:val="0011610E"/>
    <w:rsid w:val="0011780D"/>
    <w:rsid w:val="00120A79"/>
    <w:rsid w:val="00121A98"/>
    <w:rsid w:val="0012597E"/>
    <w:rsid w:val="00125EB5"/>
    <w:rsid w:val="001274EF"/>
    <w:rsid w:val="00127632"/>
    <w:rsid w:val="0013093A"/>
    <w:rsid w:val="00130B52"/>
    <w:rsid w:val="001316AC"/>
    <w:rsid w:val="001316BE"/>
    <w:rsid w:val="00132514"/>
    <w:rsid w:val="00133863"/>
    <w:rsid w:val="00133C89"/>
    <w:rsid w:val="00133D39"/>
    <w:rsid w:val="00147C50"/>
    <w:rsid w:val="00150093"/>
    <w:rsid w:val="001527FF"/>
    <w:rsid w:val="001529EF"/>
    <w:rsid w:val="00155627"/>
    <w:rsid w:val="00156BC2"/>
    <w:rsid w:val="0016209A"/>
    <w:rsid w:val="0016233E"/>
    <w:rsid w:val="00162B8F"/>
    <w:rsid w:val="001633D3"/>
    <w:rsid w:val="00163C8C"/>
    <w:rsid w:val="00171951"/>
    <w:rsid w:val="001719A8"/>
    <w:rsid w:val="001773BE"/>
    <w:rsid w:val="001807F8"/>
    <w:rsid w:val="0018350E"/>
    <w:rsid w:val="00183E7F"/>
    <w:rsid w:val="00183F58"/>
    <w:rsid w:val="0018493E"/>
    <w:rsid w:val="00190287"/>
    <w:rsid w:val="00193231"/>
    <w:rsid w:val="00194751"/>
    <w:rsid w:val="001A09ED"/>
    <w:rsid w:val="001A0F60"/>
    <w:rsid w:val="001A6125"/>
    <w:rsid w:val="001A6AB2"/>
    <w:rsid w:val="001A6EB6"/>
    <w:rsid w:val="001B2D9A"/>
    <w:rsid w:val="001B2DDB"/>
    <w:rsid w:val="001B3540"/>
    <w:rsid w:val="001C1290"/>
    <w:rsid w:val="001C1F4C"/>
    <w:rsid w:val="001C2669"/>
    <w:rsid w:val="001C4713"/>
    <w:rsid w:val="001C5B2F"/>
    <w:rsid w:val="001C78C5"/>
    <w:rsid w:val="001C7902"/>
    <w:rsid w:val="001D290F"/>
    <w:rsid w:val="001D397F"/>
    <w:rsid w:val="001D6424"/>
    <w:rsid w:val="001D64D0"/>
    <w:rsid w:val="001E1FF0"/>
    <w:rsid w:val="001E2381"/>
    <w:rsid w:val="001E58D2"/>
    <w:rsid w:val="001F193B"/>
    <w:rsid w:val="001F2579"/>
    <w:rsid w:val="001F3B4C"/>
    <w:rsid w:val="001F4F31"/>
    <w:rsid w:val="001F5E5A"/>
    <w:rsid w:val="001F7551"/>
    <w:rsid w:val="00200280"/>
    <w:rsid w:val="00206D3A"/>
    <w:rsid w:val="0021074F"/>
    <w:rsid w:val="0021152D"/>
    <w:rsid w:val="0021247F"/>
    <w:rsid w:val="002177D8"/>
    <w:rsid w:val="0021782C"/>
    <w:rsid w:val="00224232"/>
    <w:rsid w:val="0022464A"/>
    <w:rsid w:val="002275E7"/>
    <w:rsid w:val="002279A2"/>
    <w:rsid w:val="00231783"/>
    <w:rsid w:val="002353DC"/>
    <w:rsid w:val="00236BFB"/>
    <w:rsid w:val="0023797E"/>
    <w:rsid w:val="00237B38"/>
    <w:rsid w:val="00240670"/>
    <w:rsid w:val="0024263F"/>
    <w:rsid w:val="002429A9"/>
    <w:rsid w:val="0024448E"/>
    <w:rsid w:val="002453A8"/>
    <w:rsid w:val="00246377"/>
    <w:rsid w:val="00247200"/>
    <w:rsid w:val="002500E8"/>
    <w:rsid w:val="002504FC"/>
    <w:rsid w:val="002513C4"/>
    <w:rsid w:val="00251427"/>
    <w:rsid w:val="00251F97"/>
    <w:rsid w:val="00253F3A"/>
    <w:rsid w:val="00255DCB"/>
    <w:rsid w:val="00256554"/>
    <w:rsid w:val="00260507"/>
    <w:rsid w:val="0026065D"/>
    <w:rsid w:val="00263BA6"/>
    <w:rsid w:val="002640FD"/>
    <w:rsid w:val="00264304"/>
    <w:rsid w:val="00265DDC"/>
    <w:rsid w:val="00270E7F"/>
    <w:rsid w:val="00270F89"/>
    <w:rsid w:val="0027298F"/>
    <w:rsid w:val="00272F02"/>
    <w:rsid w:val="00273675"/>
    <w:rsid w:val="002739D9"/>
    <w:rsid w:val="002752B5"/>
    <w:rsid w:val="00277BBB"/>
    <w:rsid w:val="00281517"/>
    <w:rsid w:val="00282E5E"/>
    <w:rsid w:val="0028344C"/>
    <w:rsid w:val="00283944"/>
    <w:rsid w:val="002875F4"/>
    <w:rsid w:val="0029050F"/>
    <w:rsid w:val="002947D0"/>
    <w:rsid w:val="002954B7"/>
    <w:rsid w:val="00295AC6"/>
    <w:rsid w:val="0029750D"/>
    <w:rsid w:val="002A132E"/>
    <w:rsid w:val="002A347B"/>
    <w:rsid w:val="002A50F0"/>
    <w:rsid w:val="002A67E5"/>
    <w:rsid w:val="002A7228"/>
    <w:rsid w:val="002A7ABA"/>
    <w:rsid w:val="002B0428"/>
    <w:rsid w:val="002B108C"/>
    <w:rsid w:val="002B10F6"/>
    <w:rsid w:val="002B27CC"/>
    <w:rsid w:val="002B34D8"/>
    <w:rsid w:val="002B536F"/>
    <w:rsid w:val="002B62DB"/>
    <w:rsid w:val="002B780C"/>
    <w:rsid w:val="002B78E8"/>
    <w:rsid w:val="002C0039"/>
    <w:rsid w:val="002C457F"/>
    <w:rsid w:val="002C4582"/>
    <w:rsid w:val="002C5301"/>
    <w:rsid w:val="002C65F2"/>
    <w:rsid w:val="002C6AA3"/>
    <w:rsid w:val="002D24FC"/>
    <w:rsid w:val="002D3774"/>
    <w:rsid w:val="002D4A02"/>
    <w:rsid w:val="002D76CD"/>
    <w:rsid w:val="002D7C4B"/>
    <w:rsid w:val="002E3D10"/>
    <w:rsid w:val="002E490F"/>
    <w:rsid w:val="002E5A74"/>
    <w:rsid w:val="002E7086"/>
    <w:rsid w:val="002F13CE"/>
    <w:rsid w:val="002F26BB"/>
    <w:rsid w:val="002F309C"/>
    <w:rsid w:val="002F4E61"/>
    <w:rsid w:val="00300E31"/>
    <w:rsid w:val="00304C47"/>
    <w:rsid w:val="00306204"/>
    <w:rsid w:val="003075D6"/>
    <w:rsid w:val="00307FF7"/>
    <w:rsid w:val="00314245"/>
    <w:rsid w:val="003149B6"/>
    <w:rsid w:val="00314B63"/>
    <w:rsid w:val="00317924"/>
    <w:rsid w:val="00321845"/>
    <w:rsid w:val="003236B1"/>
    <w:rsid w:val="0032467E"/>
    <w:rsid w:val="00324C33"/>
    <w:rsid w:val="00326888"/>
    <w:rsid w:val="003319D4"/>
    <w:rsid w:val="003323DE"/>
    <w:rsid w:val="00334CE5"/>
    <w:rsid w:val="00335915"/>
    <w:rsid w:val="003379D3"/>
    <w:rsid w:val="00340817"/>
    <w:rsid w:val="0034280B"/>
    <w:rsid w:val="0034354B"/>
    <w:rsid w:val="00346A5A"/>
    <w:rsid w:val="003505C1"/>
    <w:rsid w:val="003509FC"/>
    <w:rsid w:val="00355D49"/>
    <w:rsid w:val="00356930"/>
    <w:rsid w:val="00360649"/>
    <w:rsid w:val="00360AE3"/>
    <w:rsid w:val="00360FB8"/>
    <w:rsid w:val="00361408"/>
    <w:rsid w:val="00363311"/>
    <w:rsid w:val="00363721"/>
    <w:rsid w:val="00364B25"/>
    <w:rsid w:val="00364C68"/>
    <w:rsid w:val="00366CC4"/>
    <w:rsid w:val="0037041F"/>
    <w:rsid w:val="00371F51"/>
    <w:rsid w:val="00372B23"/>
    <w:rsid w:val="00375C7F"/>
    <w:rsid w:val="00376D0E"/>
    <w:rsid w:val="0037796E"/>
    <w:rsid w:val="00384E41"/>
    <w:rsid w:val="00386053"/>
    <w:rsid w:val="00386A88"/>
    <w:rsid w:val="003903F5"/>
    <w:rsid w:val="00391A2A"/>
    <w:rsid w:val="003922E4"/>
    <w:rsid w:val="00394146"/>
    <w:rsid w:val="003950FB"/>
    <w:rsid w:val="003A0038"/>
    <w:rsid w:val="003A08AB"/>
    <w:rsid w:val="003A3686"/>
    <w:rsid w:val="003A7281"/>
    <w:rsid w:val="003B012E"/>
    <w:rsid w:val="003B227F"/>
    <w:rsid w:val="003B4318"/>
    <w:rsid w:val="003B5252"/>
    <w:rsid w:val="003B637D"/>
    <w:rsid w:val="003B708E"/>
    <w:rsid w:val="003C0D9F"/>
    <w:rsid w:val="003C0F75"/>
    <w:rsid w:val="003C12D7"/>
    <w:rsid w:val="003C3B97"/>
    <w:rsid w:val="003C56A0"/>
    <w:rsid w:val="003D17E4"/>
    <w:rsid w:val="003D6668"/>
    <w:rsid w:val="003D6F33"/>
    <w:rsid w:val="003E0315"/>
    <w:rsid w:val="003E35C4"/>
    <w:rsid w:val="003E44A9"/>
    <w:rsid w:val="003F0E8A"/>
    <w:rsid w:val="003F289B"/>
    <w:rsid w:val="003F34D6"/>
    <w:rsid w:val="003F5FC9"/>
    <w:rsid w:val="003F6331"/>
    <w:rsid w:val="00400F05"/>
    <w:rsid w:val="004014DE"/>
    <w:rsid w:val="00401E80"/>
    <w:rsid w:val="00402C72"/>
    <w:rsid w:val="004037CF"/>
    <w:rsid w:val="004058FA"/>
    <w:rsid w:val="00405D2A"/>
    <w:rsid w:val="0040601D"/>
    <w:rsid w:val="004102A9"/>
    <w:rsid w:val="004124EB"/>
    <w:rsid w:val="00412E10"/>
    <w:rsid w:val="0041549F"/>
    <w:rsid w:val="004171EE"/>
    <w:rsid w:val="00421F50"/>
    <w:rsid w:val="00422065"/>
    <w:rsid w:val="0042312B"/>
    <w:rsid w:val="004236E3"/>
    <w:rsid w:val="00426692"/>
    <w:rsid w:val="004273DF"/>
    <w:rsid w:val="00427937"/>
    <w:rsid w:val="0043195E"/>
    <w:rsid w:val="00431DFC"/>
    <w:rsid w:val="00441EE7"/>
    <w:rsid w:val="00444776"/>
    <w:rsid w:val="0045237D"/>
    <w:rsid w:val="004538C9"/>
    <w:rsid w:val="004539F0"/>
    <w:rsid w:val="00454A52"/>
    <w:rsid w:val="00454C2E"/>
    <w:rsid w:val="00456775"/>
    <w:rsid w:val="00457D25"/>
    <w:rsid w:val="00460329"/>
    <w:rsid w:val="00461BA7"/>
    <w:rsid w:val="004626AA"/>
    <w:rsid w:val="00464633"/>
    <w:rsid w:val="0046694B"/>
    <w:rsid w:val="00471019"/>
    <w:rsid w:val="00473105"/>
    <w:rsid w:val="004738C6"/>
    <w:rsid w:val="00476FC9"/>
    <w:rsid w:val="00480A4B"/>
    <w:rsid w:val="00484FF3"/>
    <w:rsid w:val="004879F1"/>
    <w:rsid w:val="00494CB3"/>
    <w:rsid w:val="00496132"/>
    <w:rsid w:val="004A07E9"/>
    <w:rsid w:val="004A32D0"/>
    <w:rsid w:val="004A547D"/>
    <w:rsid w:val="004B13C1"/>
    <w:rsid w:val="004B2085"/>
    <w:rsid w:val="004B24D3"/>
    <w:rsid w:val="004B2E04"/>
    <w:rsid w:val="004B393A"/>
    <w:rsid w:val="004B44A4"/>
    <w:rsid w:val="004B5F2D"/>
    <w:rsid w:val="004B6E38"/>
    <w:rsid w:val="004B7BAB"/>
    <w:rsid w:val="004C1835"/>
    <w:rsid w:val="004C2F99"/>
    <w:rsid w:val="004C3751"/>
    <w:rsid w:val="004C3D9B"/>
    <w:rsid w:val="004C5FB5"/>
    <w:rsid w:val="004D1856"/>
    <w:rsid w:val="004D2C59"/>
    <w:rsid w:val="004D5A33"/>
    <w:rsid w:val="004E2A9F"/>
    <w:rsid w:val="004E3368"/>
    <w:rsid w:val="004E4485"/>
    <w:rsid w:val="004E6615"/>
    <w:rsid w:val="004E68D1"/>
    <w:rsid w:val="004E6D3E"/>
    <w:rsid w:val="004F0801"/>
    <w:rsid w:val="004F0CD6"/>
    <w:rsid w:val="004F1954"/>
    <w:rsid w:val="004F2688"/>
    <w:rsid w:val="004F3207"/>
    <w:rsid w:val="004F4DCF"/>
    <w:rsid w:val="004F5619"/>
    <w:rsid w:val="004F61B8"/>
    <w:rsid w:val="0050079D"/>
    <w:rsid w:val="00502F9C"/>
    <w:rsid w:val="005056E6"/>
    <w:rsid w:val="00516654"/>
    <w:rsid w:val="005166CB"/>
    <w:rsid w:val="005223E3"/>
    <w:rsid w:val="0052285C"/>
    <w:rsid w:val="00522D44"/>
    <w:rsid w:val="005235C0"/>
    <w:rsid w:val="00525E28"/>
    <w:rsid w:val="0053347F"/>
    <w:rsid w:val="00534F5E"/>
    <w:rsid w:val="00537C32"/>
    <w:rsid w:val="0054063B"/>
    <w:rsid w:val="0054304E"/>
    <w:rsid w:val="00543B76"/>
    <w:rsid w:val="00546EF0"/>
    <w:rsid w:val="005537E8"/>
    <w:rsid w:val="005539F4"/>
    <w:rsid w:val="00555801"/>
    <w:rsid w:val="00556171"/>
    <w:rsid w:val="00557523"/>
    <w:rsid w:val="00557BDE"/>
    <w:rsid w:val="00557C9D"/>
    <w:rsid w:val="00561362"/>
    <w:rsid w:val="005630F4"/>
    <w:rsid w:val="005634DA"/>
    <w:rsid w:val="00572E7F"/>
    <w:rsid w:val="005732C2"/>
    <w:rsid w:val="0057446B"/>
    <w:rsid w:val="00575B90"/>
    <w:rsid w:val="00575BE1"/>
    <w:rsid w:val="00575D94"/>
    <w:rsid w:val="00576CF0"/>
    <w:rsid w:val="005821C7"/>
    <w:rsid w:val="005835FE"/>
    <w:rsid w:val="0058370C"/>
    <w:rsid w:val="00596632"/>
    <w:rsid w:val="005A1C69"/>
    <w:rsid w:val="005A21A9"/>
    <w:rsid w:val="005A2A7D"/>
    <w:rsid w:val="005A2FC6"/>
    <w:rsid w:val="005A5DE8"/>
    <w:rsid w:val="005A6501"/>
    <w:rsid w:val="005A659E"/>
    <w:rsid w:val="005A6850"/>
    <w:rsid w:val="005B04A8"/>
    <w:rsid w:val="005B1EEB"/>
    <w:rsid w:val="005B6CB9"/>
    <w:rsid w:val="005C192C"/>
    <w:rsid w:val="005C2FFA"/>
    <w:rsid w:val="005C37E8"/>
    <w:rsid w:val="005C6763"/>
    <w:rsid w:val="005C782A"/>
    <w:rsid w:val="005C7B2F"/>
    <w:rsid w:val="005D06E5"/>
    <w:rsid w:val="005D59FB"/>
    <w:rsid w:val="005D7AEA"/>
    <w:rsid w:val="005E616A"/>
    <w:rsid w:val="005E63BD"/>
    <w:rsid w:val="005E6606"/>
    <w:rsid w:val="005E6697"/>
    <w:rsid w:val="005E7416"/>
    <w:rsid w:val="005F352D"/>
    <w:rsid w:val="005F3B1B"/>
    <w:rsid w:val="005F5019"/>
    <w:rsid w:val="00601A15"/>
    <w:rsid w:val="00601ACC"/>
    <w:rsid w:val="00603ECD"/>
    <w:rsid w:val="006115D9"/>
    <w:rsid w:val="006131DC"/>
    <w:rsid w:val="0061494B"/>
    <w:rsid w:val="00614A2A"/>
    <w:rsid w:val="0062022B"/>
    <w:rsid w:val="006212F5"/>
    <w:rsid w:val="006219B6"/>
    <w:rsid w:val="00622859"/>
    <w:rsid w:val="00622DAD"/>
    <w:rsid w:val="0062372B"/>
    <w:rsid w:val="006240FF"/>
    <w:rsid w:val="006304FD"/>
    <w:rsid w:val="006312E5"/>
    <w:rsid w:val="00635A24"/>
    <w:rsid w:val="006366E0"/>
    <w:rsid w:val="00644C05"/>
    <w:rsid w:val="00647088"/>
    <w:rsid w:val="006500B5"/>
    <w:rsid w:val="00650EFE"/>
    <w:rsid w:val="00652675"/>
    <w:rsid w:val="00653BF1"/>
    <w:rsid w:val="0065528C"/>
    <w:rsid w:val="0065598E"/>
    <w:rsid w:val="0066375C"/>
    <w:rsid w:val="00663A9E"/>
    <w:rsid w:val="00663ABF"/>
    <w:rsid w:val="00663EAF"/>
    <w:rsid w:val="00667D2F"/>
    <w:rsid w:val="00671192"/>
    <w:rsid w:val="006743DD"/>
    <w:rsid w:val="00681DAE"/>
    <w:rsid w:val="00683748"/>
    <w:rsid w:val="006A0248"/>
    <w:rsid w:val="006A1014"/>
    <w:rsid w:val="006A1472"/>
    <w:rsid w:val="006A5E1B"/>
    <w:rsid w:val="006A6EF7"/>
    <w:rsid w:val="006A7FE7"/>
    <w:rsid w:val="006B0C17"/>
    <w:rsid w:val="006B3CA6"/>
    <w:rsid w:val="006B471F"/>
    <w:rsid w:val="006B536E"/>
    <w:rsid w:val="006B623E"/>
    <w:rsid w:val="006B75F8"/>
    <w:rsid w:val="006B7EEB"/>
    <w:rsid w:val="006C0345"/>
    <w:rsid w:val="006C0457"/>
    <w:rsid w:val="006C1D1C"/>
    <w:rsid w:val="006C2A15"/>
    <w:rsid w:val="006C2C09"/>
    <w:rsid w:val="006C3A56"/>
    <w:rsid w:val="006C43C9"/>
    <w:rsid w:val="006C61B8"/>
    <w:rsid w:val="006C6421"/>
    <w:rsid w:val="006C7A0C"/>
    <w:rsid w:val="006D0448"/>
    <w:rsid w:val="006D2E47"/>
    <w:rsid w:val="006D3308"/>
    <w:rsid w:val="006D3AA7"/>
    <w:rsid w:val="006D4DF5"/>
    <w:rsid w:val="006E1466"/>
    <w:rsid w:val="006E1861"/>
    <w:rsid w:val="006E3196"/>
    <w:rsid w:val="006E3482"/>
    <w:rsid w:val="006E3CBC"/>
    <w:rsid w:val="006E3DCA"/>
    <w:rsid w:val="006E7F7E"/>
    <w:rsid w:val="006F00AA"/>
    <w:rsid w:val="006F09E3"/>
    <w:rsid w:val="006F254E"/>
    <w:rsid w:val="006F25E2"/>
    <w:rsid w:val="006F3771"/>
    <w:rsid w:val="00704B66"/>
    <w:rsid w:val="00706FEF"/>
    <w:rsid w:val="0070721B"/>
    <w:rsid w:val="007075FD"/>
    <w:rsid w:val="007078C3"/>
    <w:rsid w:val="00707A9F"/>
    <w:rsid w:val="0071144E"/>
    <w:rsid w:val="00711F84"/>
    <w:rsid w:val="00714B45"/>
    <w:rsid w:val="00722FBD"/>
    <w:rsid w:val="00723B0E"/>
    <w:rsid w:val="0072540C"/>
    <w:rsid w:val="00725561"/>
    <w:rsid w:val="00726E12"/>
    <w:rsid w:val="00727F15"/>
    <w:rsid w:val="00730401"/>
    <w:rsid w:val="00732482"/>
    <w:rsid w:val="00734C3C"/>
    <w:rsid w:val="007368E3"/>
    <w:rsid w:val="00736A50"/>
    <w:rsid w:val="00741648"/>
    <w:rsid w:val="00742E6B"/>
    <w:rsid w:val="00744745"/>
    <w:rsid w:val="0075101E"/>
    <w:rsid w:val="00753A1B"/>
    <w:rsid w:val="0075450D"/>
    <w:rsid w:val="00754E26"/>
    <w:rsid w:val="0075612C"/>
    <w:rsid w:val="007565C5"/>
    <w:rsid w:val="0075714E"/>
    <w:rsid w:val="00757969"/>
    <w:rsid w:val="007603D5"/>
    <w:rsid w:val="0076237A"/>
    <w:rsid w:val="00763433"/>
    <w:rsid w:val="00764D1D"/>
    <w:rsid w:val="00765E8D"/>
    <w:rsid w:val="007673A1"/>
    <w:rsid w:val="00772F2A"/>
    <w:rsid w:val="00774911"/>
    <w:rsid w:val="00774C34"/>
    <w:rsid w:val="00780CA0"/>
    <w:rsid w:val="00783745"/>
    <w:rsid w:val="00783C98"/>
    <w:rsid w:val="00785650"/>
    <w:rsid w:val="007866FA"/>
    <w:rsid w:val="007900C0"/>
    <w:rsid w:val="00790C91"/>
    <w:rsid w:val="00792430"/>
    <w:rsid w:val="007964FA"/>
    <w:rsid w:val="00796F06"/>
    <w:rsid w:val="00797EA6"/>
    <w:rsid w:val="007A0389"/>
    <w:rsid w:val="007A3209"/>
    <w:rsid w:val="007A64A6"/>
    <w:rsid w:val="007B11C1"/>
    <w:rsid w:val="007B2645"/>
    <w:rsid w:val="007B3548"/>
    <w:rsid w:val="007C0C6E"/>
    <w:rsid w:val="007C0D2D"/>
    <w:rsid w:val="007C2273"/>
    <w:rsid w:val="007C28EE"/>
    <w:rsid w:val="007C39DE"/>
    <w:rsid w:val="007C626A"/>
    <w:rsid w:val="007C720A"/>
    <w:rsid w:val="007C7258"/>
    <w:rsid w:val="007C79BF"/>
    <w:rsid w:val="007C7F72"/>
    <w:rsid w:val="007D0EDD"/>
    <w:rsid w:val="007D134E"/>
    <w:rsid w:val="007D5957"/>
    <w:rsid w:val="007D7AD0"/>
    <w:rsid w:val="007E14D0"/>
    <w:rsid w:val="007E206B"/>
    <w:rsid w:val="007E6022"/>
    <w:rsid w:val="007E6639"/>
    <w:rsid w:val="007F0A89"/>
    <w:rsid w:val="007F276A"/>
    <w:rsid w:val="007F3364"/>
    <w:rsid w:val="007F4E37"/>
    <w:rsid w:val="0080636B"/>
    <w:rsid w:val="00810DC6"/>
    <w:rsid w:val="00812380"/>
    <w:rsid w:val="00814C56"/>
    <w:rsid w:val="00817AE9"/>
    <w:rsid w:val="00822900"/>
    <w:rsid w:val="00822E31"/>
    <w:rsid w:val="008235DD"/>
    <w:rsid w:val="00823D93"/>
    <w:rsid w:val="00823FB9"/>
    <w:rsid w:val="008241FB"/>
    <w:rsid w:val="008249E4"/>
    <w:rsid w:val="00824A1E"/>
    <w:rsid w:val="00827971"/>
    <w:rsid w:val="00831034"/>
    <w:rsid w:val="008319E5"/>
    <w:rsid w:val="00836188"/>
    <w:rsid w:val="00837341"/>
    <w:rsid w:val="00840F05"/>
    <w:rsid w:val="00840F20"/>
    <w:rsid w:val="00840F8C"/>
    <w:rsid w:val="008429C7"/>
    <w:rsid w:val="0084559A"/>
    <w:rsid w:val="0084677E"/>
    <w:rsid w:val="00851CAC"/>
    <w:rsid w:val="00853E82"/>
    <w:rsid w:val="00854C14"/>
    <w:rsid w:val="00856442"/>
    <w:rsid w:val="00856996"/>
    <w:rsid w:val="00861D6C"/>
    <w:rsid w:val="00862AE8"/>
    <w:rsid w:val="00865A74"/>
    <w:rsid w:val="008662EC"/>
    <w:rsid w:val="00866C00"/>
    <w:rsid w:val="008675FD"/>
    <w:rsid w:val="0087522F"/>
    <w:rsid w:val="00882E29"/>
    <w:rsid w:val="00886741"/>
    <w:rsid w:val="00890D21"/>
    <w:rsid w:val="00892D42"/>
    <w:rsid w:val="00894EB8"/>
    <w:rsid w:val="00897A17"/>
    <w:rsid w:val="008A04FA"/>
    <w:rsid w:val="008A08C0"/>
    <w:rsid w:val="008A12D6"/>
    <w:rsid w:val="008A639B"/>
    <w:rsid w:val="008A6B39"/>
    <w:rsid w:val="008B047F"/>
    <w:rsid w:val="008B566D"/>
    <w:rsid w:val="008B6209"/>
    <w:rsid w:val="008B6A77"/>
    <w:rsid w:val="008C167C"/>
    <w:rsid w:val="008C30DE"/>
    <w:rsid w:val="008C3E53"/>
    <w:rsid w:val="008C668F"/>
    <w:rsid w:val="008C6754"/>
    <w:rsid w:val="008C675A"/>
    <w:rsid w:val="008D0A5E"/>
    <w:rsid w:val="008D3286"/>
    <w:rsid w:val="008E1A4E"/>
    <w:rsid w:val="008E2CCC"/>
    <w:rsid w:val="008F0843"/>
    <w:rsid w:val="008F22FE"/>
    <w:rsid w:val="008F28D6"/>
    <w:rsid w:val="008F2CB9"/>
    <w:rsid w:val="008F5148"/>
    <w:rsid w:val="008F5493"/>
    <w:rsid w:val="008F60D6"/>
    <w:rsid w:val="008F6486"/>
    <w:rsid w:val="00900686"/>
    <w:rsid w:val="00901E68"/>
    <w:rsid w:val="00903075"/>
    <w:rsid w:val="00903C70"/>
    <w:rsid w:val="009055E7"/>
    <w:rsid w:val="00906779"/>
    <w:rsid w:val="00911826"/>
    <w:rsid w:val="00912B01"/>
    <w:rsid w:val="00913365"/>
    <w:rsid w:val="00916DB2"/>
    <w:rsid w:val="0092118A"/>
    <w:rsid w:val="00921219"/>
    <w:rsid w:val="00921C85"/>
    <w:rsid w:val="00922625"/>
    <w:rsid w:val="009253E6"/>
    <w:rsid w:val="00925744"/>
    <w:rsid w:val="00926547"/>
    <w:rsid w:val="00926D3D"/>
    <w:rsid w:val="00930ED9"/>
    <w:rsid w:val="009319C3"/>
    <w:rsid w:val="00936FF2"/>
    <w:rsid w:val="00943316"/>
    <w:rsid w:val="009439B6"/>
    <w:rsid w:val="009555D0"/>
    <w:rsid w:val="00963DCD"/>
    <w:rsid w:val="009644A8"/>
    <w:rsid w:val="00973AB0"/>
    <w:rsid w:val="00977D8F"/>
    <w:rsid w:val="009833F8"/>
    <w:rsid w:val="00985702"/>
    <w:rsid w:val="00985869"/>
    <w:rsid w:val="009859D6"/>
    <w:rsid w:val="00987A0A"/>
    <w:rsid w:val="009905D9"/>
    <w:rsid w:val="00992483"/>
    <w:rsid w:val="00992590"/>
    <w:rsid w:val="00993473"/>
    <w:rsid w:val="009939E7"/>
    <w:rsid w:val="00993CC6"/>
    <w:rsid w:val="00994CE0"/>
    <w:rsid w:val="009953CA"/>
    <w:rsid w:val="009977EA"/>
    <w:rsid w:val="00997FCD"/>
    <w:rsid w:val="00997FE1"/>
    <w:rsid w:val="009A0F70"/>
    <w:rsid w:val="009A6403"/>
    <w:rsid w:val="009A683B"/>
    <w:rsid w:val="009B0C6E"/>
    <w:rsid w:val="009B0FB3"/>
    <w:rsid w:val="009B1B79"/>
    <w:rsid w:val="009B2B16"/>
    <w:rsid w:val="009B3450"/>
    <w:rsid w:val="009B52E9"/>
    <w:rsid w:val="009B72E5"/>
    <w:rsid w:val="009C13A2"/>
    <w:rsid w:val="009C170D"/>
    <w:rsid w:val="009C5888"/>
    <w:rsid w:val="009C7B41"/>
    <w:rsid w:val="009D1CE7"/>
    <w:rsid w:val="009D619B"/>
    <w:rsid w:val="009D6380"/>
    <w:rsid w:val="009D73C5"/>
    <w:rsid w:val="009D7FAC"/>
    <w:rsid w:val="009E2C80"/>
    <w:rsid w:val="009E475B"/>
    <w:rsid w:val="009E75EE"/>
    <w:rsid w:val="009F102D"/>
    <w:rsid w:val="009F1651"/>
    <w:rsid w:val="009F4B4E"/>
    <w:rsid w:val="009F776D"/>
    <w:rsid w:val="00A033AF"/>
    <w:rsid w:val="00A0368E"/>
    <w:rsid w:val="00A04443"/>
    <w:rsid w:val="00A06C29"/>
    <w:rsid w:val="00A071C5"/>
    <w:rsid w:val="00A121DB"/>
    <w:rsid w:val="00A13BF3"/>
    <w:rsid w:val="00A13E13"/>
    <w:rsid w:val="00A149DB"/>
    <w:rsid w:val="00A14D21"/>
    <w:rsid w:val="00A16262"/>
    <w:rsid w:val="00A21B6A"/>
    <w:rsid w:val="00A275FA"/>
    <w:rsid w:val="00A3005B"/>
    <w:rsid w:val="00A32B7F"/>
    <w:rsid w:val="00A36672"/>
    <w:rsid w:val="00A42185"/>
    <w:rsid w:val="00A44ECD"/>
    <w:rsid w:val="00A44F4E"/>
    <w:rsid w:val="00A45230"/>
    <w:rsid w:val="00A464FA"/>
    <w:rsid w:val="00A475C8"/>
    <w:rsid w:val="00A50AAF"/>
    <w:rsid w:val="00A539FD"/>
    <w:rsid w:val="00A60671"/>
    <w:rsid w:val="00A6145A"/>
    <w:rsid w:val="00A61ECA"/>
    <w:rsid w:val="00A65497"/>
    <w:rsid w:val="00A65E38"/>
    <w:rsid w:val="00A73112"/>
    <w:rsid w:val="00A7506D"/>
    <w:rsid w:val="00A75F64"/>
    <w:rsid w:val="00A76CFB"/>
    <w:rsid w:val="00A77B60"/>
    <w:rsid w:val="00A804CB"/>
    <w:rsid w:val="00A80A6C"/>
    <w:rsid w:val="00A818E3"/>
    <w:rsid w:val="00A839BC"/>
    <w:rsid w:val="00A83AB3"/>
    <w:rsid w:val="00A92589"/>
    <w:rsid w:val="00A94528"/>
    <w:rsid w:val="00A95744"/>
    <w:rsid w:val="00A95870"/>
    <w:rsid w:val="00A95BDA"/>
    <w:rsid w:val="00A95D18"/>
    <w:rsid w:val="00A97212"/>
    <w:rsid w:val="00A979A5"/>
    <w:rsid w:val="00AA10B1"/>
    <w:rsid w:val="00AA66A1"/>
    <w:rsid w:val="00AA769E"/>
    <w:rsid w:val="00AB5505"/>
    <w:rsid w:val="00AB5CEF"/>
    <w:rsid w:val="00AB62BD"/>
    <w:rsid w:val="00AC1F4E"/>
    <w:rsid w:val="00AC4C3C"/>
    <w:rsid w:val="00AC7775"/>
    <w:rsid w:val="00AD0A45"/>
    <w:rsid w:val="00AD0DBF"/>
    <w:rsid w:val="00AD383E"/>
    <w:rsid w:val="00AD4C9B"/>
    <w:rsid w:val="00AD4EB0"/>
    <w:rsid w:val="00AD6261"/>
    <w:rsid w:val="00AE1B79"/>
    <w:rsid w:val="00AE2642"/>
    <w:rsid w:val="00AE2A18"/>
    <w:rsid w:val="00AE3A40"/>
    <w:rsid w:val="00AE4B5C"/>
    <w:rsid w:val="00AE581E"/>
    <w:rsid w:val="00AE5E8E"/>
    <w:rsid w:val="00AF1026"/>
    <w:rsid w:val="00AF2741"/>
    <w:rsid w:val="00AF3A1B"/>
    <w:rsid w:val="00B006BC"/>
    <w:rsid w:val="00B05D70"/>
    <w:rsid w:val="00B1019A"/>
    <w:rsid w:val="00B12BF2"/>
    <w:rsid w:val="00B139D5"/>
    <w:rsid w:val="00B143C2"/>
    <w:rsid w:val="00B15387"/>
    <w:rsid w:val="00B17154"/>
    <w:rsid w:val="00B205BB"/>
    <w:rsid w:val="00B2599C"/>
    <w:rsid w:val="00B3081A"/>
    <w:rsid w:val="00B3358D"/>
    <w:rsid w:val="00B33E6E"/>
    <w:rsid w:val="00B34272"/>
    <w:rsid w:val="00B357DB"/>
    <w:rsid w:val="00B37118"/>
    <w:rsid w:val="00B4043B"/>
    <w:rsid w:val="00B426E6"/>
    <w:rsid w:val="00B43EA4"/>
    <w:rsid w:val="00B43FDD"/>
    <w:rsid w:val="00B45400"/>
    <w:rsid w:val="00B45998"/>
    <w:rsid w:val="00B53C46"/>
    <w:rsid w:val="00B5700A"/>
    <w:rsid w:val="00B605B6"/>
    <w:rsid w:val="00B622B5"/>
    <w:rsid w:val="00B626B5"/>
    <w:rsid w:val="00B63A38"/>
    <w:rsid w:val="00B648AF"/>
    <w:rsid w:val="00B66F6C"/>
    <w:rsid w:val="00B70B49"/>
    <w:rsid w:val="00B712F7"/>
    <w:rsid w:val="00B723C7"/>
    <w:rsid w:val="00B72518"/>
    <w:rsid w:val="00B74C70"/>
    <w:rsid w:val="00B802A2"/>
    <w:rsid w:val="00B80E45"/>
    <w:rsid w:val="00B839DC"/>
    <w:rsid w:val="00B85EAD"/>
    <w:rsid w:val="00B85EC7"/>
    <w:rsid w:val="00B907B9"/>
    <w:rsid w:val="00B91976"/>
    <w:rsid w:val="00B91D3B"/>
    <w:rsid w:val="00B92103"/>
    <w:rsid w:val="00B929D1"/>
    <w:rsid w:val="00B92D6B"/>
    <w:rsid w:val="00B9351F"/>
    <w:rsid w:val="00B93D81"/>
    <w:rsid w:val="00B940AE"/>
    <w:rsid w:val="00BA18A8"/>
    <w:rsid w:val="00BA1EE0"/>
    <w:rsid w:val="00BA2AD9"/>
    <w:rsid w:val="00BA2B2C"/>
    <w:rsid w:val="00BA42CF"/>
    <w:rsid w:val="00BA5815"/>
    <w:rsid w:val="00BA5EC0"/>
    <w:rsid w:val="00BA61C4"/>
    <w:rsid w:val="00BA7BAC"/>
    <w:rsid w:val="00BB0A10"/>
    <w:rsid w:val="00BB16FE"/>
    <w:rsid w:val="00BB37CB"/>
    <w:rsid w:val="00BB4576"/>
    <w:rsid w:val="00BB64EC"/>
    <w:rsid w:val="00BB7339"/>
    <w:rsid w:val="00BB775F"/>
    <w:rsid w:val="00BC030C"/>
    <w:rsid w:val="00BC06D0"/>
    <w:rsid w:val="00BC1F4A"/>
    <w:rsid w:val="00BC307C"/>
    <w:rsid w:val="00BC5C6B"/>
    <w:rsid w:val="00BC7178"/>
    <w:rsid w:val="00BD031E"/>
    <w:rsid w:val="00BD40DC"/>
    <w:rsid w:val="00BD54D7"/>
    <w:rsid w:val="00BD724B"/>
    <w:rsid w:val="00BE0983"/>
    <w:rsid w:val="00BE1D60"/>
    <w:rsid w:val="00BE2F52"/>
    <w:rsid w:val="00BE5DD7"/>
    <w:rsid w:val="00BF1E27"/>
    <w:rsid w:val="00BF27A3"/>
    <w:rsid w:val="00BF387B"/>
    <w:rsid w:val="00C00074"/>
    <w:rsid w:val="00C03F8B"/>
    <w:rsid w:val="00C0415A"/>
    <w:rsid w:val="00C04C0A"/>
    <w:rsid w:val="00C057BE"/>
    <w:rsid w:val="00C075D8"/>
    <w:rsid w:val="00C123DA"/>
    <w:rsid w:val="00C1314A"/>
    <w:rsid w:val="00C14FA9"/>
    <w:rsid w:val="00C17567"/>
    <w:rsid w:val="00C17ACB"/>
    <w:rsid w:val="00C23247"/>
    <w:rsid w:val="00C25885"/>
    <w:rsid w:val="00C27810"/>
    <w:rsid w:val="00C27A92"/>
    <w:rsid w:val="00C30D12"/>
    <w:rsid w:val="00C322A6"/>
    <w:rsid w:val="00C33AC9"/>
    <w:rsid w:val="00C33CBE"/>
    <w:rsid w:val="00C33FD8"/>
    <w:rsid w:val="00C36DD2"/>
    <w:rsid w:val="00C41A7E"/>
    <w:rsid w:val="00C429F0"/>
    <w:rsid w:val="00C45305"/>
    <w:rsid w:val="00C5068F"/>
    <w:rsid w:val="00C5691D"/>
    <w:rsid w:val="00C56E42"/>
    <w:rsid w:val="00C57758"/>
    <w:rsid w:val="00C63B1C"/>
    <w:rsid w:val="00C667F1"/>
    <w:rsid w:val="00C67066"/>
    <w:rsid w:val="00C7083B"/>
    <w:rsid w:val="00C70890"/>
    <w:rsid w:val="00C73780"/>
    <w:rsid w:val="00C7475A"/>
    <w:rsid w:val="00C77299"/>
    <w:rsid w:val="00C80312"/>
    <w:rsid w:val="00C81735"/>
    <w:rsid w:val="00C81B22"/>
    <w:rsid w:val="00C838D2"/>
    <w:rsid w:val="00C85072"/>
    <w:rsid w:val="00C861B3"/>
    <w:rsid w:val="00C90D9D"/>
    <w:rsid w:val="00C90EB5"/>
    <w:rsid w:val="00C95712"/>
    <w:rsid w:val="00C96BE7"/>
    <w:rsid w:val="00C9744F"/>
    <w:rsid w:val="00CA046A"/>
    <w:rsid w:val="00CA4FB7"/>
    <w:rsid w:val="00CA6192"/>
    <w:rsid w:val="00CA63F7"/>
    <w:rsid w:val="00CB1528"/>
    <w:rsid w:val="00CB31AA"/>
    <w:rsid w:val="00CB410E"/>
    <w:rsid w:val="00CB4178"/>
    <w:rsid w:val="00CB4E30"/>
    <w:rsid w:val="00CB576C"/>
    <w:rsid w:val="00CB7E10"/>
    <w:rsid w:val="00CC2466"/>
    <w:rsid w:val="00CC4DF7"/>
    <w:rsid w:val="00CD03BB"/>
    <w:rsid w:val="00CD4623"/>
    <w:rsid w:val="00CE19DE"/>
    <w:rsid w:val="00CE31F3"/>
    <w:rsid w:val="00CE786C"/>
    <w:rsid w:val="00CE7AD8"/>
    <w:rsid w:val="00CF02A3"/>
    <w:rsid w:val="00CF16FA"/>
    <w:rsid w:val="00CF1C91"/>
    <w:rsid w:val="00CF3B40"/>
    <w:rsid w:val="00CF4457"/>
    <w:rsid w:val="00CF4AC5"/>
    <w:rsid w:val="00CF5BC0"/>
    <w:rsid w:val="00CF64CD"/>
    <w:rsid w:val="00CF711F"/>
    <w:rsid w:val="00D01875"/>
    <w:rsid w:val="00D0282E"/>
    <w:rsid w:val="00D04421"/>
    <w:rsid w:val="00D046B4"/>
    <w:rsid w:val="00D0744F"/>
    <w:rsid w:val="00D122CC"/>
    <w:rsid w:val="00D128BF"/>
    <w:rsid w:val="00D139E0"/>
    <w:rsid w:val="00D15A6C"/>
    <w:rsid w:val="00D165A9"/>
    <w:rsid w:val="00D1766F"/>
    <w:rsid w:val="00D24AF6"/>
    <w:rsid w:val="00D24E73"/>
    <w:rsid w:val="00D2587E"/>
    <w:rsid w:val="00D27B1B"/>
    <w:rsid w:val="00D32D60"/>
    <w:rsid w:val="00D33552"/>
    <w:rsid w:val="00D350B1"/>
    <w:rsid w:val="00D36571"/>
    <w:rsid w:val="00D37159"/>
    <w:rsid w:val="00D419C4"/>
    <w:rsid w:val="00D42526"/>
    <w:rsid w:val="00D434B9"/>
    <w:rsid w:val="00D458C3"/>
    <w:rsid w:val="00D465F2"/>
    <w:rsid w:val="00D53ACA"/>
    <w:rsid w:val="00D60402"/>
    <w:rsid w:val="00D60960"/>
    <w:rsid w:val="00D60DA4"/>
    <w:rsid w:val="00D618D6"/>
    <w:rsid w:val="00D626A9"/>
    <w:rsid w:val="00D662F9"/>
    <w:rsid w:val="00D7207D"/>
    <w:rsid w:val="00D74ED4"/>
    <w:rsid w:val="00D80C56"/>
    <w:rsid w:val="00D82366"/>
    <w:rsid w:val="00D83F9D"/>
    <w:rsid w:val="00D863D8"/>
    <w:rsid w:val="00D86D83"/>
    <w:rsid w:val="00D87043"/>
    <w:rsid w:val="00D8714A"/>
    <w:rsid w:val="00D87B3E"/>
    <w:rsid w:val="00D910BE"/>
    <w:rsid w:val="00D9342C"/>
    <w:rsid w:val="00D94930"/>
    <w:rsid w:val="00D95AB3"/>
    <w:rsid w:val="00D96CC3"/>
    <w:rsid w:val="00D97B5D"/>
    <w:rsid w:val="00DA25A8"/>
    <w:rsid w:val="00DA2987"/>
    <w:rsid w:val="00DA3C77"/>
    <w:rsid w:val="00DB2202"/>
    <w:rsid w:val="00DB428C"/>
    <w:rsid w:val="00DB47C3"/>
    <w:rsid w:val="00DC6329"/>
    <w:rsid w:val="00DC6D0B"/>
    <w:rsid w:val="00DC6FE6"/>
    <w:rsid w:val="00DC721B"/>
    <w:rsid w:val="00DD3EFA"/>
    <w:rsid w:val="00DD5DE3"/>
    <w:rsid w:val="00DD5EFA"/>
    <w:rsid w:val="00DD7259"/>
    <w:rsid w:val="00DD734B"/>
    <w:rsid w:val="00DE0895"/>
    <w:rsid w:val="00DE3EBA"/>
    <w:rsid w:val="00DE4D38"/>
    <w:rsid w:val="00DE6825"/>
    <w:rsid w:val="00DE6C51"/>
    <w:rsid w:val="00DF303B"/>
    <w:rsid w:val="00DF673B"/>
    <w:rsid w:val="00DF7836"/>
    <w:rsid w:val="00E02AA2"/>
    <w:rsid w:val="00E059C6"/>
    <w:rsid w:val="00E077C0"/>
    <w:rsid w:val="00E101D2"/>
    <w:rsid w:val="00E10C11"/>
    <w:rsid w:val="00E11299"/>
    <w:rsid w:val="00E131B4"/>
    <w:rsid w:val="00E15498"/>
    <w:rsid w:val="00E159AD"/>
    <w:rsid w:val="00E163FC"/>
    <w:rsid w:val="00E21A0E"/>
    <w:rsid w:val="00E24426"/>
    <w:rsid w:val="00E250BB"/>
    <w:rsid w:val="00E3231A"/>
    <w:rsid w:val="00E329BE"/>
    <w:rsid w:val="00E3341F"/>
    <w:rsid w:val="00E341D5"/>
    <w:rsid w:val="00E346B6"/>
    <w:rsid w:val="00E359F2"/>
    <w:rsid w:val="00E4294F"/>
    <w:rsid w:val="00E45480"/>
    <w:rsid w:val="00E46266"/>
    <w:rsid w:val="00E467BB"/>
    <w:rsid w:val="00E4763C"/>
    <w:rsid w:val="00E47BA5"/>
    <w:rsid w:val="00E504D4"/>
    <w:rsid w:val="00E50EFE"/>
    <w:rsid w:val="00E533D9"/>
    <w:rsid w:val="00E553E0"/>
    <w:rsid w:val="00E55815"/>
    <w:rsid w:val="00E56637"/>
    <w:rsid w:val="00E57FB4"/>
    <w:rsid w:val="00E62064"/>
    <w:rsid w:val="00E622AB"/>
    <w:rsid w:val="00E6390A"/>
    <w:rsid w:val="00E66805"/>
    <w:rsid w:val="00E6695C"/>
    <w:rsid w:val="00E719DE"/>
    <w:rsid w:val="00E75B89"/>
    <w:rsid w:val="00E75BAA"/>
    <w:rsid w:val="00E76FF6"/>
    <w:rsid w:val="00E83BCC"/>
    <w:rsid w:val="00E85D73"/>
    <w:rsid w:val="00E870DF"/>
    <w:rsid w:val="00E8735A"/>
    <w:rsid w:val="00E91AFD"/>
    <w:rsid w:val="00E91F99"/>
    <w:rsid w:val="00E92658"/>
    <w:rsid w:val="00E95222"/>
    <w:rsid w:val="00E95F53"/>
    <w:rsid w:val="00E960E4"/>
    <w:rsid w:val="00E974CB"/>
    <w:rsid w:val="00E97EDA"/>
    <w:rsid w:val="00EA0222"/>
    <w:rsid w:val="00EA142E"/>
    <w:rsid w:val="00EA2260"/>
    <w:rsid w:val="00EA369B"/>
    <w:rsid w:val="00EA3B0D"/>
    <w:rsid w:val="00EA76EE"/>
    <w:rsid w:val="00EB02C6"/>
    <w:rsid w:val="00EB1C6E"/>
    <w:rsid w:val="00EB20E3"/>
    <w:rsid w:val="00EB35EB"/>
    <w:rsid w:val="00EB366B"/>
    <w:rsid w:val="00EC0D2B"/>
    <w:rsid w:val="00EC34E4"/>
    <w:rsid w:val="00EC4207"/>
    <w:rsid w:val="00EC7888"/>
    <w:rsid w:val="00ED22C6"/>
    <w:rsid w:val="00ED27F5"/>
    <w:rsid w:val="00ED360A"/>
    <w:rsid w:val="00ED4F29"/>
    <w:rsid w:val="00ED502C"/>
    <w:rsid w:val="00ED5803"/>
    <w:rsid w:val="00ED7563"/>
    <w:rsid w:val="00ED76A3"/>
    <w:rsid w:val="00EE0010"/>
    <w:rsid w:val="00EE0C70"/>
    <w:rsid w:val="00EE122F"/>
    <w:rsid w:val="00EE3349"/>
    <w:rsid w:val="00EE631D"/>
    <w:rsid w:val="00EF38ED"/>
    <w:rsid w:val="00EF44C0"/>
    <w:rsid w:val="00EF4E13"/>
    <w:rsid w:val="00EF57E4"/>
    <w:rsid w:val="00F007B4"/>
    <w:rsid w:val="00F02B0C"/>
    <w:rsid w:val="00F06E6C"/>
    <w:rsid w:val="00F1211F"/>
    <w:rsid w:val="00F13335"/>
    <w:rsid w:val="00F159D7"/>
    <w:rsid w:val="00F15F5C"/>
    <w:rsid w:val="00F231A9"/>
    <w:rsid w:val="00F231B7"/>
    <w:rsid w:val="00F3035B"/>
    <w:rsid w:val="00F40F2C"/>
    <w:rsid w:val="00F44E00"/>
    <w:rsid w:val="00F45D14"/>
    <w:rsid w:val="00F46DF6"/>
    <w:rsid w:val="00F50737"/>
    <w:rsid w:val="00F51787"/>
    <w:rsid w:val="00F51CB6"/>
    <w:rsid w:val="00F5635E"/>
    <w:rsid w:val="00F568AD"/>
    <w:rsid w:val="00F56FE0"/>
    <w:rsid w:val="00F604CF"/>
    <w:rsid w:val="00F616A3"/>
    <w:rsid w:val="00F61836"/>
    <w:rsid w:val="00F623DC"/>
    <w:rsid w:val="00F637A3"/>
    <w:rsid w:val="00F64649"/>
    <w:rsid w:val="00F64798"/>
    <w:rsid w:val="00F65843"/>
    <w:rsid w:val="00F70429"/>
    <w:rsid w:val="00F7268A"/>
    <w:rsid w:val="00F740FA"/>
    <w:rsid w:val="00F75699"/>
    <w:rsid w:val="00F76093"/>
    <w:rsid w:val="00F77A48"/>
    <w:rsid w:val="00F77B9B"/>
    <w:rsid w:val="00F80BFE"/>
    <w:rsid w:val="00F84109"/>
    <w:rsid w:val="00F8528F"/>
    <w:rsid w:val="00F8551B"/>
    <w:rsid w:val="00F856C7"/>
    <w:rsid w:val="00F86987"/>
    <w:rsid w:val="00F8756F"/>
    <w:rsid w:val="00F90A80"/>
    <w:rsid w:val="00F92107"/>
    <w:rsid w:val="00F928B5"/>
    <w:rsid w:val="00F94F48"/>
    <w:rsid w:val="00F96AE2"/>
    <w:rsid w:val="00F96F7E"/>
    <w:rsid w:val="00F97A1D"/>
    <w:rsid w:val="00FA1A60"/>
    <w:rsid w:val="00FA6FB6"/>
    <w:rsid w:val="00FB06A7"/>
    <w:rsid w:val="00FB2EDD"/>
    <w:rsid w:val="00FB3899"/>
    <w:rsid w:val="00FB7FA1"/>
    <w:rsid w:val="00FC1C18"/>
    <w:rsid w:val="00FC2EE3"/>
    <w:rsid w:val="00FC32BE"/>
    <w:rsid w:val="00FD22CE"/>
    <w:rsid w:val="00FD5B18"/>
    <w:rsid w:val="00FD6526"/>
    <w:rsid w:val="00FD75F2"/>
    <w:rsid w:val="00FE0115"/>
    <w:rsid w:val="00FE0308"/>
    <w:rsid w:val="00FE2496"/>
    <w:rsid w:val="00FE3A4E"/>
    <w:rsid w:val="00FE4BE9"/>
    <w:rsid w:val="00FE4EDC"/>
    <w:rsid w:val="00FF24BF"/>
    <w:rsid w:val="00FF3F8E"/>
    <w:rsid w:val="00FF6791"/>
    <w:rsid w:val="00FF7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DABB9"/>
  <w15:chartTrackingRefBased/>
  <w15:docId w15:val="{7C321AE4-6EAB-4BE4-A91F-0AC4B2180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rsid w:val="005E616A"/>
    <w:pPr>
      <w:widowControl w:val="0"/>
    </w:pPr>
  </w:style>
  <w:style w:type="paragraph" w:styleId="1">
    <w:name w:val="heading 1"/>
    <w:next w:val="a1"/>
    <w:link w:val="10"/>
    <w:uiPriority w:val="9"/>
    <w:rsid w:val="00AF3A1B"/>
    <w:pPr>
      <w:spacing w:beforeLines="50" w:before="50" w:line="500" w:lineRule="exact"/>
      <w:outlineLvl w:val="0"/>
    </w:pPr>
    <w:rPr>
      <w:rFonts w:ascii="標楷體" w:eastAsia="標楷體" w:hAnsi="標楷體" w:cs="新細明體"/>
      <w:b/>
      <w:kern w:val="0"/>
      <w:sz w:val="28"/>
      <w:szCs w:val="28"/>
    </w:rPr>
  </w:style>
  <w:style w:type="paragraph" w:styleId="21">
    <w:name w:val="heading 2"/>
    <w:next w:val="a1"/>
    <w:link w:val="22"/>
    <w:uiPriority w:val="9"/>
    <w:unhideWhenUsed/>
    <w:rsid w:val="005B1EEB"/>
    <w:pPr>
      <w:tabs>
        <w:tab w:val="left" w:leader="underscore" w:pos="6379"/>
      </w:tabs>
      <w:spacing w:line="500" w:lineRule="exact"/>
      <w:outlineLvl w:val="1"/>
    </w:pPr>
    <w:rPr>
      <w:rFonts w:ascii="標楷體" w:eastAsia="標楷體" w:hAnsi="標楷體"/>
      <w:b/>
      <w:sz w:val="28"/>
      <w:szCs w:val="28"/>
    </w:rPr>
  </w:style>
  <w:style w:type="paragraph" w:styleId="31">
    <w:name w:val="heading 3"/>
    <w:next w:val="a1"/>
    <w:link w:val="32"/>
    <w:uiPriority w:val="9"/>
    <w:unhideWhenUsed/>
    <w:rsid w:val="00BA2B2C"/>
    <w:pPr>
      <w:spacing w:line="500" w:lineRule="exact"/>
      <w:outlineLvl w:val="2"/>
    </w:pPr>
    <w:rPr>
      <w:rFonts w:ascii="標楷體" w:eastAsia="標楷體" w:hAnsi="標楷體"/>
      <w:sz w:val="28"/>
      <w:szCs w:val="28"/>
    </w:rPr>
  </w:style>
  <w:style w:type="paragraph" w:styleId="41">
    <w:name w:val="heading 4"/>
    <w:next w:val="a1"/>
    <w:link w:val="42"/>
    <w:uiPriority w:val="9"/>
    <w:unhideWhenUsed/>
    <w:rsid w:val="00B139D5"/>
    <w:pPr>
      <w:spacing w:line="500" w:lineRule="exact"/>
      <w:outlineLvl w:val="3"/>
    </w:pPr>
    <w:rPr>
      <w:rFonts w:ascii="標楷體" w:eastAsia="標楷體" w:hAnsi="標楷體"/>
      <w:sz w:val="28"/>
      <w:szCs w:val="28"/>
    </w:rPr>
  </w:style>
  <w:style w:type="paragraph" w:styleId="51">
    <w:name w:val="heading 5"/>
    <w:next w:val="a1"/>
    <w:link w:val="52"/>
    <w:uiPriority w:val="9"/>
    <w:unhideWhenUsed/>
    <w:rsid w:val="00B139D5"/>
    <w:pPr>
      <w:numPr>
        <w:ilvl w:val="6"/>
        <w:numId w:val="1"/>
      </w:numPr>
      <w:spacing w:line="500" w:lineRule="exact"/>
      <w:ind w:left="851" w:hanging="567"/>
      <w:outlineLvl w:val="4"/>
    </w:pPr>
    <w:rPr>
      <w:rFonts w:ascii="標楷體" w:eastAsia="標楷體" w:hAnsi="標楷體"/>
      <w:sz w:val="28"/>
      <w:szCs w:val="28"/>
    </w:rPr>
  </w:style>
  <w:style w:type="paragraph" w:styleId="6">
    <w:name w:val="heading 6"/>
    <w:basedOn w:val="a1"/>
    <w:next w:val="a1"/>
    <w:link w:val="60"/>
    <w:uiPriority w:val="9"/>
    <w:semiHidden/>
    <w:unhideWhenUsed/>
    <w:rsid w:val="00DC6FE6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0">
    <w:name w:val="heading 8"/>
    <w:basedOn w:val="a1"/>
    <w:next w:val="a1"/>
    <w:link w:val="81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DC6FE6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aliases w:val="卑南壹"/>
    <w:basedOn w:val="a1"/>
    <w:link w:val="a6"/>
    <w:uiPriority w:val="34"/>
    <w:qFormat/>
    <w:rsid w:val="004F0801"/>
    <w:pPr>
      <w:widowControl/>
      <w:ind w:leftChars="200" w:left="480"/>
    </w:pPr>
    <w:rPr>
      <w:rFonts w:ascii="新細明體" w:eastAsia="新細明體" w:hAnsi="新細明體" w:cs="新細明體"/>
      <w:kern w:val="0"/>
      <w:szCs w:val="24"/>
    </w:rPr>
  </w:style>
  <w:style w:type="paragraph" w:styleId="Web">
    <w:name w:val="Normal (Web)"/>
    <w:basedOn w:val="a1"/>
    <w:uiPriority w:val="99"/>
    <w:unhideWhenUsed/>
    <w:rsid w:val="00BC5C6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2"/>
    <w:link w:val="1"/>
    <w:uiPriority w:val="9"/>
    <w:rsid w:val="00AF3A1B"/>
    <w:rPr>
      <w:rFonts w:ascii="標楷體" w:eastAsia="標楷體" w:hAnsi="標楷體" w:cs="新細明體"/>
      <w:b/>
      <w:kern w:val="0"/>
      <w:sz w:val="28"/>
      <w:szCs w:val="28"/>
    </w:rPr>
  </w:style>
  <w:style w:type="character" w:customStyle="1" w:styleId="22">
    <w:name w:val="標題 2 字元"/>
    <w:basedOn w:val="a2"/>
    <w:link w:val="21"/>
    <w:uiPriority w:val="9"/>
    <w:rsid w:val="005B1EEB"/>
    <w:rPr>
      <w:rFonts w:ascii="標楷體" w:eastAsia="標楷體" w:hAnsi="標楷體"/>
      <w:b/>
      <w:sz w:val="28"/>
      <w:szCs w:val="28"/>
    </w:rPr>
  </w:style>
  <w:style w:type="table" w:styleId="a7">
    <w:name w:val="Table Grid"/>
    <w:basedOn w:val="a3"/>
    <w:uiPriority w:val="59"/>
    <w:rsid w:val="003F5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1"/>
    <w:link w:val="a9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2"/>
    <w:link w:val="a8"/>
    <w:uiPriority w:val="99"/>
    <w:rsid w:val="007603D5"/>
    <w:rPr>
      <w:sz w:val="20"/>
      <w:szCs w:val="20"/>
    </w:rPr>
  </w:style>
  <w:style w:type="paragraph" w:styleId="aa">
    <w:name w:val="footer"/>
    <w:basedOn w:val="a1"/>
    <w:link w:val="ab"/>
    <w:uiPriority w:val="99"/>
    <w:unhideWhenUsed/>
    <w:rsid w:val="007603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2"/>
    <w:link w:val="aa"/>
    <w:uiPriority w:val="99"/>
    <w:rsid w:val="007603D5"/>
    <w:rPr>
      <w:sz w:val="20"/>
      <w:szCs w:val="20"/>
    </w:rPr>
  </w:style>
  <w:style w:type="character" w:styleId="ac">
    <w:name w:val="annotation reference"/>
    <w:basedOn w:val="a2"/>
    <w:uiPriority w:val="99"/>
    <w:semiHidden/>
    <w:unhideWhenUsed/>
    <w:rsid w:val="00F604CF"/>
    <w:rPr>
      <w:sz w:val="18"/>
      <w:szCs w:val="18"/>
    </w:rPr>
  </w:style>
  <w:style w:type="paragraph" w:styleId="ad">
    <w:name w:val="annotation text"/>
    <w:basedOn w:val="a1"/>
    <w:link w:val="ae"/>
    <w:uiPriority w:val="99"/>
    <w:unhideWhenUsed/>
    <w:rsid w:val="00F604CF"/>
  </w:style>
  <w:style w:type="character" w:customStyle="1" w:styleId="ae">
    <w:name w:val="註解文字 字元"/>
    <w:basedOn w:val="a2"/>
    <w:link w:val="ad"/>
    <w:uiPriority w:val="99"/>
    <w:rsid w:val="00F604CF"/>
  </w:style>
  <w:style w:type="paragraph" w:styleId="af">
    <w:name w:val="annotation subject"/>
    <w:basedOn w:val="ad"/>
    <w:next w:val="ad"/>
    <w:link w:val="af0"/>
    <w:uiPriority w:val="99"/>
    <w:semiHidden/>
    <w:unhideWhenUsed/>
    <w:rsid w:val="00F604CF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F604CF"/>
    <w:rPr>
      <w:b/>
      <w:bCs/>
    </w:rPr>
  </w:style>
  <w:style w:type="paragraph" w:styleId="af1">
    <w:name w:val="Balloon Text"/>
    <w:basedOn w:val="a1"/>
    <w:link w:val="af2"/>
    <w:uiPriority w:val="99"/>
    <w:semiHidden/>
    <w:unhideWhenUsed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2"/>
    <w:link w:val="af1"/>
    <w:uiPriority w:val="99"/>
    <w:semiHidden/>
    <w:rsid w:val="00F604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清單段落 字元"/>
    <w:aliases w:val="卑南壹 字元"/>
    <w:link w:val="a5"/>
    <w:uiPriority w:val="34"/>
    <w:rsid w:val="00C73780"/>
    <w:rPr>
      <w:rFonts w:ascii="新細明體" w:eastAsia="新細明體" w:hAnsi="新細明體" w:cs="新細明體"/>
      <w:kern w:val="0"/>
      <w:szCs w:val="24"/>
    </w:rPr>
  </w:style>
  <w:style w:type="paragraph" w:customStyle="1" w:styleId="af3">
    <w:name w:val="壹"/>
    <w:basedOn w:val="a1"/>
    <w:rsid w:val="00C73780"/>
    <w:pPr>
      <w:widowControl/>
      <w:spacing w:beforeLines="50" w:before="180" w:afterLines="50" w:after="180" w:line="560" w:lineRule="exact"/>
      <w:jc w:val="both"/>
      <w:outlineLvl w:val="0"/>
    </w:pPr>
    <w:rPr>
      <w:rFonts w:ascii="標楷體" w:eastAsia="標楷體" w:hAnsi="標楷體" w:cs="Arial"/>
      <w:b/>
      <w:color w:val="000000" w:themeColor="text1"/>
      <w:sz w:val="36"/>
      <w:szCs w:val="36"/>
    </w:rPr>
  </w:style>
  <w:style w:type="paragraph" w:styleId="af4">
    <w:name w:val="Date"/>
    <w:basedOn w:val="a1"/>
    <w:next w:val="a1"/>
    <w:link w:val="af5"/>
    <w:uiPriority w:val="99"/>
    <w:semiHidden/>
    <w:unhideWhenUsed/>
    <w:rsid w:val="00C73780"/>
    <w:pPr>
      <w:jc w:val="right"/>
    </w:pPr>
  </w:style>
  <w:style w:type="character" w:customStyle="1" w:styleId="af5">
    <w:name w:val="日期 字元"/>
    <w:basedOn w:val="a2"/>
    <w:link w:val="af4"/>
    <w:uiPriority w:val="99"/>
    <w:semiHidden/>
    <w:rsid w:val="00C73780"/>
  </w:style>
  <w:style w:type="character" w:customStyle="1" w:styleId="32">
    <w:name w:val="標題 3 字元"/>
    <w:basedOn w:val="a2"/>
    <w:link w:val="31"/>
    <w:uiPriority w:val="9"/>
    <w:rsid w:val="00BA2B2C"/>
    <w:rPr>
      <w:rFonts w:ascii="標楷體" w:eastAsia="標楷體" w:hAnsi="標楷體"/>
      <w:sz w:val="28"/>
      <w:szCs w:val="28"/>
    </w:rPr>
  </w:style>
  <w:style w:type="character" w:customStyle="1" w:styleId="42">
    <w:name w:val="標題 4 字元"/>
    <w:basedOn w:val="a2"/>
    <w:link w:val="41"/>
    <w:uiPriority w:val="9"/>
    <w:rsid w:val="00B139D5"/>
    <w:rPr>
      <w:rFonts w:ascii="標楷體" w:eastAsia="標楷體" w:hAnsi="標楷體"/>
      <w:sz w:val="28"/>
      <w:szCs w:val="28"/>
    </w:rPr>
  </w:style>
  <w:style w:type="character" w:customStyle="1" w:styleId="52">
    <w:name w:val="標題 5 字元"/>
    <w:basedOn w:val="a2"/>
    <w:link w:val="51"/>
    <w:uiPriority w:val="9"/>
    <w:rsid w:val="00B139D5"/>
    <w:rPr>
      <w:rFonts w:ascii="標楷體" w:eastAsia="標楷體" w:hAnsi="標楷體"/>
      <w:sz w:val="28"/>
      <w:szCs w:val="28"/>
    </w:rPr>
  </w:style>
  <w:style w:type="paragraph" w:customStyle="1" w:styleId="T1">
    <w:name w:val="T1"/>
    <w:link w:val="T10"/>
    <w:qFormat/>
    <w:rsid w:val="00E553E0"/>
    <w:pPr>
      <w:numPr>
        <w:numId w:val="13"/>
      </w:numPr>
      <w:outlineLvl w:val="0"/>
    </w:pPr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2">
    <w:name w:val="T2"/>
    <w:basedOn w:val="af6"/>
    <w:link w:val="T20"/>
    <w:qFormat/>
    <w:rsid w:val="00E91F99"/>
    <w:pPr>
      <w:numPr>
        <w:ilvl w:val="1"/>
        <w:numId w:val="13"/>
      </w:numPr>
      <w:ind w:left="561" w:hangingChars="200" w:hanging="561"/>
      <w:jc w:val="both"/>
      <w:outlineLvl w:val="1"/>
    </w:pPr>
    <w:rPr>
      <w:b/>
      <w:bCs/>
    </w:rPr>
  </w:style>
  <w:style w:type="character" w:customStyle="1" w:styleId="11">
    <w:name w:val="標頭1內文 字元"/>
    <w:basedOn w:val="a2"/>
    <w:link w:val="12"/>
    <w:rsid w:val="00D458C3"/>
    <w:rPr>
      <w:rFonts w:ascii="Times New Roman" w:eastAsia="標楷體" w:hAnsi="Times New Roman" w:cs="Times New Roman"/>
      <w:sz w:val="32"/>
      <w:szCs w:val="32"/>
    </w:rPr>
  </w:style>
  <w:style w:type="character" w:customStyle="1" w:styleId="T10">
    <w:name w:val="T1 字元"/>
    <w:basedOn w:val="11"/>
    <w:link w:val="T1"/>
    <w:rsid w:val="00E553E0"/>
    <w:rPr>
      <w:rFonts w:ascii="Times New Roman" w:eastAsia="標楷體" w:hAnsi="Times New Roman" w:cs="Times New Roman"/>
      <w:b/>
      <w:bCs/>
      <w:sz w:val="28"/>
      <w:szCs w:val="28"/>
    </w:rPr>
  </w:style>
  <w:style w:type="paragraph" w:customStyle="1" w:styleId="T3">
    <w:name w:val="T3"/>
    <w:link w:val="T30"/>
    <w:qFormat/>
    <w:rsid w:val="00E553E0"/>
    <w:pPr>
      <w:numPr>
        <w:ilvl w:val="2"/>
        <w:numId w:val="13"/>
      </w:numPr>
      <w:spacing w:line="500" w:lineRule="exact"/>
      <w:outlineLvl w:val="2"/>
    </w:pPr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character" w:customStyle="1" w:styleId="af7">
    <w:name w:val="標號 字元"/>
    <w:basedOn w:val="a2"/>
    <w:link w:val="af6"/>
    <w:uiPriority w:val="35"/>
    <w:rsid w:val="00D458C3"/>
    <w:rPr>
      <w:rFonts w:ascii="Times New Roman" w:eastAsia="標楷體" w:hAnsi="Times New Roman" w:cs="Times New Roman"/>
      <w:sz w:val="28"/>
      <w:szCs w:val="20"/>
    </w:rPr>
  </w:style>
  <w:style w:type="character" w:customStyle="1" w:styleId="T20">
    <w:name w:val="T2 字元"/>
    <w:basedOn w:val="af7"/>
    <w:link w:val="T2"/>
    <w:rsid w:val="00E91F99"/>
    <w:rPr>
      <w:rFonts w:ascii="Times New Roman" w:eastAsia="標楷體" w:hAnsi="Times New Roman" w:cs="Times New Roman"/>
      <w:b/>
      <w:bCs/>
      <w:sz w:val="28"/>
      <w:szCs w:val="20"/>
    </w:rPr>
  </w:style>
  <w:style w:type="paragraph" w:customStyle="1" w:styleId="T4">
    <w:name w:val="T4"/>
    <w:link w:val="T40"/>
    <w:qFormat/>
    <w:rsid w:val="00E553E0"/>
    <w:pPr>
      <w:numPr>
        <w:ilvl w:val="3"/>
        <w:numId w:val="14"/>
      </w:numPr>
      <w:spacing w:line="500" w:lineRule="exact"/>
      <w:outlineLvl w:val="3"/>
    </w:pPr>
    <w:rPr>
      <w:rFonts w:ascii="Times New Roman" w:eastAsia="標楷體" w:hAnsi="Times New Roman" w:cs="Times New Roman"/>
      <w:kern w:val="0"/>
      <w:sz w:val="28"/>
      <w:szCs w:val="28"/>
    </w:rPr>
  </w:style>
  <w:style w:type="character" w:customStyle="1" w:styleId="T30">
    <w:name w:val="T3 字元"/>
    <w:basedOn w:val="a6"/>
    <w:link w:val="T3"/>
    <w:rsid w:val="00E553E0"/>
    <w:rPr>
      <w:rFonts w:ascii="Times New Roman" w:eastAsia="標楷體" w:hAnsi="Times New Roman" w:cs="Times New Roman"/>
      <w:color w:val="000000" w:themeColor="text1"/>
      <w:kern w:val="0"/>
      <w:sz w:val="28"/>
      <w:szCs w:val="24"/>
    </w:rPr>
  </w:style>
  <w:style w:type="paragraph" w:styleId="af8">
    <w:name w:val="Plain Text"/>
    <w:basedOn w:val="a1"/>
    <w:link w:val="af9"/>
    <w:rsid w:val="004037CF"/>
    <w:rPr>
      <w:rFonts w:ascii="細明體" w:eastAsia="細明體" w:hAnsi="Courier New" w:cs="Times New Roman"/>
      <w:szCs w:val="20"/>
    </w:rPr>
  </w:style>
  <w:style w:type="paragraph" w:customStyle="1" w:styleId="T5">
    <w:name w:val="T5"/>
    <w:link w:val="T50"/>
    <w:qFormat/>
    <w:rsid w:val="00306204"/>
    <w:pPr>
      <w:numPr>
        <w:ilvl w:val="4"/>
        <w:numId w:val="13"/>
      </w:numPr>
      <w:spacing w:line="500" w:lineRule="exact"/>
      <w:ind w:left="1537" w:hanging="403"/>
    </w:pPr>
    <w:rPr>
      <w:rFonts w:ascii="Times New Roman" w:eastAsia="標楷體" w:hAnsi="Times New Roman" w:cs="Times New Roman"/>
      <w:sz w:val="28"/>
      <w:szCs w:val="28"/>
    </w:rPr>
  </w:style>
  <w:style w:type="character" w:customStyle="1" w:styleId="af9">
    <w:name w:val="純文字 字元"/>
    <w:basedOn w:val="a2"/>
    <w:link w:val="af8"/>
    <w:rsid w:val="004037CF"/>
    <w:rPr>
      <w:rFonts w:ascii="細明體" w:eastAsia="細明體" w:hAnsi="Courier New" w:cs="Times New Roman"/>
      <w:szCs w:val="20"/>
    </w:rPr>
  </w:style>
  <w:style w:type="paragraph" w:styleId="af6">
    <w:name w:val="caption"/>
    <w:basedOn w:val="a1"/>
    <w:next w:val="a1"/>
    <w:link w:val="af7"/>
    <w:uiPriority w:val="35"/>
    <w:unhideWhenUsed/>
    <w:rsid w:val="007A64A6"/>
    <w:pPr>
      <w:spacing w:line="500" w:lineRule="exact"/>
    </w:pPr>
    <w:rPr>
      <w:rFonts w:ascii="Times New Roman" w:eastAsia="標楷體" w:hAnsi="Times New Roman" w:cs="Times New Roman"/>
      <w:sz w:val="28"/>
      <w:szCs w:val="20"/>
    </w:rPr>
  </w:style>
  <w:style w:type="paragraph" w:customStyle="1" w:styleId="12">
    <w:name w:val="標頭1內文"/>
    <w:link w:val="11"/>
    <w:rsid w:val="007A64A6"/>
    <w:pPr>
      <w:spacing w:line="500" w:lineRule="exact"/>
      <w:ind w:firstLineChars="200" w:firstLine="640"/>
      <w:jc w:val="both"/>
    </w:pPr>
    <w:rPr>
      <w:rFonts w:ascii="Times New Roman" w:eastAsia="標楷體" w:hAnsi="Times New Roman" w:cs="Times New Roman"/>
      <w:sz w:val="32"/>
      <w:szCs w:val="32"/>
    </w:rPr>
  </w:style>
  <w:style w:type="paragraph" w:customStyle="1" w:styleId="8">
    <w:name w:val="標頭8"/>
    <w:basedOn w:val="a1"/>
    <w:rsid w:val="007A64A6"/>
    <w:pPr>
      <w:widowControl/>
      <w:numPr>
        <w:ilvl w:val="7"/>
        <w:numId w:val="2"/>
      </w:numPr>
      <w:spacing w:line="500" w:lineRule="exact"/>
      <w:outlineLvl w:val="6"/>
    </w:pPr>
    <w:rPr>
      <w:rFonts w:ascii="Times New Roman" w:eastAsia="標楷體" w:hAnsi="Times New Roman" w:cs="Times New Roman"/>
      <w:sz w:val="32"/>
      <w:szCs w:val="28"/>
    </w:rPr>
  </w:style>
  <w:style w:type="paragraph" w:styleId="HTML">
    <w:name w:val="HTML Address"/>
    <w:basedOn w:val="a1"/>
    <w:link w:val="HTML0"/>
    <w:uiPriority w:val="99"/>
    <w:semiHidden/>
    <w:unhideWhenUsed/>
    <w:rsid w:val="00DC6FE6"/>
    <w:rPr>
      <w:i/>
      <w:iCs/>
    </w:rPr>
  </w:style>
  <w:style w:type="character" w:customStyle="1" w:styleId="HTML0">
    <w:name w:val="HTML 位址 字元"/>
    <w:basedOn w:val="a2"/>
    <w:link w:val="HTML"/>
    <w:uiPriority w:val="99"/>
    <w:semiHidden/>
    <w:rsid w:val="00DC6FE6"/>
    <w:rPr>
      <w:i/>
      <w:iCs/>
    </w:rPr>
  </w:style>
  <w:style w:type="paragraph" w:styleId="HTML1">
    <w:name w:val="HTML Preformatted"/>
    <w:basedOn w:val="a1"/>
    <w:link w:val="HTML2"/>
    <w:uiPriority w:val="99"/>
    <w:semiHidden/>
    <w:unhideWhenUsed/>
    <w:rsid w:val="00DC6FE6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2"/>
    <w:link w:val="HTML1"/>
    <w:uiPriority w:val="99"/>
    <w:semiHidden/>
    <w:rsid w:val="00DC6FE6"/>
    <w:rPr>
      <w:rFonts w:ascii="Courier New" w:hAnsi="Courier New" w:cs="Courier New"/>
      <w:sz w:val="20"/>
      <w:szCs w:val="20"/>
    </w:rPr>
  </w:style>
  <w:style w:type="paragraph" w:styleId="afa">
    <w:name w:val="Normal Indent"/>
    <w:basedOn w:val="a1"/>
    <w:uiPriority w:val="99"/>
    <w:semiHidden/>
    <w:unhideWhenUsed/>
    <w:rsid w:val="00DC6FE6"/>
    <w:pPr>
      <w:ind w:leftChars="200" w:left="480"/>
    </w:pPr>
  </w:style>
  <w:style w:type="paragraph" w:styleId="afb">
    <w:name w:val="Quote"/>
    <w:basedOn w:val="a1"/>
    <w:next w:val="a1"/>
    <w:link w:val="afc"/>
    <w:uiPriority w:val="29"/>
    <w:rsid w:val="00DC6FE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c">
    <w:name w:val="引文 字元"/>
    <w:basedOn w:val="a2"/>
    <w:link w:val="afb"/>
    <w:uiPriority w:val="29"/>
    <w:rsid w:val="00DC6FE6"/>
    <w:rPr>
      <w:i/>
      <w:iCs/>
      <w:color w:val="404040" w:themeColor="text1" w:themeTint="BF"/>
    </w:rPr>
  </w:style>
  <w:style w:type="paragraph" w:styleId="afd">
    <w:name w:val="Document Map"/>
    <w:basedOn w:val="a1"/>
    <w:link w:val="afe"/>
    <w:uiPriority w:val="99"/>
    <w:semiHidden/>
    <w:unhideWhenUsed/>
    <w:rsid w:val="00DC6FE6"/>
    <w:rPr>
      <w:rFonts w:ascii="Microsoft JhengHei UI" w:eastAsia="Microsoft JhengHei UI"/>
      <w:sz w:val="18"/>
      <w:szCs w:val="18"/>
    </w:rPr>
  </w:style>
  <w:style w:type="character" w:customStyle="1" w:styleId="afe">
    <w:name w:val="文件引導模式 字元"/>
    <w:basedOn w:val="a2"/>
    <w:link w:val="afd"/>
    <w:uiPriority w:val="99"/>
    <w:semiHidden/>
    <w:rsid w:val="00DC6FE6"/>
    <w:rPr>
      <w:rFonts w:ascii="Microsoft JhengHei UI" w:eastAsia="Microsoft JhengHei UI"/>
      <w:sz w:val="18"/>
      <w:szCs w:val="18"/>
    </w:rPr>
  </w:style>
  <w:style w:type="paragraph" w:styleId="aff">
    <w:name w:val="macro"/>
    <w:link w:val="aff0"/>
    <w:uiPriority w:val="99"/>
    <w:semiHidden/>
    <w:unhideWhenUsed/>
    <w:rsid w:val="00DC6FE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f0">
    <w:name w:val="巨集文字 字元"/>
    <w:basedOn w:val="a2"/>
    <w:link w:val="aff"/>
    <w:uiPriority w:val="99"/>
    <w:semiHidden/>
    <w:rsid w:val="00DC6FE6"/>
    <w:rPr>
      <w:rFonts w:ascii="Courier New" w:eastAsia="新細明體" w:hAnsi="Courier New" w:cs="Courier New"/>
      <w:szCs w:val="24"/>
    </w:rPr>
  </w:style>
  <w:style w:type="paragraph" w:styleId="aff1">
    <w:name w:val="Body Text"/>
    <w:basedOn w:val="a1"/>
    <w:link w:val="aff2"/>
    <w:uiPriority w:val="99"/>
    <w:semiHidden/>
    <w:unhideWhenUsed/>
    <w:rsid w:val="00DC6FE6"/>
    <w:pPr>
      <w:spacing w:after="120"/>
    </w:pPr>
  </w:style>
  <w:style w:type="character" w:customStyle="1" w:styleId="aff2">
    <w:name w:val="本文 字元"/>
    <w:basedOn w:val="a2"/>
    <w:link w:val="aff1"/>
    <w:uiPriority w:val="99"/>
    <w:semiHidden/>
    <w:rsid w:val="00DC6FE6"/>
  </w:style>
  <w:style w:type="paragraph" w:styleId="23">
    <w:name w:val="Body Text 2"/>
    <w:basedOn w:val="a1"/>
    <w:link w:val="24"/>
    <w:uiPriority w:val="99"/>
    <w:semiHidden/>
    <w:unhideWhenUsed/>
    <w:rsid w:val="00DC6FE6"/>
    <w:pPr>
      <w:spacing w:after="120" w:line="480" w:lineRule="auto"/>
    </w:pPr>
  </w:style>
  <w:style w:type="character" w:customStyle="1" w:styleId="24">
    <w:name w:val="本文 2 字元"/>
    <w:basedOn w:val="a2"/>
    <w:link w:val="23"/>
    <w:uiPriority w:val="99"/>
    <w:semiHidden/>
    <w:rsid w:val="00DC6FE6"/>
  </w:style>
  <w:style w:type="paragraph" w:styleId="33">
    <w:name w:val="Body Text 3"/>
    <w:basedOn w:val="a1"/>
    <w:link w:val="34"/>
    <w:uiPriority w:val="99"/>
    <w:semiHidden/>
    <w:unhideWhenUsed/>
    <w:rsid w:val="00DC6FE6"/>
    <w:pPr>
      <w:spacing w:after="120"/>
    </w:pPr>
    <w:rPr>
      <w:sz w:val="16"/>
      <w:szCs w:val="16"/>
    </w:rPr>
  </w:style>
  <w:style w:type="character" w:customStyle="1" w:styleId="34">
    <w:name w:val="本文 3 字元"/>
    <w:basedOn w:val="a2"/>
    <w:link w:val="33"/>
    <w:uiPriority w:val="99"/>
    <w:semiHidden/>
    <w:rsid w:val="00DC6FE6"/>
    <w:rPr>
      <w:sz w:val="16"/>
      <w:szCs w:val="16"/>
    </w:rPr>
  </w:style>
  <w:style w:type="paragraph" w:styleId="aff3">
    <w:name w:val="Body Text First Indent"/>
    <w:basedOn w:val="aff1"/>
    <w:link w:val="aff4"/>
    <w:uiPriority w:val="99"/>
    <w:semiHidden/>
    <w:unhideWhenUsed/>
    <w:rsid w:val="00DC6FE6"/>
    <w:pPr>
      <w:ind w:firstLineChars="100" w:firstLine="210"/>
    </w:pPr>
  </w:style>
  <w:style w:type="character" w:customStyle="1" w:styleId="aff4">
    <w:name w:val="本文第一層縮排 字元"/>
    <w:basedOn w:val="aff2"/>
    <w:link w:val="aff3"/>
    <w:uiPriority w:val="99"/>
    <w:semiHidden/>
    <w:rsid w:val="00DC6FE6"/>
  </w:style>
  <w:style w:type="paragraph" w:styleId="aff5">
    <w:name w:val="Body Text Indent"/>
    <w:basedOn w:val="a1"/>
    <w:link w:val="aff6"/>
    <w:uiPriority w:val="99"/>
    <w:semiHidden/>
    <w:unhideWhenUsed/>
    <w:rsid w:val="00DC6FE6"/>
    <w:pPr>
      <w:spacing w:after="120"/>
      <w:ind w:leftChars="200" w:left="480"/>
    </w:pPr>
  </w:style>
  <w:style w:type="character" w:customStyle="1" w:styleId="aff6">
    <w:name w:val="本文縮排 字元"/>
    <w:basedOn w:val="a2"/>
    <w:link w:val="aff5"/>
    <w:uiPriority w:val="99"/>
    <w:semiHidden/>
    <w:rsid w:val="00DC6FE6"/>
  </w:style>
  <w:style w:type="paragraph" w:styleId="25">
    <w:name w:val="Body Text First Indent 2"/>
    <w:basedOn w:val="aff5"/>
    <w:link w:val="26"/>
    <w:uiPriority w:val="99"/>
    <w:semiHidden/>
    <w:unhideWhenUsed/>
    <w:rsid w:val="00DC6FE6"/>
    <w:pPr>
      <w:ind w:firstLineChars="100" w:firstLine="210"/>
    </w:pPr>
  </w:style>
  <w:style w:type="character" w:customStyle="1" w:styleId="26">
    <w:name w:val="本文第一層縮排 2 字元"/>
    <w:basedOn w:val="aff6"/>
    <w:link w:val="25"/>
    <w:uiPriority w:val="99"/>
    <w:semiHidden/>
    <w:rsid w:val="00DC6FE6"/>
  </w:style>
  <w:style w:type="paragraph" w:styleId="27">
    <w:name w:val="Body Text Indent 2"/>
    <w:basedOn w:val="a1"/>
    <w:link w:val="28"/>
    <w:uiPriority w:val="99"/>
    <w:semiHidden/>
    <w:unhideWhenUsed/>
    <w:rsid w:val="00DC6FE6"/>
    <w:pPr>
      <w:spacing w:after="120" w:line="480" w:lineRule="auto"/>
      <w:ind w:leftChars="200" w:left="480"/>
    </w:pPr>
  </w:style>
  <w:style w:type="character" w:customStyle="1" w:styleId="28">
    <w:name w:val="本文縮排 2 字元"/>
    <w:basedOn w:val="a2"/>
    <w:link w:val="27"/>
    <w:uiPriority w:val="99"/>
    <w:semiHidden/>
    <w:rsid w:val="00DC6FE6"/>
  </w:style>
  <w:style w:type="paragraph" w:styleId="35">
    <w:name w:val="Body Text Indent 3"/>
    <w:basedOn w:val="a1"/>
    <w:link w:val="36"/>
    <w:uiPriority w:val="99"/>
    <w:semiHidden/>
    <w:unhideWhenUsed/>
    <w:rsid w:val="00DC6FE6"/>
    <w:pPr>
      <w:spacing w:after="120"/>
      <w:ind w:leftChars="200" w:left="480"/>
    </w:pPr>
    <w:rPr>
      <w:sz w:val="16"/>
      <w:szCs w:val="16"/>
    </w:rPr>
  </w:style>
  <w:style w:type="character" w:customStyle="1" w:styleId="36">
    <w:name w:val="本文縮排 3 字元"/>
    <w:basedOn w:val="a2"/>
    <w:link w:val="35"/>
    <w:uiPriority w:val="99"/>
    <w:semiHidden/>
    <w:rsid w:val="00DC6FE6"/>
    <w:rPr>
      <w:sz w:val="16"/>
      <w:szCs w:val="16"/>
    </w:rPr>
  </w:style>
  <w:style w:type="paragraph" w:styleId="13">
    <w:name w:val="toc 1"/>
    <w:basedOn w:val="a1"/>
    <w:next w:val="a1"/>
    <w:autoRedefine/>
    <w:uiPriority w:val="39"/>
    <w:unhideWhenUsed/>
    <w:rsid w:val="004D1856"/>
    <w:pPr>
      <w:adjustRightInd w:val="0"/>
      <w:snapToGrid w:val="0"/>
    </w:pPr>
    <w:rPr>
      <w:rFonts w:eastAsia="微軟正黑體"/>
      <w:b/>
      <w:sz w:val="28"/>
    </w:rPr>
  </w:style>
  <w:style w:type="paragraph" w:styleId="29">
    <w:name w:val="toc 2"/>
    <w:basedOn w:val="a1"/>
    <w:next w:val="a1"/>
    <w:autoRedefine/>
    <w:uiPriority w:val="39"/>
    <w:unhideWhenUsed/>
    <w:rsid w:val="004D1856"/>
    <w:pPr>
      <w:adjustRightInd w:val="0"/>
      <w:snapToGrid w:val="0"/>
      <w:ind w:leftChars="200" w:left="200"/>
    </w:pPr>
    <w:rPr>
      <w:rFonts w:eastAsia="微軟正黑體"/>
      <w:sz w:val="28"/>
    </w:rPr>
  </w:style>
  <w:style w:type="paragraph" w:styleId="37">
    <w:name w:val="toc 3"/>
    <w:basedOn w:val="a1"/>
    <w:next w:val="a1"/>
    <w:autoRedefine/>
    <w:uiPriority w:val="39"/>
    <w:unhideWhenUsed/>
    <w:rsid w:val="00667D2F"/>
    <w:pPr>
      <w:adjustRightInd w:val="0"/>
      <w:snapToGrid w:val="0"/>
      <w:ind w:leftChars="600" w:left="600"/>
    </w:pPr>
    <w:rPr>
      <w:rFonts w:eastAsia="微軟正黑體"/>
    </w:rPr>
  </w:style>
  <w:style w:type="paragraph" w:styleId="43">
    <w:name w:val="toc 4"/>
    <w:basedOn w:val="a1"/>
    <w:next w:val="a1"/>
    <w:autoRedefine/>
    <w:uiPriority w:val="39"/>
    <w:semiHidden/>
    <w:unhideWhenUsed/>
    <w:rsid w:val="00DC6FE6"/>
    <w:pPr>
      <w:ind w:leftChars="600" w:left="1440"/>
    </w:pPr>
  </w:style>
  <w:style w:type="paragraph" w:styleId="53">
    <w:name w:val="toc 5"/>
    <w:basedOn w:val="a1"/>
    <w:next w:val="a1"/>
    <w:autoRedefine/>
    <w:uiPriority w:val="39"/>
    <w:semiHidden/>
    <w:unhideWhenUsed/>
    <w:rsid w:val="00DC6FE6"/>
    <w:pPr>
      <w:ind w:leftChars="800" w:left="1920"/>
    </w:pPr>
  </w:style>
  <w:style w:type="paragraph" w:styleId="61">
    <w:name w:val="toc 6"/>
    <w:basedOn w:val="a1"/>
    <w:next w:val="a1"/>
    <w:autoRedefine/>
    <w:uiPriority w:val="39"/>
    <w:semiHidden/>
    <w:unhideWhenUsed/>
    <w:rsid w:val="00DC6FE6"/>
    <w:pPr>
      <w:ind w:leftChars="1000" w:left="2400"/>
    </w:pPr>
  </w:style>
  <w:style w:type="paragraph" w:styleId="71">
    <w:name w:val="toc 7"/>
    <w:basedOn w:val="a1"/>
    <w:next w:val="a1"/>
    <w:autoRedefine/>
    <w:uiPriority w:val="39"/>
    <w:semiHidden/>
    <w:unhideWhenUsed/>
    <w:rsid w:val="00DC6FE6"/>
    <w:pPr>
      <w:ind w:leftChars="1200" w:left="2880"/>
    </w:pPr>
  </w:style>
  <w:style w:type="paragraph" w:styleId="82">
    <w:name w:val="toc 8"/>
    <w:basedOn w:val="a1"/>
    <w:next w:val="a1"/>
    <w:autoRedefine/>
    <w:uiPriority w:val="39"/>
    <w:semiHidden/>
    <w:unhideWhenUsed/>
    <w:rsid w:val="00DC6FE6"/>
    <w:pPr>
      <w:ind w:leftChars="1400" w:left="3360"/>
    </w:pPr>
  </w:style>
  <w:style w:type="paragraph" w:styleId="91">
    <w:name w:val="toc 9"/>
    <w:basedOn w:val="a1"/>
    <w:next w:val="a1"/>
    <w:autoRedefine/>
    <w:uiPriority w:val="39"/>
    <w:semiHidden/>
    <w:unhideWhenUsed/>
    <w:rsid w:val="00DC6FE6"/>
    <w:pPr>
      <w:ind w:leftChars="1600" w:left="3840"/>
    </w:pPr>
  </w:style>
  <w:style w:type="paragraph" w:styleId="aff7">
    <w:name w:val="TOC Heading"/>
    <w:basedOn w:val="1"/>
    <w:next w:val="a1"/>
    <w:uiPriority w:val="39"/>
    <w:unhideWhenUsed/>
    <w:qFormat/>
    <w:rsid w:val="00DC6FE6"/>
    <w:pPr>
      <w:keepNext/>
      <w:widowControl w:val="0"/>
      <w:spacing w:beforeLines="0" w:before="180" w:after="180" w:line="720" w:lineRule="auto"/>
      <w:outlineLvl w:val="9"/>
    </w:pPr>
    <w:rPr>
      <w:rFonts w:asciiTheme="majorHAnsi" w:eastAsiaTheme="majorEastAsia" w:hAnsiTheme="majorHAnsi" w:cstheme="majorBidi"/>
      <w:bCs/>
      <w:kern w:val="52"/>
      <w:sz w:val="52"/>
      <w:szCs w:val="52"/>
    </w:rPr>
  </w:style>
  <w:style w:type="paragraph" w:styleId="aff8">
    <w:name w:val="envelope address"/>
    <w:basedOn w:val="a1"/>
    <w:uiPriority w:val="99"/>
    <w:semiHidden/>
    <w:unhideWhenUsed/>
    <w:rsid w:val="00DC6FE6"/>
    <w:pPr>
      <w:framePr w:w="7920" w:h="1980" w:hRule="exact" w:hSpace="180" w:wrap="auto" w:hAnchor="page" w:xAlign="center" w:yAlign="bottom"/>
      <w:snapToGrid w:val="0"/>
      <w:ind w:leftChars="1200" w:left="100"/>
    </w:pPr>
    <w:rPr>
      <w:rFonts w:asciiTheme="majorHAnsi" w:eastAsiaTheme="majorEastAsia" w:hAnsiTheme="majorHAnsi" w:cstheme="majorBidi"/>
      <w:szCs w:val="24"/>
    </w:rPr>
  </w:style>
  <w:style w:type="paragraph" w:styleId="aff9">
    <w:name w:val="table of authorities"/>
    <w:basedOn w:val="a1"/>
    <w:next w:val="a1"/>
    <w:uiPriority w:val="99"/>
    <w:semiHidden/>
    <w:unhideWhenUsed/>
    <w:rsid w:val="00DC6FE6"/>
    <w:pPr>
      <w:ind w:leftChars="200" w:left="480"/>
    </w:pPr>
  </w:style>
  <w:style w:type="paragraph" w:styleId="affa">
    <w:name w:val="toa heading"/>
    <w:basedOn w:val="a1"/>
    <w:next w:val="a1"/>
    <w:uiPriority w:val="99"/>
    <w:semiHidden/>
    <w:unhideWhenUsed/>
    <w:rsid w:val="00DC6FE6"/>
    <w:pPr>
      <w:spacing w:before="120"/>
    </w:pPr>
    <w:rPr>
      <w:rFonts w:asciiTheme="majorHAnsi" w:eastAsia="新細明體" w:hAnsiTheme="majorHAnsi" w:cstheme="majorBidi"/>
      <w:szCs w:val="24"/>
    </w:rPr>
  </w:style>
  <w:style w:type="paragraph" w:styleId="affb">
    <w:name w:val="Bibliography"/>
    <w:basedOn w:val="a1"/>
    <w:next w:val="a1"/>
    <w:uiPriority w:val="37"/>
    <w:semiHidden/>
    <w:unhideWhenUsed/>
    <w:rsid w:val="00DC6FE6"/>
  </w:style>
  <w:style w:type="paragraph" w:styleId="14">
    <w:name w:val="index 1"/>
    <w:basedOn w:val="a1"/>
    <w:next w:val="a1"/>
    <w:autoRedefine/>
    <w:uiPriority w:val="99"/>
    <w:semiHidden/>
    <w:unhideWhenUsed/>
    <w:rsid w:val="00DC6FE6"/>
  </w:style>
  <w:style w:type="paragraph" w:styleId="2a">
    <w:name w:val="index 2"/>
    <w:basedOn w:val="a1"/>
    <w:next w:val="a1"/>
    <w:autoRedefine/>
    <w:uiPriority w:val="99"/>
    <w:semiHidden/>
    <w:unhideWhenUsed/>
    <w:rsid w:val="00DC6FE6"/>
    <w:pPr>
      <w:ind w:leftChars="200" w:left="200"/>
    </w:pPr>
  </w:style>
  <w:style w:type="paragraph" w:styleId="38">
    <w:name w:val="index 3"/>
    <w:basedOn w:val="a1"/>
    <w:next w:val="a1"/>
    <w:autoRedefine/>
    <w:uiPriority w:val="99"/>
    <w:semiHidden/>
    <w:unhideWhenUsed/>
    <w:rsid w:val="00DC6FE6"/>
    <w:pPr>
      <w:ind w:leftChars="400" w:left="400"/>
    </w:pPr>
  </w:style>
  <w:style w:type="paragraph" w:styleId="44">
    <w:name w:val="index 4"/>
    <w:basedOn w:val="a1"/>
    <w:next w:val="a1"/>
    <w:autoRedefine/>
    <w:uiPriority w:val="99"/>
    <w:semiHidden/>
    <w:unhideWhenUsed/>
    <w:rsid w:val="00DC6FE6"/>
    <w:pPr>
      <w:ind w:leftChars="600" w:left="600"/>
    </w:pPr>
  </w:style>
  <w:style w:type="paragraph" w:styleId="54">
    <w:name w:val="index 5"/>
    <w:basedOn w:val="a1"/>
    <w:next w:val="a1"/>
    <w:autoRedefine/>
    <w:uiPriority w:val="99"/>
    <w:semiHidden/>
    <w:unhideWhenUsed/>
    <w:rsid w:val="00DC6FE6"/>
    <w:pPr>
      <w:ind w:leftChars="800" w:left="800"/>
    </w:pPr>
  </w:style>
  <w:style w:type="paragraph" w:styleId="62">
    <w:name w:val="index 6"/>
    <w:basedOn w:val="a1"/>
    <w:next w:val="a1"/>
    <w:autoRedefine/>
    <w:uiPriority w:val="99"/>
    <w:semiHidden/>
    <w:unhideWhenUsed/>
    <w:rsid w:val="00DC6FE6"/>
    <w:pPr>
      <w:ind w:leftChars="1000" w:left="1000"/>
    </w:pPr>
  </w:style>
  <w:style w:type="paragraph" w:styleId="72">
    <w:name w:val="index 7"/>
    <w:basedOn w:val="a1"/>
    <w:next w:val="a1"/>
    <w:autoRedefine/>
    <w:uiPriority w:val="99"/>
    <w:semiHidden/>
    <w:unhideWhenUsed/>
    <w:rsid w:val="00DC6FE6"/>
    <w:pPr>
      <w:ind w:leftChars="1200" w:left="1200"/>
    </w:pPr>
  </w:style>
  <w:style w:type="paragraph" w:styleId="83">
    <w:name w:val="index 8"/>
    <w:basedOn w:val="a1"/>
    <w:next w:val="a1"/>
    <w:autoRedefine/>
    <w:uiPriority w:val="99"/>
    <w:semiHidden/>
    <w:unhideWhenUsed/>
    <w:rsid w:val="00DC6FE6"/>
    <w:pPr>
      <w:ind w:leftChars="1400" w:left="1400"/>
    </w:pPr>
  </w:style>
  <w:style w:type="paragraph" w:styleId="92">
    <w:name w:val="index 9"/>
    <w:basedOn w:val="a1"/>
    <w:next w:val="a1"/>
    <w:autoRedefine/>
    <w:uiPriority w:val="99"/>
    <w:semiHidden/>
    <w:unhideWhenUsed/>
    <w:rsid w:val="00DC6FE6"/>
    <w:pPr>
      <w:ind w:leftChars="1600" w:left="1600"/>
    </w:pPr>
  </w:style>
  <w:style w:type="paragraph" w:styleId="affc">
    <w:name w:val="index heading"/>
    <w:basedOn w:val="a1"/>
    <w:next w:val="14"/>
    <w:uiPriority w:val="99"/>
    <w:semiHidden/>
    <w:unhideWhenUsed/>
    <w:rsid w:val="00DC6FE6"/>
    <w:rPr>
      <w:rFonts w:asciiTheme="majorHAnsi" w:eastAsiaTheme="majorEastAsia" w:hAnsiTheme="majorHAnsi" w:cstheme="majorBidi"/>
      <w:b/>
      <w:bCs/>
    </w:rPr>
  </w:style>
  <w:style w:type="paragraph" w:styleId="affd">
    <w:name w:val="Message Header"/>
    <w:basedOn w:val="a1"/>
    <w:link w:val="affe"/>
    <w:uiPriority w:val="99"/>
    <w:semiHidden/>
    <w:unhideWhenUsed/>
    <w:rsid w:val="00DC6F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400" w:left="1080" w:hangingChars="40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affe">
    <w:name w:val="訊息欄位名稱 字元"/>
    <w:basedOn w:val="a2"/>
    <w:link w:val="affd"/>
    <w:uiPriority w:val="99"/>
    <w:semiHidden/>
    <w:rsid w:val="00DC6FE6"/>
    <w:rPr>
      <w:rFonts w:asciiTheme="majorHAnsi" w:eastAsiaTheme="majorEastAsia" w:hAnsiTheme="majorHAnsi" w:cstheme="majorBidi"/>
      <w:szCs w:val="24"/>
      <w:shd w:val="pct20" w:color="auto" w:fill="auto"/>
    </w:rPr>
  </w:style>
  <w:style w:type="paragraph" w:styleId="afff">
    <w:name w:val="Subtitle"/>
    <w:basedOn w:val="a1"/>
    <w:next w:val="a1"/>
    <w:link w:val="afff0"/>
    <w:uiPriority w:val="11"/>
    <w:rsid w:val="00DC6FE6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ff0">
    <w:name w:val="副標題 字元"/>
    <w:basedOn w:val="a2"/>
    <w:link w:val="afff"/>
    <w:uiPriority w:val="11"/>
    <w:rsid w:val="00DC6FE6"/>
    <w:rPr>
      <w:rFonts w:asciiTheme="majorHAnsi" w:eastAsia="新細明體" w:hAnsiTheme="majorHAnsi" w:cstheme="majorBidi"/>
      <w:i/>
      <w:iCs/>
      <w:szCs w:val="24"/>
    </w:rPr>
  </w:style>
  <w:style w:type="paragraph" w:styleId="afff1">
    <w:name w:val="Block Text"/>
    <w:basedOn w:val="a1"/>
    <w:uiPriority w:val="99"/>
    <w:semiHidden/>
    <w:unhideWhenUsed/>
    <w:rsid w:val="00DC6FE6"/>
    <w:pPr>
      <w:spacing w:after="120"/>
      <w:ind w:leftChars="600" w:left="1440" w:rightChars="600" w:right="1440"/>
    </w:pPr>
  </w:style>
  <w:style w:type="paragraph" w:styleId="afff2">
    <w:name w:val="Salutation"/>
    <w:basedOn w:val="a1"/>
    <w:next w:val="a1"/>
    <w:link w:val="afff3"/>
    <w:uiPriority w:val="99"/>
    <w:semiHidden/>
    <w:unhideWhenUsed/>
    <w:rsid w:val="00DC6FE6"/>
  </w:style>
  <w:style w:type="character" w:customStyle="1" w:styleId="afff3">
    <w:name w:val="問候 字元"/>
    <w:basedOn w:val="a2"/>
    <w:link w:val="afff2"/>
    <w:uiPriority w:val="99"/>
    <w:semiHidden/>
    <w:rsid w:val="00DC6FE6"/>
  </w:style>
  <w:style w:type="paragraph" w:styleId="afff4">
    <w:name w:val="envelope return"/>
    <w:basedOn w:val="a1"/>
    <w:uiPriority w:val="99"/>
    <w:semiHidden/>
    <w:unhideWhenUsed/>
    <w:rsid w:val="00DC6FE6"/>
    <w:pPr>
      <w:snapToGrid w:val="0"/>
    </w:pPr>
    <w:rPr>
      <w:rFonts w:asciiTheme="majorHAnsi" w:eastAsiaTheme="majorEastAsia" w:hAnsiTheme="majorHAnsi" w:cstheme="majorBidi"/>
    </w:rPr>
  </w:style>
  <w:style w:type="paragraph" w:styleId="afff5">
    <w:name w:val="List Continue"/>
    <w:basedOn w:val="a1"/>
    <w:uiPriority w:val="99"/>
    <w:semiHidden/>
    <w:unhideWhenUsed/>
    <w:rsid w:val="00DC6FE6"/>
    <w:pPr>
      <w:spacing w:after="120"/>
      <w:ind w:leftChars="200" w:left="480"/>
      <w:contextualSpacing/>
    </w:pPr>
  </w:style>
  <w:style w:type="paragraph" w:styleId="2b">
    <w:name w:val="List Continue 2"/>
    <w:basedOn w:val="a1"/>
    <w:uiPriority w:val="99"/>
    <w:semiHidden/>
    <w:unhideWhenUsed/>
    <w:rsid w:val="00DC6FE6"/>
    <w:pPr>
      <w:spacing w:after="120"/>
      <w:ind w:leftChars="400" w:left="960"/>
      <w:contextualSpacing/>
    </w:pPr>
  </w:style>
  <w:style w:type="paragraph" w:styleId="39">
    <w:name w:val="List Continue 3"/>
    <w:basedOn w:val="a1"/>
    <w:uiPriority w:val="99"/>
    <w:semiHidden/>
    <w:unhideWhenUsed/>
    <w:rsid w:val="00DC6FE6"/>
    <w:pPr>
      <w:spacing w:after="120"/>
      <w:ind w:leftChars="600" w:left="1440"/>
      <w:contextualSpacing/>
    </w:pPr>
  </w:style>
  <w:style w:type="paragraph" w:styleId="45">
    <w:name w:val="List Continue 4"/>
    <w:basedOn w:val="a1"/>
    <w:uiPriority w:val="99"/>
    <w:semiHidden/>
    <w:unhideWhenUsed/>
    <w:rsid w:val="00DC6FE6"/>
    <w:pPr>
      <w:spacing w:after="120"/>
      <w:ind w:leftChars="800" w:left="1920"/>
      <w:contextualSpacing/>
    </w:pPr>
  </w:style>
  <w:style w:type="paragraph" w:styleId="55">
    <w:name w:val="List Continue 5"/>
    <w:basedOn w:val="a1"/>
    <w:uiPriority w:val="99"/>
    <w:semiHidden/>
    <w:unhideWhenUsed/>
    <w:rsid w:val="00DC6FE6"/>
    <w:pPr>
      <w:spacing w:after="120"/>
      <w:ind w:leftChars="1000" w:left="2400"/>
      <w:contextualSpacing/>
    </w:pPr>
  </w:style>
  <w:style w:type="paragraph" w:styleId="afff6">
    <w:name w:val="List"/>
    <w:basedOn w:val="a1"/>
    <w:uiPriority w:val="99"/>
    <w:semiHidden/>
    <w:unhideWhenUsed/>
    <w:rsid w:val="00DC6FE6"/>
    <w:pPr>
      <w:ind w:leftChars="200" w:left="100" w:hangingChars="200" w:hanging="200"/>
      <w:contextualSpacing/>
    </w:pPr>
  </w:style>
  <w:style w:type="paragraph" w:styleId="2c">
    <w:name w:val="List 2"/>
    <w:basedOn w:val="a1"/>
    <w:uiPriority w:val="99"/>
    <w:semiHidden/>
    <w:unhideWhenUsed/>
    <w:rsid w:val="00DC6FE6"/>
    <w:pPr>
      <w:ind w:leftChars="400" w:left="100" w:hangingChars="200" w:hanging="200"/>
      <w:contextualSpacing/>
    </w:pPr>
  </w:style>
  <w:style w:type="paragraph" w:styleId="3a">
    <w:name w:val="List 3"/>
    <w:basedOn w:val="a1"/>
    <w:uiPriority w:val="99"/>
    <w:semiHidden/>
    <w:unhideWhenUsed/>
    <w:rsid w:val="00DC6FE6"/>
    <w:pPr>
      <w:ind w:leftChars="600" w:left="100" w:hangingChars="200" w:hanging="200"/>
      <w:contextualSpacing/>
    </w:pPr>
  </w:style>
  <w:style w:type="paragraph" w:styleId="46">
    <w:name w:val="List 4"/>
    <w:basedOn w:val="a1"/>
    <w:uiPriority w:val="99"/>
    <w:semiHidden/>
    <w:unhideWhenUsed/>
    <w:rsid w:val="00DC6FE6"/>
    <w:pPr>
      <w:ind w:leftChars="800" w:left="100" w:hangingChars="200" w:hanging="200"/>
      <w:contextualSpacing/>
    </w:pPr>
  </w:style>
  <w:style w:type="paragraph" w:styleId="56">
    <w:name w:val="List 5"/>
    <w:basedOn w:val="a1"/>
    <w:uiPriority w:val="99"/>
    <w:semiHidden/>
    <w:unhideWhenUsed/>
    <w:rsid w:val="00DC6FE6"/>
    <w:pPr>
      <w:ind w:leftChars="1000" w:left="100" w:hangingChars="200" w:hanging="200"/>
      <w:contextualSpacing/>
    </w:pPr>
  </w:style>
  <w:style w:type="paragraph" w:styleId="a">
    <w:name w:val="List Number"/>
    <w:basedOn w:val="a1"/>
    <w:uiPriority w:val="99"/>
    <w:semiHidden/>
    <w:unhideWhenUsed/>
    <w:rsid w:val="00DC6FE6"/>
    <w:pPr>
      <w:numPr>
        <w:numId w:val="3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DC6FE6"/>
    <w:pPr>
      <w:numPr>
        <w:numId w:val="4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DC6FE6"/>
    <w:pPr>
      <w:numPr>
        <w:numId w:val="5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DC6FE6"/>
    <w:pPr>
      <w:numPr>
        <w:numId w:val="6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DC6FE6"/>
    <w:pPr>
      <w:numPr>
        <w:numId w:val="7"/>
      </w:numPr>
      <w:contextualSpacing/>
    </w:pPr>
  </w:style>
  <w:style w:type="paragraph" w:styleId="afff7">
    <w:name w:val="endnote text"/>
    <w:basedOn w:val="a1"/>
    <w:link w:val="afff8"/>
    <w:uiPriority w:val="99"/>
    <w:semiHidden/>
    <w:unhideWhenUsed/>
    <w:rsid w:val="00DC6FE6"/>
    <w:pPr>
      <w:snapToGrid w:val="0"/>
    </w:pPr>
  </w:style>
  <w:style w:type="character" w:customStyle="1" w:styleId="afff8">
    <w:name w:val="章節附註文字 字元"/>
    <w:basedOn w:val="a2"/>
    <w:link w:val="afff7"/>
    <w:uiPriority w:val="99"/>
    <w:semiHidden/>
    <w:rsid w:val="00DC6FE6"/>
  </w:style>
  <w:style w:type="paragraph" w:styleId="afff9">
    <w:name w:val="No Spacing"/>
    <w:uiPriority w:val="1"/>
    <w:rsid w:val="00DC6FE6"/>
    <w:pPr>
      <w:widowControl w:val="0"/>
    </w:pPr>
  </w:style>
  <w:style w:type="paragraph" w:styleId="afffa">
    <w:name w:val="Closing"/>
    <w:basedOn w:val="a1"/>
    <w:link w:val="afffb"/>
    <w:uiPriority w:val="99"/>
    <w:semiHidden/>
    <w:unhideWhenUsed/>
    <w:rsid w:val="00DC6FE6"/>
    <w:pPr>
      <w:ind w:leftChars="1800" w:left="100"/>
    </w:pPr>
  </w:style>
  <w:style w:type="character" w:customStyle="1" w:styleId="afffb">
    <w:name w:val="結語 字元"/>
    <w:basedOn w:val="a2"/>
    <w:link w:val="afffa"/>
    <w:uiPriority w:val="99"/>
    <w:semiHidden/>
    <w:rsid w:val="00DC6FE6"/>
  </w:style>
  <w:style w:type="paragraph" w:styleId="afffc">
    <w:name w:val="footnote text"/>
    <w:basedOn w:val="a1"/>
    <w:link w:val="afffd"/>
    <w:uiPriority w:val="99"/>
    <w:semiHidden/>
    <w:unhideWhenUsed/>
    <w:rsid w:val="00DC6FE6"/>
    <w:pPr>
      <w:snapToGrid w:val="0"/>
    </w:pPr>
    <w:rPr>
      <w:sz w:val="20"/>
      <w:szCs w:val="20"/>
    </w:rPr>
  </w:style>
  <w:style w:type="character" w:customStyle="1" w:styleId="afffd">
    <w:name w:val="註腳文字 字元"/>
    <w:basedOn w:val="a2"/>
    <w:link w:val="afffc"/>
    <w:uiPriority w:val="99"/>
    <w:semiHidden/>
    <w:rsid w:val="00DC6FE6"/>
    <w:rPr>
      <w:sz w:val="20"/>
      <w:szCs w:val="20"/>
    </w:rPr>
  </w:style>
  <w:style w:type="paragraph" w:styleId="afffe">
    <w:name w:val="Note Heading"/>
    <w:basedOn w:val="a1"/>
    <w:next w:val="a1"/>
    <w:link w:val="affff"/>
    <w:uiPriority w:val="99"/>
    <w:semiHidden/>
    <w:unhideWhenUsed/>
    <w:rsid w:val="00DC6FE6"/>
    <w:pPr>
      <w:jc w:val="center"/>
    </w:pPr>
  </w:style>
  <w:style w:type="character" w:customStyle="1" w:styleId="affff">
    <w:name w:val="註釋標題 字元"/>
    <w:basedOn w:val="a2"/>
    <w:link w:val="afffe"/>
    <w:uiPriority w:val="99"/>
    <w:semiHidden/>
    <w:rsid w:val="00DC6FE6"/>
  </w:style>
  <w:style w:type="paragraph" w:styleId="a0">
    <w:name w:val="List Bullet"/>
    <w:basedOn w:val="a1"/>
    <w:uiPriority w:val="99"/>
    <w:semiHidden/>
    <w:unhideWhenUsed/>
    <w:rsid w:val="00DC6FE6"/>
    <w:pPr>
      <w:numPr>
        <w:numId w:val="8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DC6FE6"/>
    <w:pPr>
      <w:numPr>
        <w:numId w:val="9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DC6FE6"/>
    <w:pPr>
      <w:numPr>
        <w:numId w:val="10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DC6FE6"/>
    <w:pPr>
      <w:numPr>
        <w:numId w:val="11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DC6FE6"/>
    <w:pPr>
      <w:numPr>
        <w:numId w:val="12"/>
      </w:numPr>
      <w:contextualSpacing/>
    </w:pPr>
  </w:style>
  <w:style w:type="paragraph" w:styleId="affff0">
    <w:name w:val="E-mail Signature"/>
    <w:basedOn w:val="a1"/>
    <w:link w:val="affff1"/>
    <w:uiPriority w:val="99"/>
    <w:semiHidden/>
    <w:unhideWhenUsed/>
    <w:rsid w:val="00DC6FE6"/>
  </w:style>
  <w:style w:type="character" w:customStyle="1" w:styleId="affff1">
    <w:name w:val="電子郵件簽名 字元"/>
    <w:basedOn w:val="a2"/>
    <w:link w:val="affff0"/>
    <w:uiPriority w:val="99"/>
    <w:semiHidden/>
    <w:rsid w:val="00DC6FE6"/>
  </w:style>
  <w:style w:type="paragraph" w:styleId="affff2">
    <w:name w:val="table of figures"/>
    <w:basedOn w:val="a1"/>
    <w:next w:val="a1"/>
    <w:uiPriority w:val="99"/>
    <w:semiHidden/>
    <w:unhideWhenUsed/>
    <w:rsid w:val="00DC6FE6"/>
    <w:pPr>
      <w:ind w:leftChars="400" w:left="400" w:hangingChars="200" w:hanging="200"/>
    </w:pPr>
  </w:style>
  <w:style w:type="paragraph" w:styleId="affff3">
    <w:name w:val="Title"/>
    <w:basedOn w:val="a1"/>
    <w:next w:val="a1"/>
    <w:link w:val="affff4"/>
    <w:uiPriority w:val="10"/>
    <w:rsid w:val="00DC6FE6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fff4">
    <w:name w:val="標題 字元"/>
    <w:basedOn w:val="a2"/>
    <w:link w:val="affff3"/>
    <w:uiPriority w:val="10"/>
    <w:rsid w:val="00DC6FE6"/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60">
    <w:name w:val="標題 6 字元"/>
    <w:basedOn w:val="a2"/>
    <w:link w:val="6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70">
    <w:name w:val="標題 7 字元"/>
    <w:basedOn w:val="a2"/>
    <w:link w:val="7"/>
    <w:uiPriority w:val="9"/>
    <w:semiHidden/>
    <w:rsid w:val="00DC6FE6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81">
    <w:name w:val="標題 8 字元"/>
    <w:basedOn w:val="a2"/>
    <w:link w:val="80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character" w:customStyle="1" w:styleId="90">
    <w:name w:val="標題 9 字元"/>
    <w:basedOn w:val="a2"/>
    <w:link w:val="9"/>
    <w:uiPriority w:val="9"/>
    <w:semiHidden/>
    <w:rsid w:val="00DC6FE6"/>
    <w:rPr>
      <w:rFonts w:asciiTheme="majorHAnsi" w:eastAsiaTheme="majorEastAsia" w:hAnsiTheme="majorHAnsi" w:cstheme="majorBidi"/>
      <w:sz w:val="36"/>
      <w:szCs w:val="36"/>
    </w:rPr>
  </w:style>
  <w:style w:type="paragraph" w:styleId="affff5">
    <w:name w:val="Intense Quote"/>
    <w:basedOn w:val="a1"/>
    <w:next w:val="a1"/>
    <w:link w:val="affff6"/>
    <w:uiPriority w:val="30"/>
    <w:rsid w:val="00DC6FE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fff6">
    <w:name w:val="鮮明引文 字元"/>
    <w:basedOn w:val="a2"/>
    <w:link w:val="affff5"/>
    <w:uiPriority w:val="30"/>
    <w:rsid w:val="00DC6FE6"/>
    <w:rPr>
      <w:i/>
      <w:iCs/>
      <w:color w:val="5B9BD5" w:themeColor="accent1"/>
    </w:rPr>
  </w:style>
  <w:style w:type="paragraph" w:styleId="affff7">
    <w:name w:val="Signature"/>
    <w:basedOn w:val="a1"/>
    <w:link w:val="affff8"/>
    <w:uiPriority w:val="99"/>
    <w:semiHidden/>
    <w:unhideWhenUsed/>
    <w:rsid w:val="00DC6FE6"/>
    <w:pPr>
      <w:ind w:leftChars="1800" w:left="100"/>
    </w:pPr>
  </w:style>
  <w:style w:type="character" w:customStyle="1" w:styleId="affff8">
    <w:name w:val="簽名 字元"/>
    <w:basedOn w:val="a2"/>
    <w:link w:val="affff7"/>
    <w:uiPriority w:val="99"/>
    <w:semiHidden/>
    <w:rsid w:val="00DC6FE6"/>
  </w:style>
  <w:style w:type="character" w:styleId="affff9">
    <w:name w:val="page number"/>
    <w:basedOn w:val="a2"/>
    <w:uiPriority w:val="99"/>
    <w:semiHidden/>
    <w:unhideWhenUsed/>
    <w:rsid w:val="00FD75F2"/>
  </w:style>
  <w:style w:type="table" w:customStyle="1" w:styleId="TableGrid1">
    <w:name w:val="Table Grid1"/>
    <w:basedOn w:val="a3"/>
    <w:next w:val="a7"/>
    <w:uiPriority w:val="59"/>
    <w:rsid w:val="00894EB8"/>
    <w:rPr>
      <w:rFonts w:eastAsia="新細明體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40">
    <w:name w:val="T4 字元"/>
    <w:basedOn w:val="a6"/>
    <w:link w:val="T4"/>
    <w:rsid w:val="00E553E0"/>
    <w:rPr>
      <w:rFonts w:ascii="Times New Roman" w:eastAsia="標楷體" w:hAnsi="Times New Roman" w:cs="Times New Roman"/>
      <w:kern w:val="0"/>
      <w:sz w:val="28"/>
      <w:szCs w:val="28"/>
    </w:rPr>
  </w:style>
  <w:style w:type="paragraph" w:customStyle="1" w:styleId="T11">
    <w:name w:val="T1內文"/>
    <w:basedOn w:val="12"/>
    <w:link w:val="T12"/>
    <w:qFormat/>
    <w:rsid w:val="00FB7FA1"/>
    <w:pPr>
      <w:ind w:firstLine="560"/>
    </w:pPr>
    <w:rPr>
      <w:sz w:val="28"/>
      <w:szCs w:val="28"/>
    </w:rPr>
  </w:style>
  <w:style w:type="character" w:customStyle="1" w:styleId="T50">
    <w:name w:val="T5 字元"/>
    <w:basedOn w:val="52"/>
    <w:link w:val="T5"/>
    <w:rsid w:val="00306204"/>
    <w:rPr>
      <w:rFonts w:ascii="Times New Roman" w:eastAsia="標楷體" w:hAnsi="Times New Roman" w:cs="Times New Roman"/>
      <w:sz w:val="28"/>
      <w:szCs w:val="28"/>
    </w:rPr>
  </w:style>
  <w:style w:type="paragraph" w:customStyle="1" w:styleId="T31">
    <w:name w:val="T3內文"/>
    <w:basedOn w:val="af6"/>
    <w:link w:val="T32"/>
    <w:qFormat/>
    <w:rsid w:val="00FB7FA1"/>
    <w:pPr>
      <w:ind w:leftChars="100" w:left="240" w:firstLineChars="202" w:firstLine="566"/>
      <w:jc w:val="both"/>
    </w:pPr>
    <w:rPr>
      <w:rFonts w:cs="Arial"/>
      <w:color w:val="000000"/>
    </w:rPr>
  </w:style>
  <w:style w:type="character" w:customStyle="1" w:styleId="T12">
    <w:name w:val="T1內文 字元"/>
    <w:basedOn w:val="11"/>
    <w:link w:val="T11"/>
    <w:rsid w:val="00FB7FA1"/>
    <w:rPr>
      <w:rFonts w:ascii="Times New Roman" w:eastAsia="標楷體" w:hAnsi="Times New Roman" w:cs="Times New Roman"/>
      <w:sz w:val="28"/>
      <w:szCs w:val="28"/>
    </w:rPr>
  </w:style>
  <w:style w:type="character" w:customStyle="1" w:styleId="T32">
    <w:name w:val="T3內文 字元"/>
    <w:basedOn w:val="af7"/>
    <w:link w:val="T31"/>
    <w:rsid w:val="00FB7FA1"/>
    <w:rPr>
      <w:rFonts w:ascii="Times New Roman" w:eastAsia="標楷體" w:hAnsi="Times New Roman" w:cs="Arial"/>
      <w:color w:val="000000"/>
      <w:sz w:val="28"/>
      <w:szCs w:val="20"/>
    </w:rPr>
  </w:style>
  <w:style w:type="character" w:styleId="affffa">
    <w:name w:val="Placeholder Text"/>
    <w:basedOn w:val="a2"/>
    <w:uiPriority w:val="99"/>
    <w:semiHidden/>
    <w:rsid w:val="00194751"/>
    <w:rPr>
      <w:color w:val="808080"/>
    </w:rPr>
  </w:style>
  <w:style w:type="character" w:styleId="affffb">
    <w:name w:val="Hyperlink"/>
    <w:basedOn w:val="a2"/>
    <w:uiPriority w:val="99"/>
    <w:unhideWhenUsed/>
    <w:rsid w:val="00A95870"/>
    <w:rPr>
      <w:color w:val="0563C1" w:themeColor="hyperlink"/>
      <w:u w:val="single"/>
    </w:rPr>
  </w:style>
  <w:style w:type="table" w:customStyle="1" w:styleId="TableGrid0">
    <w:name w:val="Table Grid_0"/>
    <w:basedOn w:val="a3"/>
    <w:uiPriority w:val="39"/>
    <w:rsid w:val="004C3751"/>
    <w:rPr>
      <w:rFonts w:cs="Times New Roman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c">
    <w:name w:val="Revision"/>
    <w:hidden/>
    <w:uiPriority w:val="99"/>
    <w:semiHidden/>
    <w:rsid w:val="00454C2E"/>
  </w:style>
  <w:style w:type="paragraph" w:customStyle="1" w:styleId="Default">
    <w:name w:val="Default"/>
    <w:rsid w:val="00B3081A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customStyle="1" w:styleId="TableParagraph">
    <w:name w:val="Table Paragraph"/>
    <w:basedOn w:val="a1"/>
    <w:uiPriority w:val="1"/>
    <w:qFormat/>
    <w:rsid w:val="004F2688"/>
    <w:pPr>
      <w:autoSpaceDE w:val="0"/>
      <w:autoSpaceDN w:val="0"/>
      <w:adjustRightInd w:val="0"/>
    </w:pPr>
    <w:rPr>
      <w:rFonts w:ascii="細明體_HKSCS" w:eastAsia="細明體_HKSCS" w:hAnsi="Times New Roman" w:cs="細明體_HKSCS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63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4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96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0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1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4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1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82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6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21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90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0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82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9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5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6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67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0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7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4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84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68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3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4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59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7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1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98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36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7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04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12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39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1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16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8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951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4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35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873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39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192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19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4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29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35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16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34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55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2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46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034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52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52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87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50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24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93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14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83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6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7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92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8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96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9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3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9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8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45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405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4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19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8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3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24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84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6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59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40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7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2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33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5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96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6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58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9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29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1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62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10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66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93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58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20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07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79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98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584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00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7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3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2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05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9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25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876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6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0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71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8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00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0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0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0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99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57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85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74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47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1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20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76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39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6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64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1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11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6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72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57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11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99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3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5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66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0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2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9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43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6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36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3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3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58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34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5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49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20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88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0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99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4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833442">
          <w:marLeft w:val="21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1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2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9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718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0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73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89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62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80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5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7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16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48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24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7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0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89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52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90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45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8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81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09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49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85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83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96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56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69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15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21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205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665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58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77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65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83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00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79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4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1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11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8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3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9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9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7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56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0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17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96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15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72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8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6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1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51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7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7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78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2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1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42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94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3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65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97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73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7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9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52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14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25709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5168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00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29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61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34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07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07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28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28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71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4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79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44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15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1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61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00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94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0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30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4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65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956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7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13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89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3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05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084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15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3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7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5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70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347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4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04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5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3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65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08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24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09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90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82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7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50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02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30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9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62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9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2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85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3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5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5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9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46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59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0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35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77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1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77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00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03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2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52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45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8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8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8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12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34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90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0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65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1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98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73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53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17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59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51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789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88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03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0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2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52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60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247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66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14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09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21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62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26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39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95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07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1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83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16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5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9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4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81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3890">
          <w:marLeft w:val="21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6234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58605">
          <w:marLeft w:val="23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62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7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5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1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22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83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65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6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1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10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70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17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8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45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6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4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32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70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60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78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8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774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04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62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35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42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35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60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24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38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410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74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35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820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60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47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8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7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5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16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1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25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3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06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1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76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0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37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87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86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1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85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74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8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38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37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0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60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835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5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77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6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0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2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47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8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19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459C3-9ABF-4727-A87D-78937751F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8152502</dc:creator>
  <cp:keywords/>
  <dc:description/>
  <cp:lastModifiedBy>User</cp:lastModifiedBy>
  <cp:revision>2</cp:revision>
  <cp:lastPrinted>2023-10-11T06:02:00Z</cp:lastPrinted>
  <dcterms:created xsi:type="dcterms:W3CDTF">2026-02-26T08:09:00Z</dcterms:created>
  <dcterms:modified xsi:type="dcterms:W3CDTF">2026-02-26T08:09:00Z</dcterms:modified>
</cp:coreProperties>
</file>